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C54DFA" w14:textId="3E48B8B1" w:rsidR="009A5980" w:rsidRPr="00326628" w:rsidRDefault="00B6652C" w:rsidP="00C92B42">
      <w:pPr>
        <w:pStyle w:val="SupplementaryMaterial"/>
      </w:pPr>
      <w:r w:rsidRPr="00326628">
        <w:t>Supplementary Materials</w:t>
      </w:r>
    </w:p>
    <w:p w14:paraId="06E2463B" w14:textId="77777777" w:rsidR="00C92B42" w:rsidRPr="00326628" w:rsidRDefault="00C92B42" w:rsidP="004679AD">
      <w:pPr>
        <w:spacing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0CCD3575" w14:textId="77777777" w:rsidR="00C92B42" w:rsidRPr="00326628" w:rsidRDefault="00C92B42" w:rsidP="00C92B42">
      <w:pPr>
        <w:numPr>
          <w:ilvl w:val="0"/>
          <w:numId w:val="3"/>
        </w:numPr>
        <w:spacing w:before="240" w:after="240" w:line="240" w:lineRule="auto"/>
        <w:outlineLvl w:val="0"/>
        <w:rPr>
          <w:rFonts w:ascii="Times New Roman" w:eastAsia="Cambria" w:hAnsi="Times New Roman" w:cs="Times New Roman"/>
          <w:b/>
          <w:sz w:val="24"/>
          <w:szCs w:val="24"/>
          <w:lang w:eastAsia="en-US"/>
        </w:rPr>
      </w:pPr>
      <w:r w:rsidRPr="00326628">
        <w:rPr>
          <w:rFonts w:ascii="Times New Roman" w:eastAsia="Cambria" w:hAnsi="Times New Roman" w:cs="Times New Roman"/>
          <w:b/>
          <w:sz w:val="24"/>
          <w:szCs w:val="24"/>
          <w:lang w:eastAsia="en-US"/>
        </w:rPr>
        <w:t>Supplementary Tables</w:t>
      </w:r>
    </w:p>
    <w:p w14:paraId="3C4D53ED" w14:textId="77777777" w:rsidR="009A5980" w:rsidRPr="00326628" w:rsidRDefault="009A5980" w:rsidP="004679AD">
      <w:pPr>
        <w:spacing w:line="240" w:lineRule="auto"/>
        <w:rPr>
          <w:rFonts w:ascii="Times New Roman" w:hAnsi="Times New Roman" w:cs="Times New Roman"/>
        </w:rPr>
      </w:pPr>
    </w:p>
    <w:tbl>
      <w:tblPr>
        <w:tblW w:w="9360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948"/>
        <w:gridCol w:w="848"/>
        <w:gridCol w:w="614"/>
        <w:gridCol w:w="672"/>
        <w:gridCol w:w="648"/>
        <w:gridCol w:w="672"/>
        <w:gridCol w:w="674"/>
        <w:gridCol w:w="712"/>
        <w:gridCol w:w="672"/>
        <w:gridCol w:w="672"/>
        <w:gridCol w:w="921"/>
        <w:gridCol w:w="790"/>
        <w:gridCol w:w="517"/>
      </w:tblGrid>
      <w:tr w:rsidR="00326628" w:rsidRPr="00326628" w14:paraId="52EBED5C" w14:textId="77777777" w:rsidTr="00C30904">
        <w:trPr>
          <w:trHeight w:val="346"/>
        </w:trPr>
        <w:tc>
          <w:tcPr>
            <w:tcW w:w="8843" w:type="dxa"/>
            <w:gridSpan w:val="1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932B8E8" w14:textId="4A90183B" w:rsidR="009A5980" w:rsidRPr="00326628" w:rsidRDefault="00B6652C" w:rsidP="004679AD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bookmarkStart w:id="0" w:name="_Hlk52106304"/>
            <w:bookmarkStart w:id="1" w:name="_Hlk66731776"/>
            <w:bookmarkStart w:id="2" w:name="_Hlk52108049"/>
            <w:r w:rsidRPr="00326628">
              <w:rPr>
                <w:rFonts w:ascii="Times New Roman" w:hAnsi="Times New Roman" w:cs="Times New Roman"/>
                <w:b/>
                <w:bCs/>
              </w:rPr>
              <w:t xml:space="preserve">Supplementary Table </w:t>
            </w:r>
            <w:r w:rsidR="00165D98" w:rsidRPr="00326628">
              <w:rPr>
                <w:rFonts w:ascii="Times New Roman" w:hAnsi="Times New Roman" w:cs="Times New Roman"/>
                <w:b/>
                <w:bCs/>
              </w:rPr>
              <w:t>1</w:t>
            </w:r>
            <w:r w:rsidRPr="00326628">
              <w:rPr>
                <w:rFonts w:ascii="Times New Roman" w:hAnsi="Times New Roman" w:cs="Times New Roman"/>
                <w:b/>
                <w:bCs/>
              </w:rPr>
              <w:t>.</w:t>
            </w:r>
            <w:r w:rsidRPr="00326628">
              <w:rPr>
                <w:rFonts w:ascii="Times New Roman" w:hAnsi="Times New Roman" w:cs="Times New Roman"/>
              </w:rPr>
              <w:t xml:space="preserve"> Model fit indices </w:t>
            </w:r>
            <w:r w:rsidR="00130A2C" w:rsidRPr="00326628">
              <w:rPr>
                <w:rFonts w:ascii="Times New Roman" w:hAnsi="Times New Roman" w:cs="Times New Roman"/>
              </w:rPr>
              <w:t>of</w:t>
            </w:r>
            <w:r w:rsidRPr="00326628">
              <w:rPr>
                <w:rFonts w:ascii="Times New Roman" w:hAnsi="Times New Roman" w:cs="Times New Roman"/>
              </w:rPr>
              <w:t xml:space="preserve"> the </w:t>
            </w:r>
            <w:r w:rsidR="003A2C67" w:rsidRPr="00326628">
              <w:rPr>
                <w:rFonts w:ascii="Times New Roman" w:hAnsi="Times New Roman" w:cs="Times New Roman"/>
              </w:rPr>
              <w:t xml:space="preserve">four </w:t>
            </w:r>
            <w:r w:rsidRPr="00326628">
              <w:rPr>
                <w:rFonts w:ascii="Times New Roman" w:hAnsi="Times New Roman" w:cs="Times New Roman"/>
              </w:rPr>
              <w:t>structural model</w:t>
            </w:r>
            <w:r w:rsidR="00614B81" w:rsidRPr="00326628">
              <w:rPr>
                <w:rFonts w:ascii="Times New Roman" w:hAnsi="Times New Roman" w:cs="Times New Roman"/>
              </w:rPr>
              <w:t>s</w:t>
            </w:r>
            <w:r w:rsidRPr="00326628">
              <w:rPr>
                <w:rFonts w:ascii="Times New Roman" w:hAnsi="Times New Roman" w:cs="Times New Roman"/>
              </w:rPr>
              <w:t xml:space="preserve"> </w:t>
            </w:r>
            <w:r w:rsidR="00130A2C" w:rsidRPr="00326628">
              <w:rPr>
                <w:rFonts w:ascii="Times New Roman" w:hAnsi="Times New Roman" w:cs="Times New Roman"/>
              </w:rPr>
              <w:t xml:space="preserve">for specific PTSD symptom cluster </w:t>
            </w:r>
            <w:r w:rsidRPr="00326628">
              <w:rPr>
                <w:rFonts w:ascii="Times New Roman" w:hAnsi="Times New Roman" w:cs="Times New Roman"/>
              </w:rPr>
              <w:t>in patients with PTSD (</w:t>
            </w:r>
            <w:r w:rsidRPr="00326628">
              <w:rPr>
                <w:rFonts w:ascii="Times New Roman" w:hAnsi="Times New Roman" w:cs="Times New Roman"/>
                <w:i/>
                <w:iCs/>
              </w:rPr>
              <w:t>N</w:t>
            </w:r>
            <w:r w:rsidRPr="00326628">
              <w:rPr>
                <w:rFonts w:ascii="Times New Roman" w:hAnsi="Times New Roman" w:cs="Times New Roman"/>
              </w:rPr>
              <w:t>=114).</w:t>
            </w:r>
          </w:p>
        </w:tc>
        <w:tc>
          <w:tcPr>
            <w:tcW w:w="284" w:type="dxa"/>
            <w:shd w:val="clear" w:color="auto" w:fill="auto"/>
            <w:vAlign w:val="center"/>
          </w:tcPr>
          <w:p w14:paraId="09EC8D0D" w14:textId="77777777" w:rsidR="009A5980" w:rsidRPr="00326628" w:rsidRDefault="009A5980" w:rsidP="004679AD">
            <w:pPr>
              <w:spacing w:line="240" w:lineRule="auto"/>
              <w:rPr>
                <w:rFonts w:ascii="Times New Roman" w:eastAsia="Malgun Gothic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326628" w:rsidRPr="00326628" w14:paraId="61F3CA49" w14:textId="77777777" w:rsidTr="00C30904">
        <w:trPr>
          <w:gridAfter w:val="1"/>
          <w:wAfter w:w="517" w:type="dxa"/>
          <w:trHeight w:val="460"/>
        </w:trPr>
        <w:tc>
          <w:tcPr>
            <w:tcW w:w="948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FDC0C2" w14:textId="77777777" w:rsidR="009A5980" w:rsidRPr="00326628" w:rsidRDefault="00B6652C" w:rsidP="004679AD">
            <w:pPr>
              <w:widowControl w:val="0"/>
              <w:autoSpaceDE w:val="0"/>
              <w:autoSpaceDN w:val="0"/>
              <w:snapToGrid w:val="0"/>
              <w:spacing w:line="240" w:lineRule="auto"/>
              <w:jc w:val="center"/>
              <w:textAlignment w:val="baseline"/>
              <w:outlineLvl w:val="2"/>
              <w:rPr>
                <w:rFonts w:ascii="Times New Roman" w:eastAsia="Malgun Gothic" w:hAnsi="Times New Roman" w:cs="Times New Roman"/>
                <w:b/>
                <w:bCs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odel</w:t>
            </w:r>
          </w:p>
        </w:tc>
        <w:tc>
          <w:tcPr>
            <w:tcW w:w="848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D8A042" w14:textId="77777777" w:rsidR="009A5980" w:rsidRPr="00326628" w:rsidRDefault="00B6652C" w:rsidP="004679AD">
            <w:pPr>
              <w:widowControl w:val="0"/>
              <w:autoSpaceDE w:val="0"/>
              <w:autoSpaceDN w:val="0"/>
              <w:snapToGrid w:val="0"/>
              <w:spacing w:line="240" w:lineRule="auto"/>
              <w:jc w:val="center"/>
              <w:textAlignment w:val="baseline"/>
              <w:outlineLvl w:val="2"/>
              <w:rPr>
                <w:rFonts w:ascii="Times New Roman" w:eastAsia="Malgun Gothic" w:hAnsi="Times New Roman" w:cs="Times New Roman"/>
                <w:b/>
                <w:bCs/>
                <w:i/>
                <w:iCs/>
                <w:sz w:val="20"/>
                <w:szCs w:val="20"/>
                <w:vertAlign w:val="superscript"/>
              </w:rPr>
            </w:pPr>
            <w:r w:rsidRPr="00326628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χ</w:t>
            </w:r>
            <w:r w:rsidRPr="00326628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614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88A5EC" w14:textId="77777777" w:rsidR="009A5980" w:rsidRPr="00326628" w:rsidRDefault="00B6652C" w:rsidP="004679AD">
            <w:pPr>
              <w:widowControl w:val="0"/>
              <w:autoSpaceDE w:val="0"/>
              <w:autoSpaceDN w:val="0"/>
              <w:snapToGrid w:val="0"/>
              <w:spacing w:line="240" w:lineRule="auto"/>
              <w:jc w:val="center"/>
              <w:textAlignment w:val="baseline"/>
              <w:outlineLvl w:val="2"/>
              <w:rPr>
                <w:rFonts w:ascii="Times New Roman" w:eastAsia="Malgun Gothic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df</w:t>
            </w:r>
          </w:p>
        </w:tc>
        <w:tc>
          <w:tcPr>
            <w:tcW w:w="672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520D13" w14:textId="77777777" w:rsidR="009A5980" w:rsidRPr="00326628" w:rsidRDefault="00B6652C" w:rsidP="004679AD">
            <w:pPr>
              <w:widowControl w:val="0"/>
              <w:autoSpaceDE w:val="0"/>
              <w:autoSpaceDN w:val="0"/>
              <w:snapToGrid w:val="0"/>
              <w:spacing w:line="240" w:lineRule="auto"/>
              <w:jc w:val="center"/>
              <w:textAlignment w:val="baseline"/>
              <w:outlineLvl w:val="2"/>
              <w:rPr>
                <w:rFonts w:ascii="Times New Roman" w:eastAsia="Malgun Gothic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</w:p>
        </w:tc>
        <w:tc>
          <w:tcPr>
            <w:tcW w:w="648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CC7089" w14:textId="77777777" w:rsidR="009A5980" w:rsidRPr="00326628" w:rsidRDefault="00B6652C" w:rsidP="004679AD">
            <w:pPr>
              <w:widowControl w:val="0"/>
              <w:autoSpaceDE w:val="0"/>
              <w:autoSpaceDN w:val="0"/>
              <w:snapToGrid w:val="0"/>
              <w:spacing w:line="240" w:lineRule="auto"/>
              <w:jc w:val="center"/>
              <w:textAlignment w:val="baseline"/>
              <w:outlineLvl w:val="2"/>
              <w:rPr>
                <w:rFonts w:ascii="Times New Roman" w:eastAsia="Malgun Gothic" w:hAnsi="Times New Roman" w:cs="Times New Roman"/>
                <w:b/>
                <w:bCs/>
                <w:i/>
                <w:iCs/>
                <w:sz w:val="20"/>
                <w:szCs w:val="20"/>
                <w:vertAlign w:val="superscript"/>
              </w:rPr>
            </w:pPr>
            <w:r w:rsidRPr="00326628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χ</w:t>
            </w:r>
            <w:r w:rsidRPr="00326628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672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06216B" w14:textId="77777777" w:rsidR="009A5980" w:rsidRPr="00326628" w:rsidRDefault="00B6652C" w:rsidP="004679AD">
            <w:pPr>
              <w:widowControl w:val="0"/>
              <w:autoSpaceDE w:val="0"/>
              <w:autoSpaceDN w:val="0"/>
              <w:snapToGrid w:val="0"/>
              <w:spacing w:line="240" w:lineRule="auto"/>
              <w:jc w:val="center"/>
              <w:textAlignment w:val="baseline"/>
              <w:outlineLvl w:val="2"/>
              <w:rPr>
                <w:rFonts w:ascii="Times New Roman" w:eastAsia="Malgun Gothic" w:hAnsi="Times New Roman" w:cs="Times New Roman"/>
                <w:b/>
                <w:bCs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FI</w:t>
            </w:r>
          </w:p>
        </w:tc>
        <w:tc>
          <w:tcPr>
            <w:tcW w:w="674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3CE435" w14:textId="77777777" w:rsidR="009A5980" w:rsidRPr="00326628" w:rsidRDefault="00B6652C" w:rsidP="004679AD">
            <w:pPr>
              <w:widowControl w:val="0"/>
              <w:autoSpaceDE w:val="0"/>
              <w:autoSpaceDN w:val="0"/>
              <w:snapToGrid w:val="0"/>
              <w:spacing w:line="240" w:lineRule="auto"/>
              <w:jc w:val="center"/>
              <w:textAlignment w:val="baseline"/>
              <w:outlineLvl w:val="2"/>
              <w:rPr>
                <w:rFonts w:ascii="Times New Roman" w:eastAsia="Malgun Gothic" w:hAnsi="Times New Roman" w:cs="Times New Roman"/>
                <w:b/>
                <w:bCs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GFI</w:t>
            </w:r>
          </w:p>
        </w:tc>
        <w:tc>
          <w:tcPr>
            <w:tcW w:w="712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0B9307" w14:textId="77777777" w:rsidR="009A5980" w:rsidRPr="00326628" w:rsidRDefault="00B6652C" w:rsidP="004679AD">
            <w:pPr>
              <w:widowControl w:val="0"/>
              <w:autoSpaceDE w:val="0"/>
              <w:autoSpaceDN w:val="0"/>
              <w:snapToGrid w:val="0"/>
              <w:spacing w:line="240" w:lineRule="auto"/>
              <w:jc w:val="center"/>
              <w:textAlignment w:val="baseline"/>
              <w:outlineLvl w:val="2"/>
              <w:rPr>
                <w:rFonts w:ascii="Times New Roman" w:eastAsia="Malgun Gothic" w:hAnsi="Times New Roman" w:cs="Times New Roman"/>
                <w:b/>
                <w:bCs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GFI</w:t>
            </w:r>
          </w:p>
        </w:tc>
        <w:tc>
          <w:tcPr>
            <w:tcW w:w="672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146236" w14:textId="77777777" w:rsidR="009A5980" w:rsidRPr="00326628" w:rsidRDefault="00B6652C" w:rsidP="004679AD">
            <w:pPr>
              <w:widowControl w:val="0"/>
              <w:autoSpaceDE w:val="0"/>
              <w:autoSpaceDN w:val="0"/>
              <w:snapToGrid w:val="0"/>
              <w:spacing w:line="240" w:lineRule="auto"/>
              <w:jc w:val="center"/>
              <w:textAlignment w:val="baseline"/>
              <w:outlineLvl w:val="2"/>
              <w:rPr>
                <w:rFonts w:ascii="Times New Roman" w:eastAsia="Malgun Gothic" w:hAnsi="Times New Roman" w:cs="Times New Roman"/>
                <w:b/>
                <w:bCs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LI</w:t>
            </w:r>
          </w:p>
        </w:tc>
        <w:tc>
          <w:tcPr>
            <w:tcW w:w="672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089652" w14:textId="77777777" w:rsidR="009A5980" w:rsidRPr="00326628" w:rsidRDefault="00B6652C" w:rsidP="004679AD">
            <w:pPr>
              <w:widowControl w:val="0"/>
              <w:autoSpaceDE w:val="0"/>
              <w:autoSpaceDN w:val="0"/>
              <w:snapToGrid w:val="0"/>
              <w:spacing w:line="240" w:lineRule="auto"/>
              <w:jc w:val="center"/>
              <w:textAlignment w:val="baseline"/>
              <w:outlineLvl w:val="2"/>
              <w:rPr>
                <w:rFonts w:ascii="Times New Roman" w:eastAsia="Malgun Gothic" w:hAnsi="Times New Roman" w:cs="Times New Roman"/>
                <w:b/>
                <w:bCs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FI</w:t>
            </w:r>
          </w:p>
        </w:tc>
        <w:tc>
          <w:tcPr>
            <w:tcW w:w="921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7BA66C" w14:textId="77777777" w:rsidR="009A5980" w:rsidRPr="00326628" w:rsidRDefault="00B6652C" w:rsidP="004679AD">
            <w:pPr>
              <w:widowControl w:val="0"/>
              <w:autoSpaceDE w:val="0"/>
              <w:autoSpaceDN w:val="0"/>
              <w:snapToGrid w:val="0"/>
              <w:spacing w:line="240" w:lineRule="auto"/>
              <w:jc w:val="center"/>
              <w:textAlignment w:val="baseline"/>
              <w:outlineLvl w:val="2"/>
              <w:rPr>
                <w:rFonts w:ascii="Times New Roman" w:eastAsia="Malgun Gothic" w:hAnsi="Times New Roman" w:cs="Times New Roman"/>
                <w:b/>
                <w:bCs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MSEA</w:t>
            </w:r>
          </w:p>
        </w:tc>
        <w:tc>
          <w:tcPr>
            <w:tcW w:w="79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AC66E3" w14:textId="77777777" w:rsidR="009A5980" w:rsidRPr="00326628" w:rsidRDefault="00B6652C" w:rsidP="004679AD">
            <w:pPr>
              <w:widowControl w:val="0"/>
              <w:autoSpaceDE w:val="0"/>
              <w:autoSpaceDN w:val="0"/>
              <w:snapToGrid w:val="0"/>
              <w:spacing w:line="240" w:lineRule="auto"/>
              <w:jc w:val="center"/>
              <w:textAlignment w:val="baseline"/>
              <w:outlineLvl w:val="2"/>
              <w:rPr>
                <w:rFonts w:ascii="Times New Roman" w:eastAsia="Malgun Gothic" w:hAnsi="Times New Roman" w:cs="Times New Roman"/>
                <w:b/>
                <w:bCs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RMR</w:t>
            </w:r>
          </w:p>
        </w:tc>
      </w:tr>
      <w:tr w:rsidR="00326628" w:rsidRPr="00326628" w14:paraId="6349F6A2" w14:textId="77777777" w:rsidTr="00C30904">
        <w:trPr>
          <w:gridAfter w:val="1"/>
          <w:wAfter w:w="517" w:type="dxa"/>
          <w:trHeight w:val="460"/>
        </w:trPr>
        <w:tc>
          <w:tcPr>
            <w:tcW w:w="948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0A438B8" w14:textId="77777777" w:rsidR="009A5980" w:rsidRPr="00326628" w:rsidRDefault="009A5980" w:rsidP="004679AD">
            <w:pPr>
              <w:spacing w:line="240" w:lineRule="auto"/>
              <w:rPr>
                <w:rFonts w:ascii="Times New Roman" w:eastAsia="Malgun Gothic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848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720E1C2" w14:textId="77777777" w:rsidR="009A5980" w:rsidRPr="00326628" w:rsidRDefault="009A5980" w:rsidP="004679AD">
            <w:pPr>
              <w:spacing w:line="240" w:lineRule="auto"/>
              <w:rPr>
                <w:rFonts w:ascii="Times New Roman" w:eastAsia="Malgun Gothic" w:hAnsi="Times New Roman" w:cs="Times New Roman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61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3818D11" w14:textId="77777777" w:rsidR="009A5980" w:rsidRPr="00326628" w:rsidRDefault="009A5980" w:rsidP="004679AD">
            <w:pPr>
              <w:spacing w:line="240" w:lineRule="auto"/>
              <w:rPr>
                <w:rFonts w:ascii="Times New Roman" w:eastAsia="Malgun Gothic" w:hAnsi="Times New Roman" w:cs="Times New Roman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672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C0DAADA" w14:textId="77777777" w:rsidR="009A5980" w:rsidRPr="00326628" w:rsidRDefault="009A5980" w:rsidP="004679AD">
            <w:pPr>
              <w:spacing w:line="240" w:lineRule="auto"/>
              <w:rPr>
                <w:rFonts w:ascii="Times New Roman" w:eastAsia="Malgun Gothic" w:hAnsi="Times New Roman" w:cs="Times New Roman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648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36059B1" w14:textId="77777777" w:rsidR="009A5980" w:rsidRPr="00326628" w:rsidRDefault="009A5980" w:rsidP="004679AD">
            <w:pPr>
              <w:spacing w:line="240" w:lineRule="auto"/>
              <w:rPr>
                <w:rFonts w:ascii="Times New Roman" w:eastAsia="Malgun Gothic" w:hAnsi="Times New Roman" w:cs="Times New Roman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672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25DB5BE" w14:textId="77777777" w:rsidR="009A5980" w:rsidRPr="00326628" w:rsidRDefault="009A5980" w:rsidP="004679AD">
            <w:pPr>
              <w:spacing w:line="240" w:lineRule="auto"/>
              <w:rPr>
                <w:rFonts w:ascii="Times New Roman" w:eastAsia="Malgun Gothic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67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011F6B7" w14:textId="77777777" w:rsidR="009A5980" w:rsidRPr="00326628" w:rsidRDefault="009A5980" w:rsidP="004679AD">
            <w:pPr>
              <w:spacing w:line="240" w:lineRule="auto"/>
              <w:rPr>
                <w:rFonts w:ascii="Times New Roman" w:eastAsia="Malgun Gothic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712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C32A944" w14:textId="77777777" w:rsidR="009A5980" w:rsidRPr="00326628" w:rsidRDefault="009A5980" w:rsidP="004679AD">
            <w:pPr>
              <w:spacing w:line="240" w:lineRule="auto"/>
              <w:rPr>
                <w:rFonts w:ascii="Times New Roman" w:eastAsia="Malgun Gothic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672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E9466EC" w14:textId="77777777" w:rsidR="009A5980" w:rsidRPr="00326628" w:rsidRDefault="009A5980" w:rsidP="004679AD">
            <w:pPr>
              <w:spacing w:line="240" w:lineRule="auto"/>
              <w:rPr>
                <w:rFonts w:ascii="Times New Roman" w:eastAsia="Malgun Gothic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672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E3D680B" w14:textId="77777777" w:rsidR="009A5980" w:rsidRPr="00326628" w:rsidRDefault="009A5980" w:rsidP="004679AD">
            <w:pPr>
              <w:spacing w:line="240" w:lineRule="auto"/>
              <w:rPr>
                <w:rFonts w:ascii="Times New Roman" w:eastAsia="Malgun Gothic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921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4CD2EA9" w14:textId="77777777" w:rsidR="009A5980" w:rsidRPr="00326628" w:rsidRDefault="009A5980" w:rsidP="004679AD">
            <w:pPr>
              <w:spacing w:line="240" w:lineRule="auto"/>
              <w:rPr>
                <w:rFonts w:ascii="Times New Roman" w:eastAsia="Malgun Gothic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79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E83D9DE" w14:textId="77777777" w:rsidR="009A5980" w:rsidRPr="00326628" w:rsidRDefault="009A5980" w:rsidP="004679AD">
            <w:pPr>
              <w:spacing w:line="240" w:lineRule="auto"/>
              <w:rPr>
                <w:rFonts w:ascii="Times New Roman" w:eastAsia="Malgun Gothic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326628" w:rsidRPr="00326628" w14:paraId="22B7591D" w14:textId="77777777" w:rsidTr="00C30904">
        <w:trPr>
          <w:gridAfter w:val="1"/>
          <w:wAfter w:w="517" w:type="dxa"/>
          <w:trHeight w:val="330"/>
        </w:trPr>
        <w:tc>
          <w:tcPr>
            <w:tcW w:w="948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878EA7" w14:textId="77777777" w:rsidR="009A5980" w:rsidRPr="00326628" w:rsidRDefault="00B6652C" w:rsidP="004679AD">
            <w:pPr>
              <w:spacing w:line="240" w:lineRule="auto"/>
              <w:jc w:val="right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Model </w:t>
            </w:r>
            <w:r w:rsidR="00130A2C" w:rsidRPr="0032662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78626E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169.674</w:t>
            </w:r>
          </w:p>
        </w:tc>
        <w:tc>
          <w:tcPr>
            <w:tcW w:w="61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64CD8F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128</w:t>
            </w:r>
          </w:p>
        </w:tc>
        <w:tc>
          <w:tcPr>
            <w:tcW w:w="672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2EB83E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008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5F25CD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1.326</w:t>
            </w:r>
          </w:p>
        </w:tc>
        <w:tc>
          <w:tcPr>
            <w:tcW w:w="672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39E5F1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957</w:t>
            </w:r>
          </w:p>
        </w:tc>
        <w:tc>
          <w:tcPr>
            <w:tcW w:w="67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37186E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872</w:t>
            </w:r>
          </w:p>
        </w:tc>
        <w:tc>
          <w:tcPr>
            <w:tcW w:w="712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B1118D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811</w:t>
            </w:r>
          </w:p>
        </w:tc>
        <w:tc>
          <w:tcPr>
            <w:tcW w:w="672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FAFCAD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939</w:t>
            </w:r>
          </w:p>
        </w:tc>
        <w:tc>
          <w:tcPr>
            <w:tcW w:w="672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BC6A5E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955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4952BF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054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F81E83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049</w:t>
            </w:r>
          </w:p>
        </w:tc>
      </w:tr>
      <w:tr w:rsidR="00326628" w:rsidRPr="00326628" w14:paraId="5E7CEAE8" w14:textId="77777777" w:rsidTr="00C30904">
        <w:trPr>
          <w:gridAfter w:val="1"/>
          <w:wAfter w:w="517" w:type="dxa"/>
          <w:trHeight w:val="330"/>
        </w:trPr>
        <w:tc>
          <w:tcPr>
            <w:tcW w:w="948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E278FC" w14:textId="77777777" w:rsidR="009A5980" w:rsidRPr="00326628" w:rsidRDefault="00B6652C" w:rsidP="004679AD">
            <w:pPr>
              <w:spacing w:line="240" w:lineRule="auto"/>
              <w:jc w:val="right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Model </w:t>
            </w:r>
            <w:r w:rsidR="00130A2C" w:rsidRPr="00326628">
              <w:rPr>
                <w:rFonts w:ascii="Times New Roman" w:hAnsi="Times New Roman" w:cs="Times New Roman"/>
                <w:sz w:val="20"/>
                <w:szCs w:val="20"/>
              </w:rPr>
              <w:t>B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485862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168.256</w:t>
            </w:r>
          </w:p>
        </w:tc>
        <w:tc>
          <w:tcPr>
            <w:tcW w:w="61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734C64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128</w:t>
            </w:r>
          </w:p>
        </w:tc>
        <w:tc>
          <w:tcPr>
            <w:tcW w:w="672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46794A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010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A7CC78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1.314</w:t>
            </w:r>
          </w:p>
        </w:tc>
        <w:tc>
          <w:tcPr>
            <w:tcW w:w="672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5C0775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958</w:t>
            </w:r>
          </w:p>
        </w:tc>
        <w:tc>
          <w:tcPr>
            <w:tcW w:w="67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971AFA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871</w:t>
            </w:r>
          </w:p>
        </w:tc>
        <w:tc>
          <w:tcPr>
            <w:tcW w:w="712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F2ABE2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809</w:t>
            </w:r>
          </w:p>
        </w:tc>
        <w:tc>
          <w:tcPr>
            <w:tcW w:w="672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B8C662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942</w:t>
            </w:r>
          </w:p>
        </w:tc>
        <w:tc>
          <w:tcPr>
            <w:tcW w:w="672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9F69CF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956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AAD343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053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777980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048</w:t>
            </w:r>
          </w:p>
        </w:tc>
      </w:tr>
      <w:tr w:rsidR="00326628" w:rsidRPr="00326628" w14:paraId="61CD60B7" w14:textId="77777777" w:rsidTr="00C30904">
        <w:trPr>
          <w:gridAfter w:val="1"/>
          <w:wAfter w:w="517" w:type="dxa"/>
          <w:trHeight w:val="330"/>
        </w:trPr>
        <w:tc>
          <w:tcPr>
            <w:tcW w:w="948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4CA417" w14:textId="77777777" w:rsidR="009A5980" w:rsidRPr="00326628" w:rsidRDefault="00B6652C" w:rsidP="004679AD">
            <w:pPr>
              <w:spacing w:line="240" w:lineRule="auto"/>
              <w:jc w:val="right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Model </w:t>
            </w:r>
            <w:r w:rsidR="00130A2C" w:rsidRPr="00326628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3FF015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137.552</w:t>
            </w:r>
          </w:p>
        </w:tc>
        <w:tc>
          <w:tcPr>
            <w:tcW w:w="61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EA147F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111</w:t>
            </w:r>
          </w:p>
        </w:tc>
        <w:tc>
          <w:tcPr>
            <w:tcW w:w="672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210ED3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044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428174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1.239</w:t>
            </w:r>
          </w:p>
        </w:tc>
        <w:tc>
          <w:tcPr>
            <w:tcW w:w="672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6D1FF3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972</w:t>
            </w:r>
          </w:p>
        </w:tc>
        <w:tc>
          <w:tcPr>
            <w:tcW w:w="67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6F7AD4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888</w:t>
            </w:r>
          </w:p>
        </w:tc>
        <w:tc>
          <w:tcPr>
            <w:tcW w:w="712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C7F0C8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827</w:t>
            </w:r>
          </w:p>
        </w:tc>
        <w:tc>
          <w:tcPr>
            <w:tcW w:w="672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6CF35C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959</w:t>
            </w:r>
          </w:p>
        </w:tc>
        <w:tc>
          <w:tcPr>
            <w:tcW w:w="672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C0EDEE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970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74B7AD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046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B73732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047</w:t>
            </w:r>
          </w:p>
        </w:tc>
      </w:tr>
      <w:tr w:rsidR="00326628" w:rsidRPr="00326628" w14:paraId="17F00D81" w14:textId="77777777" w:rsidTr="00C30904">
        <w:trPr>
          <w:gridAfter w:val="1"/>
          <w:wAfter w:w="517" w:type="dxa"/>
          <w:trHeight w:val="330"/>
        </w:trPr>
        <w:tc>
          <w:tcPr>
            <w:tcW w:w="948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042785" w14:textId="77777777" w:rsidR="009A5980" w:rsidRPr="00326628" w:rsidRDefault="00B6652C" w:rsidP="004679AD">
            <w:pPr>
              <w:spacing w:line="240" w:lineRule="auto"/>
              <w:jc w:val="right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Model </w:t>
            </w:r>
            <w:r w:rsidR="00130A2C" w:rsidRPr="00326628">
              <w:rPr>
                <w:rFonts w:ascii="Times New Roman" w:hAnsi="Times New Roman" w:cs="Times New Roman"/>
                <w:sz w:val="20"/>
                <w:szCs w:val="20"/>
              </w:rPr>
              <w:t>D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6CE763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173.855</w:t>
            </w:r>
          </w:p>
        </w:tc>
        <w:tc>
          <w:tcPr>
            <w:tcW w:w="61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F5CB82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146</w:t>
            </w:r>
          </w:p>
        </w:tc>
        <w:tc>
          <w:tcPr>
            <w:tcW w:w="672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8D0E85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058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72EB6B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1.191</w:t>
            </w:r>
          </w:p>
        </w:tc>
        <w:tc>
          <w:tcPr>
            <w:tcW w:w="672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BE3F4F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971</w:t>
            </w:r>
          </w:p>
        </w:tc>
        <w:tc>
          <w:tcPr>
            <w:tcW w:w="67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8FB8EE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874</w:t>
            </w:r>
          </w:p>
        </w:tc>
        <w:tc>
          <w:tcPr>
            <w:tcW w:w="712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B6466C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819</w:t>
            </w:r>
          </w:p>
        </w:tc>
        <w:tc>
          <w:tcPr>
            <w:tcW w:w="672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B86D67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961</w:t>
            </w:r>
          </w:p>
        </w:tc>
        <w:tc>
          <w:tcPr>
            <w:tcW w:w="672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4A1643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970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44B5F9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041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05DCAF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052</w:t>
            </w:r>
          </w:p>
        </w:tc>
      </w:tr>
    </w:tbl>
    <w:p w14:paraId="6F42BEDD" w14:textId="05EA80B2" w:rsidR="009A5980" w:rsidRPr="00326628" w:rsidRDefault="00B6652C" w:rsidP="004679AD">
      <w:pPr>
        <w:spacing w:line="240" w:lineRule="auto"/>
        <w:jc w:val="both"/>
        <w:rPr>
          <w:rFonts w:ascii="Times New Roman" w:eastAsia="Malgun Gothic" w:hAnsi="Times New Roman" w:cs="Times New Roman"/>
          <w:sz w:val="18"/>
          <w:szCs w:val="18"/>
        </w:rPr>
      </w:pPr>
      <w:bookmarkStart w:id="3" w:name="_Hlk66731807"/>
      <w:bookmarkEnd w:id="0"/>
      <w:r w:rsidRPr="00326628">
        <w:rPr>
          <w:rFonts w:ascii="Times New Roman" w:hAnsi="Times New Roman" w:cs="Times New Roman"/>
          <w:i/>
          <w:sz w:val="18"/>
          <w:szCs w:val="18"/>
        </w:rPr>
        <w:t>Note</w:t>
      </w:r>
      <w:r w:rsidRPr="00326628">
        <w:rPr>
          <w:rFonts w:ascii="Times New Roman" w:hAnsi="Times New Roman" w:cs="Times New Roman"/>
          <w:i/>
          <w:iCs/>
          <w:sz w:val="18"/>
          <w:szCs w:val="18"/>
        </w:rPr>
        <w:t xml:space="preserve">. </w:t>
      </w:r>
      <w:r w:rsidRPr="00326628">
        <w:rPr>
          <w:rFonts w:ascii="Times New Roman" w:hAnsi="Times New Roman" w:cs="Times New Roman"/>
          <w:sz w:val="18"/>
          <w:szCs w:val="18"/>
        </w:rPr>
        <w:t xml:space="preserve">Model </w:t>
      </w:r>
      <w:r w:rsidR="00130A2C" w:rsidRPr="00326628">
        <w:rPr>
          <w:rFonts w:ascii="Times New Roman" w:hAnsi="Times New Roman" w:cs="Times New Roman"/>
          <w:sz w:val="18"/>
          <w:szCs w:val="18"/>
        </w:rPr>
        <w:t>A</w:t>
      </w:r>
      <w:r w:rsidRPr="00326628">
        <w:rPr>
          <w:rFonts w:ascii="Times New Roman" w:hAnsi="Times New Roman" w:cs="Times New Roman"/>
          <w:sz w:val="18"/>
          <w:szCs w:val="18"/>
        </w:rPr>
        <w:t xml:space="preserve"> included intrusion </w:t>
      </w:r>
      <w:r w:rsidR="00FF400D" w:rsidRPr="00326628">
        <w:rPr>
          <w:rFonts w:ascii="Times New Roman" w:hAnsi="Times New Roman" w:cs="Times New Roman"/>
          <w:sz w:val="18"/>
          <w:szCs w:val="18"/>
        </w:rPr>
        <w:t>cluster</w:t>
      </w:r>
      <w:r w:rsidRPr="00326628">
        <w:rPr>
          <w:rFonts w:ascii="Times New Roman" w:hAnsi="Times New Roman" w:cs="Times New Roman"/>
          <w:sz w:val="18"/>
          <w:szCs w:val="18"/>
        </w:rPr>
        <w:t xml:space="preserve"> as a mediator; Model </w:t>
      </w:r>
      <w:r w:rsidR="00130A2C" w:rsidRPr="00326628">
        <w:rPr>
          <w:rFonts w:ascii="Times New Roman" w:hAnsi="Times New Roman" w:cs="Times New Roman"/>
          <w:sz w:val="18"/>
          <w:szCs w:val="18"/>
        </w:rPr>
        <w:t>B</w:t>
      </w:r>
      <w:r w:rsidRPr="00326628">
        <w:rPr>
          <w:rFonts w:ascii="Times New Roman" w:hAnsi="Times New Roman" w:cs="Times New Roman"/>
          <w:sz w:val="18"/>
          <w:szCs w:val="18"/>
        </w:rPr>
        <w:t xml:space="preserve"> included avoidance </w:t>
      </w:r>
      <w:r w:rsidR="00FF400D" w:rsidRPr="00326628">
        <w:rPr>
          <w:rFonts w:ascii="Times New Roman" w:hAnsi="Times New Roman" w:cs="Times New Roman"/>
          <w:sz w:val="18"/>
          <w:szCs w:val="18"/>
        </w:rPr>
        <w:t>cluster</w:t>
      </w:r>
      <w:r w:rsidRPr="00326628">
        <w:rPr>
          <w:rFonts w:ascii="Times New Roman" w:hAnsi="Times New Roman" w:cs="Times New Roman"/>
          <w:sz w:val="18"/>
          <w:szCs w:val="18"/>
        </w:rPr>
        <w:t xml:space="preserve"> as a mediator; Model </w:t>
      </w:r>
      <w:r w:rsidR="00130A2C" w:rsidRPr="00326628">
        <w:rPr>
          <w:rFonts w:ascii="Times New Roman" w:hAnsi="Times New Roman" w:cs="Times New Roman"/>
          <w:sz w:val="18"/>
          <w:szCs w:val="18"/>
        </w:rPr>
        <w:t>C</w:t>
      </w:r>
      <w:r w:rsidRPr="00326628">
        <w:rPr>
          <w:rFonts w:ascii="Times New Roman" w:hAnsi="Times New Roman" w:cs="Times New Roman"/>
          <w:sz w:val="18"/>
          <w:szCs w:val="18"/>
        </w:rPr>
        <w:t xml:space="preserve"> included altered cognitions and mood </w:t>
      </w:r>
      <w:r w:rsidR="00FF400D" w:rsidRPr="00326628">
        <w:rPr>
          <w:rFonts w:ascii="Times New Roman" w:hAnsi="Times New Roman" w:cs="Times New Roman"/>
          <w:sz w:val="18"/>
          <w:szCs w:val="18"/>
        </w:rPr>
        <w:t>cluster</w:t>
      </w:r>
      <w:r w:rsidRPr="00326628">
        <w:rPr>
          <w:rFonts w:ascii="Times New Roman" w:hAnsi="Times New Roman" w:cs="Times New Roman"/>
          <w:sz w:val="18"/>
          <w:szCs w:val="18"/>
        </w:rPr>
        <w:t xml:space="preserve"> as a mediator; Model </w:t>
      </w:r>
      <w:r w:rsidR="00130A2C" w:rsidRPr="00326628">
        <w:rPr>
          <w:rFonts w:ascii="Times New Roman" w:hAnsi="Times New Roman" w:cs="Times New Roman"/>
          <w:sz w:val="18"/>
          <w:szCs w:val="18"/>
        </w:rPr>
        <w:t>D</w:t>
      </w:r>
      <w:r w:rsidRPr="00326628">
        <w:rPr>
          <w:rFonts w:ascii="Times New Roman" w:hAnsi="Times New Roman" w:cs="Times New Roman"/>
          <w:sz w:val="18"/>
          <w:szCs w:val="18"/>
        </w:rPr>
        <w:t xml:space="preserve"> included altered arousal and reactivity </w:t>
      </w:r>
      <w:r w:rsidR="00FF400D" w:rsidRPr="00326628">
        <w:rPr>
          <w:rFonts w:ascii="Times New Roman" w:hAnsi="Times New Roman" w:cs="Times New Roman"/>
          <w:sz w:val="18"/>
          <w:szCs w:val="18"/>
        </w:rPr>
        <w:t>cluster</w:t>
      </w:r>
      <w:r w:rsidRPr="00326628">
        <w:rPr>
          <w:rFonts w:ascii="Times New Roman" w:hAnsi="Times New Roman" w:cs="Times New Roman"/>
          <w:sz w:val="18"/>
          <w:szCs w:val="18"/>
        </w:rPr>
        <w:t xml:space="preserve"> as a mediator</w:t>
      </w:r>
      <w:r w:rsidRPr="00326628">
        <w:rPr>
          <w:rFonts w:ascii="Times New Roman" w:eastAsia="Malgun Gothic" w:hAnsi="Times New Roman" w:cs="Times New Roman"/>
          <w:sz w:val="18"/>
          <w:szCs w:val="18"/>
        </w:rPr>
        <w:t xml:space="preserve">. </w:t>
      </w:r>
    </w:p>
    <w:bookmarkEnd w:id="3"/>
    <w:p w14:paraId="4CB7B2E0" w14:textId="43405B97" w:rsidR="00165D98" w:rsidRPr="00326628" w:rsidRDefault="00165D98">
      <w:pPr>
        <w:rPr>
          <w:rFonts w:ascii="Times New Roman" w:hAnsi="Times New Roman" w:cs="Times New Roman"/>
        </w:rPr>
      </w:pPr>
    </w:p>
    <w:p w14:paraId="25FC41EB" w14:textId="3E897036" w:rsidR="00165D98" w:rsidRPr="00326628" w:rsidRDefault="00165D98">
      <w:pPr>
        <w:rPr>
          <w:rFonts w:ascii="Times New Roman" w:hAnsi="Times New Roman" w:cs="Times New Roman"/>
        </w:rPr>
      </w:pPr>
      <w:r w:rsidRPr="00326628">
        <w:rPr>
          <w:rFonts w:ascii="Times New Roman" w:hAnsi="Times New Roman" w:cs="Times New Roman"/>
        </w:rPr>
        <w:br w:type="page"/>
      </w:r>
      <w:bookmarkEnd w:id="1"/>
    </w:p>
    <w:p w14:paraId="3E561A9C" w14:textId="7CFA2C8A" w:rsidR="009A5980" w:rsidRPr="00326628" w:rsidRDefault="00165D98" w:rsidP="004679AD">
      <w:pPr>
        <w:pBdr>
          <w:top w:val="nil"/>
          <w:left w:val="nil"/>
          <w:bottom w:val="nil"/>
          <w:right w:val="nil"/>
          <w:between w:val="nil"/>
        </w:pBdr>
        <w:spacing w:after="160" w:line="240" w:lineRule="auto"/>
        <w:jc w:val="both"/>
        <w:rPr>
          <w:rFonts w:ascii="Times New Roman" w:hAnsi="Times New Roman" w:cs="Times New Roman"/>
        </w:rPr>
      </w:pPr>
      <w:r w:rsidRPr="00326628">
        <w:rPr>
          <w:rFonts w:ascii="Times New Roman" w:hAnsi="Times New Roman" w:cs="Times New Roman"/>
          <w:b/>
          <w:bCs/>
        </w:rPr>
        <w:lastRenderedPageBreak/>
        <w:t xml:space="preserve">Supplementary Table </w:t>
      </w:r>
      <w:r w:rsidR="001B0A07" w:rsidRPr="00326628">
        <w:rPr>
          <w:rFonts w:ascii="Times New Roman" w:hAnsi="Times New Roman" w:cs="Times New Roman"/>
          <w:b/>
          <w:bCs/>
        </w:rPr>
        <w:t>2</w:t>
      </w:r>
      <w:r w:rsidR="00B6652C" w:rsidRPr="00326628">
        <w:rPr>
          <w:rFonts w:ascii="Times New Roman" w:hAnsi="Times New Roman" w:cs="Times New Roman"/>
          <w:b/>
          <w:bCs/>
        </w:rPr>
        <w:t xml:space="preserve">. </w:t>
      </w:r>
      <w:r w:rsidR="00B6652C" w:rsidRPr="00326628">
        <w:rPr>
          <w:rFonts w:ascii="Times New Roman" w:hAnsi="Times New Roman" w:cs="Times New Roman"/>
        </w:rPr>
        <w:t>Standardized total, direct, indirect effects</w:t>
      </w:r>
      <w:r w:rsidR="00B6652C" w:rsidRPr="00326628">
        <w:rPr>
          <w:rFonts w:ascii="Times New Roman" w:eastAsia="Malgun Gothic" w:hAnsi="Times New Roman" w:cs="Times New Roman"/>
        </w:rPr>
        <w:t>, and specific indirect effect</w:t>
      </w:r>
      <w:r w:rsidR="00130A2C" w:rsidRPr="00326628">
        <w:rPr>
          <w:rFonts w:ascii="Times New Roman" w:hAnsi="Times New Roman" w:cs="Times New Roman"/>
        </w:rPr>
        <w:t>s</w:t>
      </w:r>
      <w:r w:rsidR="00B6652C" w:rsidRPr="00326628">
        <w:rPr>
          <w:rFonts w:ascii="Times New Roman" w:hAnsi="Times New Roman" w:cs="Times New Roman"/>
        </w:rPr>
        <w:t xml:space="preserve"> of </w:t>
      </w:r>
      <w:r w:rsidR="00130A2C" w:rsidRPr="00326628">
        <w:rPr>
          <w:rFonts w:ascii="Times New Roman" w:hAnsi="Times New Roman" w:cs="Times New Roman"/>
        </w:rPr>
        <w:t xml:space="preserve">four </w:t>
      </w:r>
      <w:r w:rsidR="00B6652C" w:rsidRPr="00326628">
        <w:rPr>
          <w:rFonts w:ascii="Times New Roman" w:hAnsi="Times New Roman" w:cs="Times New Roman"/>
        </w:rPr>
        <w:t>structural model</w:t>
      </w:r>
      <w:r w:rsidR="00130A2C" w:rsidRPr="00326628">
        <w:rPr>
          <w:rFonts w:ascii="Times New Roman" w:hAnsi="Times New Roman" w:cs="Times New Roman"/>
        </w:rPr>
        <w:t>s</w:t>
      </w:r>
      <w:r w:rsidR="00B6652C" w:rsidRPr="00326628">
        <w:rPr>
          <w:rFonts w:ascii="Times New Roman" w:hAnsi="Times New Roman" w:cs="Times New Roman"/>
        </w:rPr>
        <w:t xml:space="preserve"> </w:t>
      </w:r>
      <w:r w:rsidR="00130A2C" w:rsidRPr="00326628">
        <w:rPr>
          <w:rFonts w:ascii="Times New Roman" w:hAnsi="Times New Roman" w:cs="Times New Roman"/>
        </w:rPr>
        <w:t>for specific PTSD symptom cluster</w:t>
      </w:r>
      <w:r w:rsidR="00130A2C" w:rsidRPr="00326628">
        <w:rPr>
          <w:rFonts w:ascii="Times New Roman" w:hAnsi="Times New Roman" w:cs="Times New Roman"/>
          <w:b/>
          <w:sz w:val="24"/>
          <w:szCs w:val="24"/>
          <w:highlight w:val="white"/>
        </w:rPr>
        <w:t xml:space="preserve"> </w:t>
      </w:r>
      <w:r w:rsidR="00B6652C" w:rsidRPr="00326628">
        <w:rPr>
          <w:rFonts w:ascii="Times New Roman" w:hAnsi="Times New Roman" w:cs="Times New Roman"/>
        </w:rPr>
        <w:t>(</w:t>
      </w:r>
      <w:r w:rsidR="00B6652C" w:rsidRPr="00326628">
        <w:rPr>
          <w:rFonts w:ascii="Times New Roman" w:hAnsi="Times New Roman" w:cs="Times New Roman"/>
          <w:i/>
          <w:iCs/>
        </w:rPr>
        <w:t>N</w:t>
      </w:r>
      <w:r w:rsidR="00B6652C" w:rsidRPr="00326628">
        <w:rPr>
          <w:rFonts w:ascii="Times New Roman" w:hAnsi="Times New Roman" w:cs="Times New Roman"/>
        </w:rPr>
        <w:t xml:space="preserve">=114) </w:t>
      </w:r>
    </w:p>
    <w:p w14:paraId="0847A758" w14:textId="24A145F8" w:rsidR="009A5980" w:rsidRPr="00326628" w:rsidRDefault="00B6652C" w:rsidP="004679AD">
      <w:pPr>
        <w:spacing w:line="240" w:lineRule="auto"/>
        <w:jc w:val="both"/>
        <w:rPr>
          <w:rFonts w:ascii="Times New Roman" w:eastAsia="Times New Roman" w:hAnsi="Times New Roman" w:cs="Times New Roman"/>
          <w:b/>
          <w:bCs/>
        </w:rPr>
      </w:pPr>
      <w:r w:rsidRPr="00326628">
        <w:rPr>
          <w:rFonts w:ascii="Cambria Math" w:hAnsi="Cambria Math" w:cs="Cambria Math"/>
          <w:b/>
          <w:bCs/>
        </w:rPr>
        <w:t>①</w:t>
      </w:r>
      <w:r w:rsidRPr="00326628">
        <w:rPr>
          <w:rFonts w:ascii="Times New Roman" w:hAnsi="Times New Roman" w:cs="Times New Roman"/>
          <w:b/>
          <w:bCs/>
        </w:rPr>
        <w:t xml:space="preserve"> Effect</w:t>
      </w:r>
      <w:r w:rsidR="007F6641" w:rsidRPr="00326628">
        <w:rPr>
          <w:rFonts w:ascii="Times New Roman" w:hAnsi="Times New Roman" w:cs="Times New Roman"/>
          <w:b/>
          <w:bCs/>
        </w:rPr>
        <w:t>s</w:t>
      </w:r>
      <w:r w:rsidRPr="00326628">
        <w:rPr>
          <w:rFonts w:ascii="Times New Roman" w:hAnsi="Times New Roman" w:cs="Times New Roman"/>
          <w:b/>
          <w:bCs/>
        </w:rPr>
        <w:t xml:space="preserve"> of Model </w:t>
      </w:r>
      <w:r w:rsidR="00130A2C" w:rsidRPr="00326628">
        <w:rPr>
          <w:rFonts w:ascii="Times New Roman" w:hAnsi="Times New Roman" w:cs="Times New Roman"/>
          <w:b/>
          <w:bCs/>
        </w:rPr>
        <w:t>A</w:t>
      </w:r>
      <w:r w:rsidRPr="00326628">
        <w:rPr>
          <w:rFonts w:ascii="Times New Roman" w:hAnsi="Times New Roman" w:cs="Times New Roman"/>
          <w:b/>
          <w:bCs/>
        </w:rPr>
        <w:t xml:space="preserve"> </w:t>
      </w:r>
      <w:r w:rsidR="00614B81" w:rsidRPr="00326628">
        <w:rPr>
          <w:rFonts w:ascii="Times New Roman" w:hAnsi="Times New Roman" w:cs="Times New Roman"/>
          <w:b/>
          <w:bCs/>
        </w:rPr>
        <w:t>(</w:t>
      </w:r>
      <w:r w:rsidR="007D0BE9" w:rsidRPr="00326628">
        <w:rPr>
          <w:rFonts w:ascii="Times New Roman" w:hAnsi="Times New Roman" w:cs="Times New Roman"/>
          <w:b/>
          <w:bCs/>
        </w:rPr>
        <w:t>I</w:t>
      </w:r>
      <w:r w:rsidRPr="00326628">
        <w:rPr>
          <w:rFonts w:ascii="Times New Roman" w:hAnsi="Times New Roman" w:cs="Times New Roman"/>
          <w:b/>
          <w:bCs/>
        </w:rPr>
        <w:t xml:space="preserve">ntrusion </w:t>
      </w:r>
      <w:r w:rsidR="00C62668" w:rsidRPr="00326628">
        <w:rPr>
          <w:rFonts w:ascii="Times New Roman" w:hAnsi="Times New Roman" w:cs="Times New Roman"/>
          <w:b/>
          <w:bCs/>
        </w:rPr>
        <w:t>cluster</w:t>
      </w:r>
      <w:r w:rsidRPr="00326628">
        <w:rPr>
          <w:rFonts w:ascii="Times New Roman" w:hAnsi="Times New Roman" w:cs="Times New Roman"/>
          <w:b/>
          <w:bCs/>
        </w:rPr>
        <w:t xml:space="preserve"> as a mediator</w:t>
      </w:r>
      <w:r w:rsidR="00614B81" w:rsidRPr="00326628">
        <w:rPr>
          <w:rFonts w:ascii="Times New Roman" w:hAnsi="Times New Roman" w:cs="Times New Roman"/>
          <w:b/>
          <w:bCs/>
        </w:rPr>
        <w:t>)</w:t>
      </w:r>
    </w:p>
    <w:tbl>
      <w:tblPr>
        <w:tblpPr w:leftFromText="142" w:rightFromText="142" w:vertAnchor="text" w:horzAnchor="margin" w:tblpY="158"/>
        <w:tblW w:w="9057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60"/>
        <w:gridCol w:w="1533"/>
        <w:gridCol w:w="789"/>
        <w:gridCol w:w="236"/>
        <w:gridCol w:w="874"/>
        <w:gridCol w:w="150"/>
        <w:gridCol w:w="101"/>
        <w:gridCol w:w="925"/>
        <w:gridCol w:w="26"/>
        <w:gridCol w:w="41"/>
        <w:gridCol w:w="957"/>
        <w:gridCol w:w="15"/>
        <w:gridCol w:w="20"/>
        <w:gridCol w:w="999"/>
        <w:gridCol w:w="992"/>
        <w:gridCol w:w="39"/>
      </w:tblGrid>
      <w:tr w:rsidR="00326628" w:rsidRPr="00326628" w14:paraId="1C63A0B4" w14:textId="77777777" w:rsidTr="003C6C96">
        <w:trPr>
          <w:trHeight w:hRule="exact" w:val="554"/>
        </w:trPr>
        <w:tc>
          <w:tcPr>
            <w:tcW w:w="2893" w:type="dxa"/>
            <w:gridSpan w:val="2"/>
            <w:tcBorders>
              <w:top w:val="single" w:sz="2" w:space="0" w:color="000000"/>
              <w:left w:val="nil"/>
              <w:bottom w:val="single" w:sz="4" w:space="0" w:color="000000"/>
              <w:right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B982F" w14:textId="77777777" w:rsidR="009A5980" w:rsidRPr="00326628" w:rsidRDefault="00B6652C" w:rsidP="004679AD">
            <w:pPr>
              <w:widowControl w:val="0"/>
              <w:autoSpaceDE w:val="0"/>
              <w:autoSpaceDN w:val="0"/>
              <w:snapToGrid w:val="0"/>
              <w:spacing w:line="240" w:lineRule="auto"/>
              <w:jc w:val="center"/>
              <w:textAlignment w:val="baseline"/>
              <w:outlineLvl w:val="2"/>
              <w:rPr>
                <w:rFonts w:ascii="Times New Roman" w:eastAsia="Gulim" w:hAnsi="Times New Roman" w:cs="Times New Roman"/>
                <w:b/>
                <w:bCs/>
              </w:rPr>
            </w:pPr>
            <w:r w:rsidRPr="0032662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ath</w:t>
            </w:r>
          </w:p>
        </w:tc>
        <w:tc>
          <w:tcPr>
            <w:tcW w:w="1025" w:type="dxa"/>
            <w:gridSpan w:val="2"/>
            <w:tcBorders>
              <w:top w:val="single" w:sz="2" w:space="0" w:color="000000"/>
              <w:left w:val="nil"/>
              <w:bottom w:val="single" w:sz="4" w:space="0" w:color="000000"/>
              <w:right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C3A2C46" w14:textId="77777777" w:rsidR="009A5980" w:rsidRPr="00326628" w:rsidRDefault="00B6652C" w:rsidP="004679AD">
            <w:pPr>
              <w:widowControl w:val="0"/>
              <w:autoSpaceDE w:val="0"/>
              <w:autoSpaceDN w:val="0"/>
              <w:snapToGrid w:val="0"/>
              <w:spacing w:line="240" w:lineRule="auto"/>
              <w:jc w:val="center"/>
              <w:textAlignment w:val="baseline"/>
              <w:outlineLvl w:val="2"/>
              <w:rPr>
                <w:rFonts w:ascii="Times New Roman" w:eastAsia="Malgun Gothic" w:hAnsi="Times New Roman" w:cs="Times New Roman"/>
                <w:b/>
                <w:bCs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otal</w:t>
            </w:r>
          </w:p>
          <w:p w14:paraId="6EC1542A" w14:textId="77777777" w:rsidR="009A5980" w:rsidRPr="00326628" w:rsidRDefault="00B6652C" w:rsidP="004679AD">
            <w:pPr>
              <w:widowControl w:val="0"/>
              <w:autoSpaceDE w:val="0"/>
              <w:autoSpaceDN w:val="0"/>
              <w:snapToGrid w:val="0"/>
              <w:spacing w:line="240" w:lineRule="auto"/>
              <w:jc w:val="center"/>
              <w:textAlignment w:val="baseline"/>
              <w:outlineLvl w:val="2"/>
              <w:rPr>
                <w:rFonts w:ascii="Times New Roman" w:eastAsia="Malgun Gothic" w:hAnsi="Times New Roman" w:cs="Times New Roman"/>
                <w:b/>
                <w:bCs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ffect</w:t>
            </w:r>
          </w:p>
        </w:tc>
        <w:tc>
          <w:tcPr>
            <w:tcW w:w="1024" w:type="dxa"/>
            <w:gridSpan w:val="2"/>
            <w:tcBorders>
              <w:top w:val="single" w:sz="2" w:space="0" w:color="000000"/>
              <w:left w:val="nil"/>
              <w:bottom w:val="single" w:sz="4" w:space="0" w:color="000000"/>
              <w:right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9C6CE31" w14:textId="77777777" w:rsidR="009A5980" w:rsidRPr="00326628" w:rsidRDefault="00B6652C" w:rsidP="004679AD">
            <w:pPr>
              <w:widowControl w:val="0"/>
              <w:autoSpaceDE w:val="0"/>
              <w:autoSpaceDN w:val="0"/>
              <w:snapToGrid w:val="0"/>
              <w:spacing w:line="240" w:lineRule="auto"/>
              <w:jc w:val="center"/>
              <w:textAlignment w:val="baseline"/>
              <w:outlineLvl w:val="2"/>
              <w:rPr>
                <w:rFonts w:ascii="Times New Roman" w:eastAsia="Malgun Gothic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</w:p>
        </w:tc>
        <w:tc>
          <w:tcPr>
            <w:tcW w:w="1026" w:type="dxa"/>
            <w:gridSpan w:val="2"/>
            <w:tcBorders>
              <w:top w:val="single" w:sz="2" w:space="0" w:color="000000"/>
              <w:left w:val="nil"/>
              <w:bottom w:val="single" w:sz="4" w:space="0" w:color="000000"/>
              <w:right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AE0D5E4" w14:textId="77777777" w:rsidR="009A5980" w:rsidRPr="00326628" w:rsidRDefault="00B6652C" w:rsidP="004679AD">
            <w:pPr>
              <w:widowControl w:val="0"/>
              <w:autoSpaceDE w:val="0"/>
              <w:autoSpaceDN w:val="0"/>
              <w:snapToGrid w:val="0"/>
              <w:spacing w:line="240" w:lineRule="auto"/>
              <w:jc w:val="center"/>
              <w:textAlignment w:val="baseline"/>
              <w:outlineLvl w:val="2"/>
              <w:rPr>
                <w:rFonts w:ascii="Times New Roman" w:eastAsia="Malgun Gothic" w:hAnsi="Times New Roman" w:cs="Times New Roman"/>
                <w:b/>
                <w:bCs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irect</w:t>
            </w:r>
          </w:p>
          <w:p w14:paraId="0E7A4620" w14:textId="77777777" w:rsidR="009A5980" w:rsidRPr="00326628" w:rsidRDefault="00B6652C" w:rsidP="004679AD">
            <w:pPr>
              <w:widowControl w:val="0"/>
              <w:autoSpaceDE w:val="0"/>
              <w:autoSpaceDN w:val="0"/>
              <w:snapToGrid w:val="0"/>
              <w:spacing w:line="240" w:lineRule="auto"/>
              <w:jc w:val="center"/>
              <w:textAlignment w:val="baseline"/>
              <w:outlineLvl w:val="2"/>
              <w:rPr>
                <w:rFonts w:ascii="Times New Roman" w:eastAsia="Malgun Gothic" w:hAnsi="Times New Roman" w:cs="Times New Roman"/>
                <w:b/>
                <w:bCs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ffect</w:t>
            </w:r>
          </w:p>
        </w:tc>
        <w:tc>
          <w:tcPr>
            <w:tcW w:w="1024" w:type="dxa"/>
            <w:gridSpan w:val="3"/>
            <w:tcBorders>
              <w:top w:val="single" w:sz="2" w:space="0" w:color="000000"/>
              <w:left w:val="nil"/>
              <w:bottom w:val="single" w:sz="4" w:space="0" w:color="000000"/>
              <w:right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3E0F93E" w14:textId="77777777" w:rsidR="009A5980" w:rsidRPr="00326628" w:rsidRDefault="00B6652C" w:rsidP="004679AD">
            <w:pPr>
              <w:widowControl w:val="0"/>
              <w:autoSpaceDE w:val="0"/>
              <w:autoSpaceDN w:val="0"/>
              <w:snapToGrid w:val="0"/>
              <w:spacing w:line="240" w:lineRule="auto"/>
              <w:jc w:val="center"/>
              <w:textAlignment w:val="baseline"/>
              <w:outlineLvl w:val="2"/>
              <w:rPr>
                <w:rFonts w:ascii="Times New Roman" w:eastAsia="Malgun Gothic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</w:p>
        </w:tc>
        <w:tc>
          <w:tcPr>
            <w:tcW w:w="1034" w:type="dxa"/>
            <w:gridSpan w:val="3"/>
            <w:tcBorders>
              <w:top w:val="single" w:sz="2" w:space="0" w:color="000000"/>
              <w:left w:val="nil"/>
              <w:bottom w:val="single" w:sz="4" w:space="0" w:color="000000"/>
              <w:right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8C67B2A" w14:textId="77777777" w:rsidR="009A5980" w:rsidRPr="00326628" w:rsidRDefault="00B6652C" w:rsidP="004679AD">
            <w:pPr>
              <w:widowControl w:val="0"/>
              <w:autoSpaceDE w:val="0"/>
              <w:autoSpaceDN w:val="0"/>
              <w:snapToGrid w:val="0"/>
              <w:spacing w:line="240" w:lineRule="auto"/>
              <w:jc w:val="center"/>
              <w:textAlignment w:val="baseline"/>
              <w:outlineLvl w:val="2"/>
              <w:rPr>
                <w:rFonts w:ascii="Times New Roman" w:eastAsia="Malgun Gothic" w:hAnsi="Times New Roman" w:cs="Times New Roman"/>
                <w:b/>
                <w:bCs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direct</w:t>
            </w:r>
          </w:p>
          <w:p w14:paraId="216FEA94" w14:textId="77777777" w:rsidR="009A5980" w:rsidRPr="00326628" w:rsidRDefault="00B6652C" w:rsidP="004679AD">
            <w:pPr>
              <w:widowControl w:val="0"/>
              <w:autoSpaceDE w:val="0"/>
              <w:autoSpaceDN w:val="0"/>
              <w:snapToGrid w:val="0"/>
              <w:spacing w:line="240" w:lineRule="auto"/>
              <w:jc w:val="center"/>
              <w:textAlignment w:val="baseline"/>
              <w:outlineLvl w:val="2"/>
              <w:rPr>
                <w:rFonts w:ascii="Times New Roman" w:eastAsia="Malgun Gothic" w:hAnsi="Times New Roman" w:cs="Times New Roman"/>
                <w:b/>
                <w:bCs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ffect</w:t>
            </w:r>
          </w:p>
        </w:tc>
        <w:tc>
          <w:tcPr>
            <w:tcW w:w="1031" w:type="dxa"/>
            <w:gridSpan w:val="2"/>
            <w:tcBorders>
              <w:top w:val="single" w:sz="2" w:space="0" w:color="000000"/>
              <w:left w:val="nil"/>
              <w:bottom w:val="single" w:sz="4" w:space="0" w:color="000000"/>
              <w:right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D86EDF4" w14:textId="77777777" w:rsidR="009A5980" w:rsidRPr="00326628" w:rsidRDefault="00B6652C" w:rsidP="004679AD">
            <w:pPr>
              <w:widowControl w:val="0"/>
              <w:autoSpaceDE w:val="0"/>
              <w:autoSpaceDN w:val="0"/>
              <w:snapToGrid w:val="0"/>
              <w:spacing w:line="240" w:lineRule="auto"/>
              <w:jc w:val="center"/>
              <w:textAlignment w:val="baseline"/>
              <w:outlineLvl w:val="2"/>
              <w:rPr>
                <w:rFonts w:ascii="Times New Roman" w:eastAsia="Malgun Gothic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</w:p>
        </w:tc>
      </w:tr>
      <w:tr w:rsidR="00326628" w:rsidRPr="00326628" w14:paraId="77D951EE" w14:textId="77777777" w:rsidTr="003C6C96">
        <w:trPr>
          <w:trHeight w:hRule="exact" w:val="332"/>
        </w:trPr>
        <w:tc>
          <w:tcPr>
            <w:tcW w:w="2893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518E4EB" w14:textId="77777777" w:rsidR="009A5980" w:rsidRPr="00326628" w:rsidRDefault="00B6652C" w:rsidP="004679AD">
            <w:pPr>
              <w:spacing w:line="240" w:lineRule="auto"/>
              <w:jc w:val="right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Childhood PA </w:t>
            </w:r>
            <w:r w:rsidR="00C62668" w:rsidRPr="00326628">
              <w:rPr>
                <w:rFonts w:ascii="Wingdings" w:hAnsi="Wingdings" w:cs="Times New Roman"/>
                <w:sz w:val="20"/>
                <w:szCs w:val="20"/>
              </w:rPr>
              <w:sym w:font="Wingdings" w:char="F0E0"/>
            </w: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 Suicide</w:t>
            </w:r>
          </w:p>
        </w:tc>
        <w:tc>
          <w:tcPr>
            <w:tcW w:w="1025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712E8CF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.218 </w:t>
            </w:r>
          </w:p>
        </w:tc>
        <w:tc>
          <w:tcPr>
            <w:tcW w:w="1024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B7A1415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.033 </w:t>
            </w:r>
          </w:p>
        </w:tc>
        <w:tc>
          <w:tcPr>
            <w:tcW w:w="1026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5613D07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.126 </w:t>
            </w:r>
          </w:p>
        </w:tc>
        <w:tc>
          <w:tcPr>
            <w:tcW w:w="1024" w:type="dxa"/>
            <w:gridSpan w:val="3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E6EEF64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.231 </w:t>
            </w:r>
          </w:p>
        </w:tc>
        <w:tc>
          <w:tcPr>
            <w:tcW w:w="1034" w:type="dxa"/>
            <w:gridSpan w:val="3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0E28B7F" w14:textId="77777777" w:rsidR="009A5980" w:rsidRPr="00326628" w:rsidRDefault="00B6652C" w:rsidP="004679AD">
            <w:pPr>
              <w:spacing w:line="240" w:lineRule="auto"/>
              <w:jc w:val="center"/>
              <w:outlineLvl w:val="5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.092 </w:t>
            </w:r>
          </w:p>
        </w:tc>
        <w:tc>
          <w:tcPr>
            <w:tcW w:w="1031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E0E5B82" w14:textId="77777777" w:rsidR="009A5980" w:rsidRPr="00326628" w:rsidRDefault="00B6652C" w:rsidP="004679AD">
            <w:pPr>
              <w:spacing w:line="240" w:lineRule="auto"/>
              <w:jc w:val="center"/>
              <w:outlineLvl w:val="5"/>
              <w:rPr>
                <w:rFonts w:ascii="Times New Roman" w:eastAsia="Malgun Gothic" w:hAnsi="Times New Roman" w:cs="Times New Roman"/>
                <w:b/>
                <w:bCs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.080 </w:t>
            </w:r>
          </w:p>
        </w:tc>
      </w:tr>
      <w:tr w:rsidR="00326628" w:rsidRPr="00326628" w14:paraId="0B48D00B" w14:textId="77777777" w:rsidTr="003C6C96">
        <w:trPr>
          <w:trHeight w:hRule="exact" w:val="332"/>
        </w:trPr>
        <w:tc>
          <w:tcPr>
            <w:tcW w:w="2893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7291124" w14:textId="77777777" w:rsidR="009A5980" w:rsidRPr="00326628" w:rsidRDefault="00B6652C" w:rsidP="004679AD">
            <w:pPr>
              <w:spacing w:line="240" w:lineRule="auto"/>
              <w:jc w:val="right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Childhood PA </w:t>
            </w:r>
            <w:r w:rsidR="00C62668" w:rsidRPr="00326628">
              <w:rPr>
                <w:rFonts w:ascii="Wingdings" w:hAnsi="Wingdings" w:cs="Times New Roman"/>
                <w:sz w:val="20"/>
                <w:szCs w:val="20"/>
              </w:rPr>
              <w:sym w:font="Wingdings" w:char="F0E0"/>
            </w: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130A2C" w:rsidRPr="00326628">
              <w:rPr>
                <w:rFonts w:ascii="Times New Roman" w:hAnsi="Times New Roman" w:cs="Times New Roman"/>
                <w:sz w:val="20"/>
                <w:szCs w:val="20"/>
              </w:rPr>
              <w:t>Intrusion</w:t>
            </w:r>
          </w:p>
        </w:tc>
        <w:tc>
          <w:tcPr>
            <w:tcW w:w="1025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D8391AF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.203 </w:t>
            </w:r>
          </w:p>
        </w:tc>
        <w:tc>
          <w:tcPr>
            <w:tcW w:w="1024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B78A6DD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.059 </w:t>
            </w:r>
          </w:p>
        </w:tc>
        <w:tc>
          <w:tcPr>
            <w:tcW w:w="1026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EA64047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.203 </w:t>
            </w:r>
          </w:p>
        </w:tc>
        <w:tc>
          <w:tcPr>
            <w:tcW w:w="1024" w:type="dxa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AFCD562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b/>
                <w:bCs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.059 </w:t>
            </w:r>
          </w:p>
        </w:tc>
        <w:tc>
          <w:tcPr>
            <w:tcW w:w="1034" w:type="dxa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092F887" w14:textId="77777777" w:rsidR="009A5980" w:rsidRPr="00326628" w:rsidRDefault="009A5980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</w:p>
        </w:tc>
        <w:tc>
          <w:tcPr>
            <w:tcW w:w="1031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1552A6A" w14:textId="77777777" w:rsidR="009A5980" w:rsidRPr="00326628" w:rsidRDefault="009A5980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</w:p>
        </w:tc>
      </w:tr>
      <w:tr w:rsidR="00326628" w:rsidRPr="00326628" w14:paraId="0488638C" w14:textId="77777777" w:rsidTr="003C6C96">
        <w:trPr>
          <w:trHeight w:hRule="exact" w:val="332"/>
        </w:trPr>
        <w:tc>
          <w:tcPr>
            <w:tcW w:w="2893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361FDEE" w14:textId="77777777" w:rsidR="009A5980" w:rsidRPr="00326628" w:rsidRDefault="00B6652C" w:rsidP="004679AD">
            <w:pPr>
              <w:spacing w:line="240" w:lineRule="auto"/>
              <w:jc w:val="right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Intrusion </w:t>
            </w:r>
            <w:r w:rsidR="00C62668" w:rsidRPr="00326628">
              <w:rPr>
                <w:rFonts w:ascii="Wingdings" w:hAnsi="Wingdings" w:cs="Times New Roman"/>
                <w:sz w:val="20"/>
                <w:szCs w:val="20"/>
              </w:rPr>
              <w:sym w:font="Wingdings" w:char="F0E0"/>
            </w: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 Depression</w:t>
            </w:r>
          </w:p>
        </w:tc>
        <w:tc>
          <w:tcPr>
            <w:tcW w:w="1025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1575552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.420 </w:t>
            </w:r>
          </w:p>
        </w:tc>
        <w:tc>
          <w:tcPr>
            <w:tcW w:w="1024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E711E07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.006 </w:t>
            </w:r>
          </w:p>
        </w:tc>
        <w:tc>
          <w:tcPr>
            <w:tcW w:w="1026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499DA53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.420 </w:t>
            </w:r>
          </w:p>
        </w:tc>
        <w:tc>
          <w:tcPr>
            <w:tcW w:w="1024" w:type="dxa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D59454C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b/>
                <w:bCs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.006 </w:t>
            </w:r>
          </w:p>
        </w:tc>
        <w:tc>
          <w:tcPr>
            <w:tcW w:w="1034" w:type="dxa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4C42F5B" w14:textId="77777777" w:rsidR="009A5980" w:rsidRPr="00326628" w:rsidRDefault="009A5980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</w:p>
        </w:tc>
        <w:tc>
          <w:tcPr>
            <w:tcW w:w="1031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559791E" w14:textId="77777777" w:rsidR="009A5980" w:rsidRPr="00326628" w:rsidRDefault="009A5980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</w:p>
        </w:tc>
      </w:tr>
      <w:tr w:rsidR="00326628" w:rsidRPr="00326628" w14:paraId="122DD786" w14:textId="77777777" w:rsidTr="003C6C96">
        <w:trPr>
          <w:trHeight w:hRule="exact" w:val="332"/>
        </w:trPr>
        <w:tc>
          <w:tcPr>
            <w:tcW w:w="2893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F5F97D8" w14:textId="77777777" w:rsidR="009A5980" w:rsidRPr="00326628" w:rsidRDefault="00B6652C" w:rsidP="004679AD">
            <w:pPr>
              <w:spacing w:line="240" w:lineRule="auto"/>
              <w:jc w:val="right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Depression </w:t>
            </w:r>
            <w:r w:rsidR="00C62668" w:rsidRPr="00326628">
              <w:rPr>
                <w:rFonts w:ascii="Wingdings" w:hAnsi="Wingdings" w:cs="Times New Roman"/>
                <w:sz w:val="20"/>
                <w:szCs w:val="20"/>
              </w:rPr>
              <w:sym w:font="Wingdings" w:char="F0E0"/>
            </w: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 Suicide</w:t>
            </w:r>
          </w:p>
        </w:tc>
        <w:tc>
          <w:tcPr>
            <w:tcW w:w="1025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1513D32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.189 </w:t>
            </w:r>
          </w:p>
        </w:tc>
        <w:tc>
          <w:tcPr>
            <w:tcW w:w="1024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4A5673A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.174 </w:t>
            </w:r>
          </w:p>
        </w:tc>
        <w:tc>
          <w:tcPr>
            <w:tcW w:w="1026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8760187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.189 </w:t>
            </w:r>
          </w:p>
        </w:tc>
        <w:tc>
          <w:tcPr>
            <w:tcW w:w="1024" w:type="dxa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225496C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.174 </w:t>
            </w:r>
          </w:p>
        </w:tc>
        <w:tc>
          <w:tcPr>
            <w:tcW w:w="1034" w:type="dxa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B7E829C" w14:textId="77777777" w:rsidR="009A5980" w:rsidRPr="00326628" w:rsidRDefault="009A5980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</w:p>
        </w:tc>
        <w:tc>
          <w:tcPr>
            <w:tcW w:w="1031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F65745D" w14:textId="77777777" w:rsidR="009A5980" w:rsidRPr="00326628" w:rsidRDefault="009A5980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</w:p>
        </w:tc>
      </w:tr>
      <w:tr w:rsidR="00326628" w:rsidRPr="00326628" w14:paraId="06FF67B2" w14:textId="77777777" w:rsidTr="003C6C96">
        <w:trPr>
          <w:trHeight w:hRule="exact" w:val="332"/>
        </w:trPr>
        <w:tc>
          <w:tcPr>
            <w:tcW w:w="2893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3B1EAF4" w14:textId="77777777" w:rsidR="009A5980" w:rsidRPr="00326628" w:rsidRDefault="00B6652C" w:rsidP="004679AD">
            <w:pPr>
              <w:spacing w:line="240" w:lineRule="auto"/>
              <w:jc w:val="right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Intrusion </w:t>
            </w:r>
            <w:r w:rsidR="00C62668" w:rsidRPr="00326628">
              <w:rPr>
                <w:rFonts w:ascii="Wingdings" w:hAnsi="Wingdings" w:cs="Times New Roman"/>
                <w:sz w:val="20"/>
                <w:szCs w:val="20"/>
              </w:rPr>
              <w:sym w:font="Wingdings" w:char="F0E0"/>
            </w: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 Suicide</w:t>
            </w:r>
          </w:p>
        </w:tc>
        <w:tc>
          <w:tcPr>
            <w:tcW w:w="1025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B8F39C0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.420 </w:t>
            </w:r>
          </w:p>
        </w:tc>
        <w:tc>
          <w:tcPr>
            <w:tcW w:w="1024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0A773E9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.002 </w:t>
            </w:r>
          </w:p>
        </w:tc>
        <w:tc>
          <w:tcPr>
            <w:tcW w:w="1026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3168078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.340 </w:t>
            </w:r>
          </w:p>
        </w:tc>
        <w:tc>
          <w:tcPr>
            <w:tcW w:w="1024" w:type="dxa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14B58BB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b/>
                <w:bCs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.013 </w:t>
            </w:r>
          </w:p>
        </w:tc>
        <w:tc>
          <w:tcPr>
            <w:tcW w:w="1034" w:type="dxa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297CF4E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.079 </w:t>
            </w:r>
          </w:p>
        </w:tc>
        <w:tc>
          <w:tcPr>
            <w:tcW w:w="1031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4F8C736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.180 </w:t>
            </w:r>
          </w:p>
        </w:tc>
      </w:tr>
      <w:tr w:rsidR="00326628" w:rsidRPr="00326628" w14:paraId="48A1735A" w14:textId="77777777" w:rsidTr="003C6C96">
        <w:trPr>
          <w:trHeight w:hRule="exact" w:val="332"/>
        </w:trPr>
        <w:tc>
          <w:tcPr>
            <w:tcW w:w="2893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F39BB8F" w14:textId="77777777" w:rsidR="009A5980" w:rsidRPr="00326628" w:rsidRDefault="00B6652C" w:rsidP="004679AD">
            <w:pPr>
              <w:spacing w:line="240" w:lineRule="auto"/>
              <w:jc w:val="right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Childhood PA </w:t>
            </w:r>
            <w:r w:rsidR="00C62668" w:rsidRPr="00326628">
              <w:rPr>
                <w:rFonts w:ascii="Wingdings" w:hAnsi="Wingdings" w:cs="Times New Roman"/>
                <w:sz w:val="20"/>
                <w:szCs w:val="20"/>
              </w:rPr>
              <w:sym w:font="Wingdings" w:char="F0E0"/>
            </w: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 Depression</w:t>
            </w:r>
          </w:p>
        </w:tc>
        <w:tc>
          <w:tcPr>
            <w:tcW w:w="1025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4DD10A7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.120 </w:t>
            </w:r>
          </w:p>
        </w:tc>
        <w:tc>
          <w:tcPr>
            <w:tcW w:w="1024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FD496E2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.316 </w:t>
            </w:r>
          </w:p>
        </w:tc>
        <w:tc>
          <w:tcPr>
            <w:tcW w:w="1026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9AD2921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.035 </w:t>
            </w:r>
          </w:p>
        </w:tc>
        <w:tc>
          <w:tcPr>
            <w:tcW w:w="1024" w:type="dxa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30FA656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.741 </w:t>
            </w:r>
          </w:p>
        </w:tc>
        <w:tc>
          <w:tcPr>
            <w:tcW w:w="1034" w:type="dxa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A6D18CB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.085 </w:t>
            </w:r>
          </w:p>
        </w:tc>
        <w:tc>
          <w:tcPr>
            <w:tcW w:w="1031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65CFEA2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b/>
                <w:bCs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.065 </w:t>
            </w:r>
          </w:p>
        </w:tc>
      </w:tr>
      <w:tr w:rsidR="00326628" w:rsidRPr="00326628" w14:paraId="1CE5A81E" w14:textId="77777777" w:rsidTr="003C6C96">
        <w:trPr>
          <w:trHeight w:hRule="exact" w:val="110"/>
        </w:trPr>
        <w:tc>
          <w:tcPr>
            <w:tcW w:w="2893" w:type="dxa"/>
            <w:gridSpan w:val="2"/>
            <w:tcBorders>
              <w:left w:val="nil"/>
              <w:bottom w:val="single" w:sz="4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3301D" w14:textId="77777777" w:rsidR="009A5980" w:rsidRPr="00326628" w:rsidRDefault="009A5980" w:rsidP="004679AD">
            <w:pPr>
              <w:spacing w:line="240" w:lineRule="auto"/>
              <w:jc w:val="right"/>
              <w:rPr>
                <w:rFonts w:ascii="Times New Roman" w:eastAsia="Malgun Gothic" w:hAnsi="Times New Roman" w:cs="Times New Roman"/>
                <w:sz w:val="16"/>
                <w:szCs w:val="16"/>
              </w:rPr>
            </w:pPr>
          </w:p>
        </w:tc>
        <w:tc>
          <w:tcPr>
            <w:tcW w:w="1025" w:type="dxa"/>
            <w:gridSpan w:val="2"/>
            <w:tcBorders>
              <w:left w:val="nil"/>
              <w:bottom w:val="single" w:sz="4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9C25E" w14:textId="77777777" w:rsidR="009A5980" w:rsidRPr="00326628" w:rsidRDefault="009A5980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16"/>
                <w:szCs w:val="16"/>
              </w:rPr>
            </w:pPr>
          </w:p>
        </w:tc>
        <w:tc>
          <w:tcPr>
            <w:tcW w:w="1024" w:type="dxa"/>
            <w:gridSpan w:val="2"/>
            <w:tcBorders>
              <w:left w:val="nil"/>
              <w:bottom w:val="single" w:sz="4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27779" w14:textId="77777777" w:rsidR="009A5980" w:rsidRPr="00326628" w:rsidRDefault="009A5980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16"/>
                <w:szCs w:val="16"/>
              </w:rPr>
            </w:pPr>
          </w:p>
        </w:tc>
        <w:tc>
          <w:tcPr>
            <w:tcW w:w="1026" w:type="dxa"/>
            <w:gridSpan w:val="2"/>
            <w:tcBorders>
              <w:left w:val="nil"/>
              <w:bottom w:val="single" w:sz="4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E494F" w14:textId="77777777" w:rsidR="009A5980" w:rsidRPr="00326628" w:rsidRDefault="009A5980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16"/>
                <w:szCs w:val="16"/>
              </w:rPr>
            </w:pPr>
          </w:p>
        </w:tc>
        <w:tc>
          <w:tcPr>
            <w:tcW w:w="1024" w:type="dxa"/>
            <w:gridSpan w:val="3"/>
            <w:tcBorders>
              <w:left w:val="nil"/>
              <w:bottom w:val="single" w:sz="4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F01FE" w14:textId="77777777" w:rsidR="009A5980" w:rsidRPr="00326628" w:rsidRDefault="009A5980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16"/>
                <w:szCs w:val="16"/>
              </w:rPr>
            </w:pPr>
          </w:p>
        </w:tc>
        <w:tc>
          <w:tcPr>
            <w:tcW w:w="1034" w:type="dxa"/>
            <w:gridSpan w:val="3"/>
            <w:tcBorders>
              <w:left w:val="nil"/>
              <w:bottom w:val="single" w:sz="4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C19C9" w14:textId="77777777" w:rsidR="009A5980" w:rsidRPr="00326628" w:rsidRDefault="009A5980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16"/>
                <w:szCs w:val="16"/>
              </w:rPr>
            </w:pPr>
          </w:p>
        </w:tc>
        <w:tc>
          <w:tcPr>
            <w:tcW w:w="1031" w:type="dxa"/>
            <w:gridSpan w:val="2"/>
            <w:tcBorders>
              <w:left w:val="nil"/>
              <w:bottom w:val="single" w:sz="4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85FA71" w14:textId="77777777" w:rsidR="009A5980" w:rsidRPr="00326628" w:rsidRDefault="009A5980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16"/>
                <w:szCs w:val="16"/>
              </w:rPr>
            </w:pPr>
          </w:p>
        </w:tc>
      </w:tr>
      <w:tr w:rsidR="00326628" w:rsidRPr="00326628" w14:paraId="6C2AA230" w14:textId="77777777" w:rsidTr="003C6C96">
        <w:tblPrEx>
          <w:tblCellMar>
            <w:top w:w="0" w:type="dxa"/>
            <w:left w:w="99" w:type="dxa"/>
            <w:bottom w:w="0" w:type="dxa"/>
            <w:right w:w="99" w:type="dxa"/>
          </w:tblCellMar>
        </w:tblPrEx>
        <w:trPr>
          <w:trHeight w:val="322"/>
        </w:trPr>
        <w:tc>
          <w:tcPr>
            <w:tcW w:w="4792" w:type="dxa"/>
            <w:gridSpan w:val="5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316F47A3" w14:textId="77777777" w:rsidR="009A5980" w:rsidRPr="00326628" w:rsidRDefault="00B6652C" w:rsidP="004679AD">
            <w:pPr>
              <w:widowControl w:val="0"/>
              <w:autoSpaceDE w:val="0"/>
              <w:autoSpaceDN w:val="0"/>
              <w:snapToGrid w:val="0"/>
              <w:spacing w:line="240" w:lineRule="auto"/>
              <w:jc w:val="center"/>
              <w:textAlignment w:val="baseline"/>
              <w:outlineLvl w:val="2"/>
              <w:rPr>
                <w:rFonts w:ascii="Times New Roman" w:eastAsia="Malgun Gothic" w:hAnsi="Times New Roman" w:cs="Times New Roman"/>
                <w:b/>
                <w:bCs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pecific indirect effect</w:t>
            </w:r>
          </w:p>
        </w:tc>
        <w:tc>
          <w:tcPr>
            <w:tcW w:w="1202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151C0FA9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b/>
                <w:bCs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  Effect</w:t>
            </w:r>
          </w:p>
        </w:tc>
        <w:tc>
          <w:tcPr>
            <w:tcW w:w="101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709178E5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함초롬바탕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</w:p>
        </w:tc>
        <w:tc>
          <w:tcPr>
            <w:tcW w:w="101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17D7D35E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함초롬바탕" w:hAnsi="Times New Roman" w:cs="Times New Roman"/>
                <w:b/>
                <w:bCs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oot LLCI</w:t>
            </w:r>
          </w:p>
        </w:tc>
        <w:tc>
          <w:tcPr>
            <w:tcW w:w="103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4DD47F76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함초롬바탕" w:hAnsi="Times New Roman" w:cs="Times New Roman"/>
                <w:b/>
                <w:bCs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oot ULCI</w:t>
            </w:r>
          </w:p>
        </w:tc>
      </w:tr>
      <w:tr w:rsidR="00326628" w:rsidRPr="00326628" w14:paraId="77AD3915" w14:textId="77777777" w:rsidTr="003C6C96">
        <w:tblPrEx>
          <w:tblCellMar>
            <w:top w:w="0" w:type="dxa"/>
            <w:left w:w="99" w:type="dxa"/>
            <w:bottom w:w="0" w:type="dxa"/>
            <w:right w:w="99" w:type="dxa"/>
          </w:tblCellMar>
        </w:tblPrEx>
        <w:trPr>
          <w:gridAfter w:val="1"/>
          <w:wAfter w:w="39" w:type="dxa"/>
          <w:trHeight w:val="322"/>
        </w:trPr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9D00DA" w14:textId="77777777" w:rsidR="009A5980" w:rsidRPr="00326628" w:rsidRDefault="00B6652C" w:rsidP="004679AD">
            <w:pPr>
              <w:spacing w:line="240" w:lineRule="auto"/>
              <w:jc w:val="right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Childhood PA</w:t>
            </w:r>
          </w:p>
        </w:tc>
        <w:tc>
          <w:tcPr>
            <w:tcW w:w="23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3676F3" w14:textId="77777777" w:rsidR="009A5980" w:rsidRPr="00326628" w:rsidRDefault="00B6652C" w:rsidP="004679AD">
            <w:pPr>
              <w:spacing w:line="240" w:lineRule="auto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Wingdings" w:hAnsi="Wingdings" w:cs="Times New Roman"/>
                <w:sz w:val="20"/>
                <w:szCs w:val="20"/>
              </w:rPr>
              <w:sym w:font="Wingdings" w:char="F0E0"/>
            </w:r>
            <w:r w:rsidR="0046680C"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130A2C"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Intrusion </w:t>
            </w:r>
            <w:r w:rsidR="0046680C" w:rsidRPr="00326628">
              <w:rPr>
                <w:rFonts w:ascii="Wingdings" w:hAnsi="Wingdings" w:cs="Times New Roman"/>
                <w:sz w:val="20"/>
                <w:szCs w:val="20"/>
              </w:rPr>
              <w:sym w:font="Wingdings" w:char="F0E0"/>
            </w:r>
            <w:r w:rsidR="0046680C" w:rsidRPr="00326628">
              <w:rPr>
                <w:rFonts w:ascii="Times New Roman" w:hAnsi="Times New Roman" w:cs="Times New Roman"/>
                <w:sz w:val="20"/>
                <w:szCs w:val="20"/>
              </w:rPr>
              <w:t>D</w:t>
            </w: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epression</w:t>
            </w:r>
          </w:p>
        </w:tc>
        <w:tc>
          <w:tcPr>
            <w:tcW w:w="136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7E1442" w14:textId="77777777" w:rsidR="009A5980" w:rsidRPr="00326628" w:rsidRDefault="00B6652C" w:rsidP="004679AD">
            <w:pPr>
              <w:spacing w:line="240" w:lineRule="auto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Wingdings" w:hAnsi="Wingdings" w:cs="Times New Roman"/>
                <w:sz w:val="20"/>
                <w:szCs w:val="20"/>
              </w:rPr>
              <w:sym w:font="Wingdings" w:char="F0E0"/>
            </w: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 Suicide</w:t>
            </w:r>
          </w:p>
        </w:tc>
        <w:tc>
          <w:tcPr>
            <w:tcW w:w="9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DBE280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.005 </w:t>
            </w:r>
          </w:p>
        </w:tc>
        <w:tc>
          <w:tcPr>
            <w:tcW w:w="9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8CF6A9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.211 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DF60AC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-.002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8C97ED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.020 </w:t>
            </w:r>
          </w:p>
        </w:tc>
      </w:tr>
      <w:tr w:rsidR="00326628" w:rsidRPr="00326628" w14:paraId="662FDEF5" w14:textId="77777777" w:rsidTr="003C6C96">
        <w:tblPrEx>
          <w:tblCellMar>
            <w:top w:w="0" w:type="dxa"/>
            <w:left w:w="99" w:type="dxa"/>
            <w:bottom w:w="0" w:type="dxa"/>
            <w:right w:w="99" w:type="dxa"/>
          </w:tblCellMar>
        </w:tblPrEx>
        <w:trPr>
          <w:gridAfter w:val="1"/>
          <w:wAfter w:w="39" w:type="dxa"/>
          <w:trHeight w:val="322"/>
        </w:trPr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73E09A" w14:textId="77777777" w:rsidR="009A5980" w:rsidRPr="00326628" w:rsidRDefault="00B6652C" w:rsidP="004679AD">
            <w:pPr>
              <w:spacing w:line="240" w:lineRule="auto"/>
              <w:jc w:val="right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Childhood PA</w:t>
            </w:r>
          </w:p>
        </w:tc>
        <w:tc>
          <w:tcPr>
            <w:tcW w:w="23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7C4518" w14:textId="77777777" w:rsidR="009A5980" w:rsidRPr="00326628" w:rsidRDefault="00B6652C" w:rsidP="004679AD">
            <w:pPr>
              <w:spacing w:line="240" w:lineRule="auto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Wingdings" w:hAnsi="Wingdings" w:cs="Times New Roman"/>
                <w:sz w:val="20"/>
                <w:szCs w:val="20"/>
              </w:rPr>
              <w:sym w:font="Wingdings" w:char="F0E0"/>
            </w:r>
            <w:r w:rsidR="00C62668"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130A2C" w:rsidRPr="00326628">
              <w:rPr>
                <w:rFonts w:ascii="Times New Roman" w:hAnsi="Times New Roman" w:cs="Times New Roman"/>
                <w:sz w:val="20"/>
                <w:szCs w:val="20"/>
              </w:rPr>
              <w:t>Intrusion</w:t>
            </w:r>
          </w:p>
        </w:tc>
        <w:tc>
          <w:tcPr>
            <w:tcW w:w="136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7378B2" w14:textId="77777777" w:rsidR="009A5980" w:rsidRPr="00326628" w:rsidRDefault="00B6652C" w:rsidP="004679AD">
            <w:pPr>
              <w:spacing w:line="240" w:lineRule="auto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Wingdings" w:hAnsi="Wingdings" w:cs="Times New Roman"/>
                <w:sz w:val="20"/>
                <w:szCs w:val="20"/>
              </w:rPr>
              <w:sym w:font="Wingdings" w:char="F0E0"/>
            </w: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 Suicide</w:t>
            </w:r>
          </w:p>
        </w:tc>
        <w:tc>
          <w:tcPr>
            <w:tcW w:w="9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EA0960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.020 </w:t>
            </w:r>
          </w:p>
        </w:tc>
        <w:tc>
          <w:tcPr>
            <w:tcW w:w="9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767102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b/>
                <w:bCs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.072 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DA17FD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-.001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D742F1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.053 </w:t>
            </w:r>
          </w:p>
        </w:tc>
      </w:tr>
      <w:tr w:rsidR="00326628" w:rsidRPr="00326628" w14:paraId="445D2233" w14:textId="77777777" w:rsidTr="003C6C96">
        <w:tblPrEx>
          <w:tblCellMar>
            <w:top w:w="0" w:type="dxa"/>
            <w:left w:w="99" w:type="dxa"/>
            <w:bottom w:w="0" w:type="dxa"/>
            <w:right w:w="99" w:type="dxa"/>
          </w:tblCellMar>
        </w:tblPrEx>
        <w:trPr>
          <w:gridAfter w:val="1"/>
          <w:wAfter w:w="39" w:type="dxa"/>
          <w:trHeight w:val="322"/>
        </w:trPr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893AD0" w14:textId="77777777" w:rsidR="009A5980" w:rsidRPr="00326628" w:rsidRDefault="00B6652C" w:rsidP="004679AD">
            <w:pPr>
              <w:spacing w:line="240" w:lineRule="auto"/>
              <w:jc w:val="right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Childhood PA</w:t>
            </w:r>
          </w:p>
        </w:tc>
        <w:tc>
          <w:tcPr>
            <w:tcW w:w="23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A2274A" w14:textId="77777777" w:rsidR="009A5980" w:rsidRPr="00326628" w:rsidRDefault="00B6652C" w:rsidP="004679AD">
            <w:pPr>
              <w:spacing w:line="240" w:lineRule="auto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Wingdings" w:hAnsi="Wingdings" w:cs="Times New Roman"/>
                <w:sz w:val="20"/>
                <w:szCs w:val="20"/>
              </w:rPr>
              <w:sym w:font="Wingdings" w:char="F0E0"/>
            </w:r>
            <w:r w:rsidR="00C62668"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Depression</w:t>
            </w:r>
          </w:p>
        </w:tc>
        <w:tc>
          <w:tcPr>
            <w:tcW w:w="136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CA00AC" w14:textId="77777777" w:rsidR="009A5980" w:rsidRPr="00326628" w:rsidRDefault="00B6652C" w:rsidP="004679AD">
            <w:pPr>
              <w:spacing w:line="240" w:lineRule="auto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Wingdings" w:hAnsi="Wingdings" w:cs="Times New Roman"/>
                <w:sz w:val="20"/>
                <w:szCs w:val="20"/>
              </w:rPr>
              <w:sym w:font="Wingdings" w:char="F0E0"/>
            </w: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 Suicide</w:t>
            </w:r>
          </w:p>
        </w:tc>
        <w:tc>
          <w:tcPr>
            <w:tcW w:w="9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88A891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.002 </w:t>
            </w:r>
          </w:p>
        </w:tc>
        <w:tc>
          <w:tcPr>
            <w:tcW w:w="9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B7939A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.083 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A63503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-.016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4CAB87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.023 </w:t>
            </w:r>
          </w:p>
        </w:tc>
      </w:tr>
      <w:tr w:rsidR="00326628" w:rsidRPr="00326628" w14:paraId="5EEA1C8D" w14:textId="77777777" w:rsidTr="003C6C96">
        <w:tblPrEx>
          <w:tblCellMar>
            <w:top w:w="0" w:type="dxa"/>
            <w:left w:w="99" w:type="dxa"/>
            <w:bottom w:w="0" w:type="dxa"/>
            <w:right w:w="99" w:type="dxa"/>
          </w:tblCellMar>
        </w:tblPrEx>
        <w:trPr>
          <w:gridAfter w:val="1"/>
          <w:wAfter w:w="39" w:type="dxa"/>
          <w:trHeight w:val="322"/>
        </w:trPr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3F5D54B" w14:textId="77777777" w:rsidR="009A5980" w:rsidRPr="00326628" w:rsidRDefault="00B6652C" w:rsidP="004679AD">
            <w:pPr>
              <w:spacing w:line="240" w:lineRule="auto"/>
              <w:jc w:val="right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Childhood PA</w:t>
            </w:r>
          </w:p>
        </w:tc>
        <w:tc>
          <w:tcPr>
            <w:tcW w:w="232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904851F" w14:textId="77777777" w:rsidR="009A5980" w:rsidRPr="00326628" w:rsidRDefault="00B6652C" w:rsidP="004679AD">
            <w:pPr>
              <w:spacing w:line="240" w:lineRule="auto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Wingdings" w:hAnsi="Wingdings" w:cs="Times New Roman"/>
                <w:sz w:val="20"/>
                <w:szCs w:val="20"/>
              </w:rPr>
              <w:sym w:font="Wingdings" w:char="F0E0"/>
            </w:r>
            <w:r w:rsidR="00C62668"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130A2C" w:rsidRPr="00326628">
              <w:rPr>
                <w:rFonts w:ascii="Times New Roman" w:hAnsi="Times New Roman" w:cs="Times New Roman"/>
                <w:sz w:val="20"/>
                <w:szCs w:val="20"/>
              </w:rPr>
              <w:t>Intrusion</w:t>
            </w:r>
          </w:p>
        </w:tc>
        <w:tc>
          <w:tcPr>
            <w:tcW w:w="1361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D73DF29" w14:textId="77777777" w:rsidR="009A5980" w:rsidRPr="00326628" w:rsidRDefault="00B6652C" w:rsidP="004679AD">
            <w:pPr>
              <w:spacing w:line="240" w:lineRule="auto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Wingdings" w:hAnsi="Wingdings" w:cs="Times New Roman"/>
                <w:sz w:val="20"/>
                <w:szCs w:val="20"/>
              </w:rPr>
              <w:sym w:font="Wingdings" w:char="F0E0"/>
            </w: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 Depression</w:t>
            </w:r>
          </w:p>
        </w:tc>
        <w:tc>
          <w:tcPr>
            <w:tcW w:w="99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1450D1F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.027 </w:t>
            </w:r>
          </w:p>
        </w:tc>
        <w:tc>
          <w:tcPr>
            <w:tcW w:w="99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1154751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b/>
                <w:bCs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.064 </w:t>
            </w:r>
          </w:p>
        </w:tc>
        <w:tc>
          <w:tcPr>
            <w:tcW w:w="9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85D9504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-.001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92A82D6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.069 </w:t>
            </w:r>
          </w:p>
        </w:tc>
      </w:tr>
    </w:tbl>
    <w:p w14:paraId="56563662" w14:textId="77777777" w:rsidR="00130A2C" w:rsidRPr="00326628" w:rsidRDefault="00B6652C" w:rsidP="004679AD">
      <w:pPr>
        <w:spacing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26628">
        <w:rPr>
          <w:rFonts w:ascii="Times New Roman" w:hAnsi="Times New Roman" w:cs="Times New Roman"/>
          <w:i/>
          <w:sz w:val="18"/>
          <w:szCs w:val="18"/>
        </w:rPr>
        <w:t xml:space="preserve">Note. </w:t>
      </w:r>
      <w:r w:rsidRPr="00326628">
        <w:rPr>
          <w:rFonts w:ascii="Times New Roman" w:hAnsi="Times New Roman" w:cs="Times New Roman"/>
          <w:sz w:val="18"/>
          <w:szCs w:val="18"/>
        </w:rPr>
        <w:t>Controlled for sex, age, years of education</w:t>
      </w:r>
      <w:r w:rsidRPr="00326628">
        <w:rPr>
          <w:rFonts w:ascii="Times New Roman" w:eastAsia="Malgun Gothic" w:hAnsi="Times New Roman" w:cs="Times New Roman"/>
          <w:sz w:val="18"/>
          <w:szCs w:val="18"/>
        </w:rPr>
        <w:t>, and type of trauma as covariates</w:t>
      </w:r>
    </w:p>
    <w:p w14:paraId="44713800" w14:textId="77777777" w:rsidR="009A5980" w:rsidRPr="00326628" w:rsidRDefault="00B6652C" w:rsidP="004679AD">
      <w:pPr>
        <w:spacing w:line="240" w:lineRule="auto"/>
        <w:jc w:val="both"/>
        <w:rPr>
          <w:rFonts w:ascii="Times New Roman" w:eastAsia="Malgun Gothic" w:hAnsi="Times New Roman" w:cs="Times New Roman"/>
          <w:sz w:val="18"/>
          <w:szCs w:val="18"/>
        </w:rPr>
      </w:pPr>
      <w:r w:rsidRPr="00326628">
        <w:rPr>
          <w:rFonts w:ascii="Times New Roman" w:hAnsi="Times New Roman" w:cs="Times New Roman"/>
          <w:i/>
          <w:sz w:val="18"/>
          <w:szCs w:val="18"/>
        </w:rPr>
        <w:t>Abbreviation</w:t>
      </w:r>
      <w:r w:rsidRPr="00326628">
        <w:rPr>
          <w:rFonts w:ascii="Times New Roman" w:hAnsi="Times New Roman" w:cs="Times New Roman"/>
          <w:i/>
          <w:iCs/>
          <w:sz w:val="18"/>
          <w:szCs w:val="18"/>
        </w:rPr>
        <w:t xml:space="preserve">. </w:t>
      </w:r>
      <w:r w:rsidR="007F6641" w:rsidRPr="00326628">
        <w:rPr>
          <w:rFonts w:ascii="Times New Roman" w:hAnsi="Times New Roman" w:cs="Times New Roman"/>
          <w:sz w:val="18"/>
          <w:szCs w:val="18"/>
        </w:rPr>
        <w:t xml:space="preserve">PA: Physical Abuse; </w:t>
      </w:r>
      <w:r w:rsidRPr="00326628">
        <w:rPr>
          <w:rFonts w:ascii="Times New Roman" w:hAnsi="Times New Roman" w:cs="Times New Roman"/>
          <w:sz w:val="18"/>
          <w:szCs w:val="18"/>
        </w:rPr>
        <w:t xml:space="preserve">LLCI, ULCI: lower and upper limits within the 95% confidence interval of the </w:t>
      </w:r>
      <w:r w:rsidR="00FF400D" w:rsidRPr="00326628">
        <w:rPr>
          <w:rFonts w:ascii="Times New Roman" w:hAnsi="Times New Roman" w:cs="Times New Roman"/>
          <w:sz w:val="18"/>
          <w:szCs w:val="18"/>
        </w:rPr>
        <w:t>mediation effect</w:t>
      </w:r>
      <w:r w:rsidRPr="00326628">
        <w:rPr>
          <w:rFonts w:ascii="Times New Roman" w:hAnsi="Times New Roman" w:cs="Times New Roman"/>
          <w:sz w:val="18"/>
          <w:szCs w:val="18"/>
        </w:rPr>
        <w:t xml:space="preserve"> </w:t>
      </w:r>
    </w:p>
    <w:p w14:paraId="3A37859F" w14:textId="39297A44" w:rsidR="009A5980" w:rsidRPr="00326628" w:rsidRDefault="009A5980" w:rsidP="004679AD">
      <w:pPr>
        <w:spacing w:line="240" w:lineRule="auto"/>
        <w:jc w:val="both"/>
        <w:rPr>
          <w:rFonts w:ascii="Times New Roman" w:hAnsi="Times New Roman" w:cs="Times New Roman"/>
        </w:rPr>
      </w:pPr>
    </w:p>
    <w:p w14:paraId="07445607" w14:textId="2782F6FE" w:rsidR="00153FAB" w:rsidRPr="00326628" w:rsidRDefault="00153FAB" w:rsidP="004679AD">
      <w:pPr>
        <w:spacing w:line="240" w:lineRule="auto"/>
        <w:jc w:val="both"/>
        <w:rPr>
          <w:rFonts w:ascii="Times New Roman" w:hAnsi="Times New Roman" w:cs="Times New Roman"/>
        </w:rPr>
      </w:pPr>
    </w:p>
    <w:p w14:paraId="664A4051" w14:textId="02611D1C" w:rsidR="00153FAB" w:rsidRPr="00326628" w:rsidRDefault="00153FAB" w:rsidP="004679AD">
      <w:pPr>
        <w:spacing w:line="240" w:lineRule="auto"/>
        <w:jc w:val="both"/>
        <w:rPr>
          <w:rFonts w:ascii="Times New Roman" w:hAnsi="Times New Roman" w:cs="Times New Roman"/>
        </w:rPr>
      </w:pPr>
    </w:p>
    <w:p w14:paraId="62A67384" w14:textId="77777777" w:rsidR="00153FAB" w:rsidRPr="00326628" w:rsidRDefault="00153FAB" w:rsidP="004679AD">
      <w:pPr>
        <w:spacing w:line="240" w:lineRule="auto"/>
        <w:jc w:val="both"/>
        <w:rPr>
          <w:rFonts w:ascii="Times New Roman" w:hAnsi="Times New Roman" w:cs="Times New Roman"/>
        </w:rPr>
      </w:pPr>
    </w:p>
    <w:p w14:paraId="7F0DE592" w14:textId="339EB274" w:rsidR="009A5980" w:rsidRPr="00326628" w:rsidRDefault="00B6652C" w:rsidP="004679AD">
      <w:pPr>
        <w:spacing w:line="240" w:lineRule="auto"/>
        <w:jc w:val="both"/>
        <w:rPr>
          <w:rFonts w:ascii="Times New Roman" w:eastAsia="Times New Roman" w:hAnsi="Times New Roman" w:cs="Times New Roman"/>
          <w:b/>
          <w:bCs/>
        </w:rPr>
      </w:pPr>
      <w:r w:rsidRPr="00326628">
        <w:rPr>
          <w:rFonts w:ascii="Cambria Math" w:hAnsi="Cambria Math" w:cs="Cambria Math"/>
          <w:b/>
          <w:bCs/>
        </w:rPr>
        <w:t>②</w:t>
      </w:r>
      <w:r w:rsidRPr="00326628">
        <w:rPr>
          <w:rFonts w:ascii="Times New Roman" w:hAnsi="Times New Roman" w:cs="Times New Roman"/>
          <w:b/>
          <w:bCs/>
        </w:rPr>
        <w:t xml:space="preserve"> Effect</w:t>
      </w:r>
      <w:r w:rsidR="007F6641" w:rsidRPr="00326628">
        <w:rPr>
          <w:rFonts w:ascii="Times New Roman" w:hAnsi="Times New Roman" w:cs="Times New Roman"/>
          <w:b/>
          <w:bCs/>
        </w:rPr>
        <w:t>s</w:t>
      </w:r>
      <w:r w:rsidRPr="00326628">
        <w:rPr>
          <w:rFonts w:ascii="Times New Roman" w:hAnsi="Times New Roman" w:cs="Times New Roman"/>
          <w:b/>
          <w:bCs/>
        </w:rPr>
        <w:t xml:space="preserve"> of Model </w:t>
      </w:r>
      <w:r w:rsidR="00130A2C" w:rsidRPr="00326628">
        <w:rPr>
          <w:rFonts w:ascii="Times New Roman" w:hAnsi="Times New Roman" w:cs="Times New Roman"/>
          <w:b/>
          <w:bCs/>
        </w:rPr>
        <w:t>B</w:t>
      </w:r>
      <w:r w:rsidRPr="00326628">
        <w:rPr>
          <w:rFonts w:ascii="Times New Roman" w:hAnsi="Times New Roman" w:cs="Times New Roman"/>
          <w:b/>
          <w:bCs/>
        </w:rPr>
        <w:t xml:space="preserve"> </w:t>
      </w:r>
      <w:r w:rsidR="00614B81" w:rsidRPr="00326628">
        <w:rPr>
          <w:rFonts w:ascii="Times New Roman" w:hAnsi="Times New Roman" w:cs="Times New Roman"/>
          <w:b/>
          <w:bCs/>
        </w:rPr>
        <w:t>(</w:t>
      </w:r>
      <w:r w:rsidR="007D0BE9" w:rsidRPr="00326628">
        <w:rPr>
          <w:rFonts w:ascii="Times New Roman" w:hAnsi="Times New Roman" w:cs="Times New Roman"/>
          <w:b/>
          <w:bCs/>
        </w:rPr>
        <w:t>A</w:t>
      </w:r>
      <w:r w:rsidRPr="00326628">
        <w:rPr>
          <w:rFonts w:ascii="Times New Roman" w:hAnsi="Times New Roman" w:cs="Times New Roman"/>
          <w:b/>
          <w:bCs/>
        </w:rPr>
        <w:t xml:space="preserve">voidance </w:t>
      </w:r>
      <w:r w:rsidR="00C62668" w:rsidRPr="00326628">
        <w:rPr>
          <w:rFonts w:ascii="Times New Roman" w:hAnsi="Times New Roman" w:cs="Times New Roman"/>
          <w:b/>
          <w:bCs/>
        </w:rPr>
        <w:t xml:space="preserve">cluster </w:t>
      </w:r>
      <w:r w:rsidRPr="00326628">
        <w:rPr>
          <w:rFonts w:ascii="Times New Roman" w:hAnsi="Times New Roman" w:cs="Times New Roman"/>
          <w:b/>
          <w:bCs/>
        </w:rPr>
        <w:t>as a mediator</w:t>
      </w:r>
      <w:r w:rsidR="00614B81" w:rsidRPr="00326628">
        <w:rPr>
          <w:rFonts w:ascii="Times New Roman" w:hAnsi="Times New Roman" w:cs="Times New Roman"/>
          <w:b/>
          <w:bCs/>
        </w:rPr>
        <w:t>)</w:t>
      </w:r>
    </w:p>
    <w:tbl>
      <w:tblPr>
        <w:tblpPr w:leftFromText="142" w:rightFromText="142" w:vertAnchor="text" w:horzAnchor="margin" w:tblpY="75"/>
        <w:tblW w:w="9051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61"/>
        <w:gridCol w:w="1528"/>
        <w:gridCol w:w="877"/>
        <w:gridCol w:w="144"/>
        <w:gridCol w:w="873"/>
        <w:gridCol w:w="149"/>
        <w:gridCol w:w="195"/>
        <w:gridCol w:w="829"/>
        <w:gridCol w:w="26"/>
        <w:gridCol w:w="126"/>
        <w:gridCol w:w="870"/>
        <w:gridCol w:w="15"/>
        <w:gridCol w:w="96"/>
        <w:gridCol w:w="917"/>
        <w:gridCol w:w="64"/>
        <w:gridCol w:w="958"/>
        <w:gridCol w:w="23"/>
      </w:tblGrid>
      <w:tr w:rsidR="00326628" w:rsidRPr="00326628" w14:paraId="471DAD02" w14:textId="77777777" w:rsidTr="003C6C96">
        <w:trPr>
          <w:gridAfter w:val="1"/>
          <w:wAfter w:w="23" w:type="dxa"/>
          <w:trHeight w:hRule="exact" w:val="549"/>
        </w:trPr>
        <w:tc>
          <w:tcPr>
            <w:tcW w:w="2889" w:type="dxa"/>
            <w:gridSpan w:val="2"/>
            <w:tcBorders>
              <w:top w:val="single" w:sz="2" w:space="0" w:color="000000"/>
              <w:left w:val="nil"/>
              <w:bottom w:val="single" w:sz="4" w:space="0" w:color="000000"/>
              <w:right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D16D0" w14:textId="77777777" w:rsidR="009A5980" w:rsidRPr="00326628" w:rsidRDefault="00B6652C" w:rsidP="004679AD">
            <w:pPr>
              <w:widowControl w:val="0"/>
              <w:autoSpaceDE w:val="0"/>
              <w:autoSpaceDN w:val="0"/>
              <w:snapToGrid w:val="0"/>
              <w:spacing w:line="240" w:lineRule="auto"/>
              <w:jc w:val="center"/>
              <w:textAlignment w:val="baseline"/>
              <w:outlineLvl w:val="2"/>
              <w:rPr>
                <w:rFonts w:ascii="Times New Roman" w:eastAsia="Gulim" w:hAnsi="Times New Roman" w:cs="Times New Roman"/>
                <w:b/>
                <w:bCs/>
              </w:rPr>
            </w:pPr>
            <w:r w:rsidRPr="0032662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ath</w:t>
            </w:r>
          </w:p>
        </w:tc>
        <w:tc>
          <w:tcPr>
            <w:tcW w:w="1021" w:type="dxa"/>
            <w:gridSpan w:val="2"/>
            <w:tcBorders>
              <w:top w:val="single" w:sz="2" w:space="0" w:color="000000"/>
              <w:left w:val="nil"/>
              <w:bottom w:val="single" w:sz="4" w:space="0" w:color="000000"/>
              <w:right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3D0FE4F" w14:textId="77777777" w:rsidR="009A5980" w:rsidRPr="00326628" w:rsidRDefault="00B6652C" w:rsidP="004679AD">
            <w:pPr>
              <w:widowControl w:val="0"/>
              <w:autoSpaceDE w:val="0"/>
              <w:autoSpaceDN w:val="0"/>
              <w:snapToGrid w:val="0"/>
              <w:spacing w:line="240" w:lineRule="auto"/>
              <w:jc w:val="center"/>
              <w:textAlignment w:val="baseline"/>
              <w:outlineLvl w:val="2"/>
              <w:rPr>
                <w:rFonts w:ascii="Times New Roman" w:eastAsia="Malgun Gothic" w:hAnsi="Times New Roman" w:cs="Times New Roman"/>
                <w:b/>
                <w:bCs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otal</w:t>
            </w:r>
          </w:p>
          <w:p w14:paraId="03B8E0E3" w14:textId="77777777" w:rsidR="009A5980" w:rsidRPr="00326628" w:rsidRDefault="00B6652C" w:rsidP="004679AD">
            <w:pPr>
              <w:widowControl w:val="0"/>
              <w:autoSpaceDE w:val="0"/>
              <w:autoSpaceDN w:val="0"/>
              <w:snapToGrid w:val="0"/>
              <w:spacing w:line="240" w:lineRule="auto"/>
              <w:jc w:val="center"/>
              <w:textAlignment w:val="baseline"/>
              <w:outlineLvl w:val="2"/>
              <w:rPr>
                <w:rFonts w:ascii="Times New Roman" w:eastAsia="Malgun Gothic" w:hAnsi="Times New Roman" w:cs="Times New Roman"/>
                <w:b/>
                <w:bCs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ffect</w:t>
            </w:r>
          </w:p>
        </w:tc>
        <w:tc>
          <w:tcPr>
            <w:tcW w:w="1022" w:type="dxa"/>
            <w:gridSpan w:val="2"/>
            <w:tcBorders>
              <w:top w:val="single" w:sz="2" w:space="0" w:color="000000"/>
              <w:left w:val="nil"/>
              <w:bottom w:val="single" w:sz="4" w:space="0" w:color="000000"/>
              <w:right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698232E" w14:textId="77777777" w:rsidR="009A5980" w:rsidRPr="00326628" w:rsidRDefault="00B6652C" w:rsidP="004679AD">
            <w:pPr>
              <w:widowControl w:val="0"/>
              <w:autoSpaceDE w:val="0"/>
              <w:autoSpaceDN w:val="0"/>
              <w:snapToGrid w:val="0"/>
              <w:spacing w:line="240" w:lineRule="auto"/>
              <w:jc w:val="center"/>
              <w:textAlignment w:val="baseline"/>
              <w:outlineLvl w:val="2"/>
              <w:rPr>
                <w:rFonts w:ascii="Times New Roman" w:eastAsia="Malgun Gothic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</w:p>
        </w:tc>
        <w:tc>
          <w:tcPr>
            <w:tcW w:w="1024" w:type="dxa"/>
            <w:gridSpan w:val="2"/>
            <w:tcBorders>
              <w:top w:val="single" w:sz="2" w:space="0" w:color="000000"/>
              <w:left w:val="nil"/>
              <w:bottom w:val="single" w:sz="4" w:space="0" w:color="000000"/>
              <w:right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58A76D2" w14:textId="77777777" w:rsidR="009A5980" w:rsidRPr="00326628" w:rsidRDefault="00B6652C" w:rsidP="004679AD">
            <w:pPr>
              <w:widowControl w:val="0"/>
              <w:autoSpaceDE w:val="0"/>
              <w:autoSpaceDN w:val="0"/>
              <w:snapToGrid w:val="0"/>
              <w:spacing w:line="240" w:lineRule="auto"/>
              <w:jc w:val="center"/>
              <w:textAlignment w:val="baseline"/>
              <w:outlineLvl w:val="2"/>
              <w:rPr>
                <w:rFonts w:ascii="Times New Roman" w:eastAsia="Malgun Gothic" w:hAnsi="Times New Roman" w:cs="Times New Roman"/>
                <w:b/>
                <w:bCs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irect</w:t>
            </w:r>
          </w:p>
          <w:p w14:paraId="5BFD51B2" w14:textId="77777777" w:rsidR="009A5980" w:rsidRPr="00326628" w:rsidRDefault="00B6652C" w:rsidP="004679AD">
            <w:pPr>
              <w:widowControl w:val="0"/>
              <w:autoSpaceDE w:val="0"/>
              <w:autoSpaceDN w:val="0"/>
              <w:snapToGrid w:val="0"/>
              <w:spacing w:line="240" w:lineRule="auto"/>
              <w:jc w:val="center"/>
              <w:textAlignment w:val="baseline"/>
              <w:outlineLvl w:val="2"/>
              <w:rPr>
                <w:rFonts w:ascii="Times New Roman" w:eastAsia="Malgun Gothic" w:hAnsi="Times New Roman" w:cs="Times New Roman"/>
                <w:b/>
                <w:bCs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ffect</w:t>
            </w:r>
          </w:p>
        </w:tc>
        <w:tc>
          <w:tcPr>
            <w:tcW w:w="1022" w:type="dxa"/>
            <w:gridSpan w:val="3"/>
            <w:tcBorders>
              <w:top w:val="single" w:sz="2" w:space="0" w:color="000000"/>
              <w:left w:val="nil"/>
              <w:bottom w:val="single" w:sz="4" w:space="0" w:color="000000"/>
              <w:right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033F9CD" w14:textId="77777777" w:rsidR="009A5980" w:rsidRPr="00326628" w:rsidRDefault="00B6652C" w:rsidP="004679AD">
            <w:pPr>
              <w:widowControl w:val="0"/>
              <w:autoSpaceDE w:val="0"/>
              <w:autoSpaceDN w:val="0"/>
              <w:snapToGrid w:val="0"/>
              <w:spacing w:line="240" w:lineRule="auto"/>
              <w:jc w:val="center"/>
              <w:textAlignment w:val="baseline"/>
              <w:outlineLvl w:val="2"/>
              <w:rPr>
                <w:rFonts w:ascii="Times New Roman" w:eastAsia="Malgun Gothic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</w:p>
        </w:tc>
        <w:tc>
          <w:tcPr>
            <w:tcW w:w="1028" w:type="dxa"/>
            <w:gridSpan w:val="3"/>
            <w:tcBorders>
              <w:top w:val="single" w:sz="2" w:space="0" w:color="000000"/>
              <w:left w:val="nil"/>
              <w:bottom w:val="single" w:sz="4" w:space="0" w:color="000000"/>
              <w:right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502E2AD" w14:textId="77777777" w:rsidR="009A5980" w:rsidRPr="00326628" w:rsidRDefault="00B6652C" w:rsidP="004679AD">
            <w:pPr>
              <w:widowControl w:val="0"/>
              <w:autoSpaceDE w:val="0"/>
              <w:autoSpaceDN w:val="0"/>
              <w:snapToGrid w:val="0"/>
              <w:spacing w:line="240" w:lineRule="auto"/>
              <w:jc w:val="center"/>
              <w:textAlignment w:val="baseline"/>
              <w:outlineLvl w:val="2"/>
              <w:rPr>
                <w:rFonts w:ascii="Times New Roman" w:eastAsia="Malgun Gothic" w:hAnsi="Times New Roman" w:cs="Times New Roman"/>
                <w:b/>
                <w:bCs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direct</w:t>
            </w:r>
          </w:p>
          <w:p w14:paraId="5ABEB8F9" w14:textId="77777777" w:rsidR="009A5980" w:rsidRPr="00326628" w:rsidRDefault="00B6652C" w:rsidP="004679AD">
            <w:pPr>
              <w:widowControl w:val="0"/>
              <w:autoSpaceDE w:val="0"/>
              <w:autoSpaceDN w:val="0"/>
              <w:snapToGrid w:val="0"/>
              <w:spacing w:line="240" w:lineRule="auto"/>
              <w:jc w:val="center"/>
              <w:textAlignment w:val="baseline"/>
              <w:outlineLvl w:val="2"/>
              <w:rPr>
                <w:rFonts w:ascii="Times New Roman" w:eastAsia="Malgun Gothic" w:hAnsi="Times New Roman" w:cs="Times New Roman"/>
                <w:b/>
                <w:bCs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ffect</w:t>
            </w:r>
          </w:p>
        </w:tc>
        <w:tc>
          <w:tcPr>
            <w:tcW w:w="1022" w:type="dxa"/>
            <w:gridSpan w:val="2"/>
            <w:tcBorders>
              <w:top w:val="single" w:sz="2" w:space="0" w:color="000000"/>
              <w:left w:val="nil"/>
              <w:bottom w:val="single" w:sz="4" w:space="0" w:color="000000"/>
              <w:right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1CB1626" w14:textId="77777777" w:rsidR="009A5980" w:rsidRPr="00326628" w:rsidRDefault="00B6652C" w:rsidP="004679AD">
            <w:pPr>
              <w:widowControl w:val="0"/>
              <w:autoSpaceDE w:val="0"/>
              <w:autoSpaceDN w:val="0"/>
              <w:snapToGrid w:val="0"/>
              <w:spacing w:line="240" w:lineRule="auto"/>
              <w:jc w:val="center"/>
              <w:textAlignment w:val="baseline"/>
              <w:outlineLvl w:val="2"/>
              <w:rPr>
                <w:rFonts w:ascii="Times New Roman" w:eastAsia="Malgun Gothic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</w:p>
        </w:tc>
      </w:tr>
      <w:tr w:rsidR="00326628" w:rsidRPr="00326628" w14:paraId="54663DC5" w14:textId="77777777" w:rsidTr="003C6C96">
        <w:trPr>
          <w:gridAfter w:val="1"/>
          <w:wAfter w:w="23" w:type="dxa"/>
          <w:trHeight w:hRule="exact" w:val="329"/>
        </w:trPr>
        <w:tc>
          <w:tcPr>
            <w:tcW w:w="2889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8831392" w14:textId="77777777" w:rsidR="009A5980" w:rsidRPr="00326628" w:rsidRDefault="00B6652C" w:rsidP="004679AD">
            <w:pPr>
              <w:spacing w:line="240" w:lineRule="auto"/>
              <w:jc w:val="right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Childhood PA </w:t>
            </w:r>
            <w:r w:rsidR="00C62668" w:rsidRPr="00326628">
              <w:rPr>
                <w:rFonts w:ascii="Wingdings" w:hAnsi="Wingdings" w:cs="Times New Roman"/>
                <w:sz w:val="20"/>
                <w:szCs w:val="20"/>
              </w:rPr>
              <w:sym w:font="Wingdings" w:char="F0E0"/>
            </w: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 Suicide</w:t>
            </w:r>
          </w:p>
        </w:tc>
        <w:tc>
          <w:tcPr>
            <w:tcW w:w="10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792ACD2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.221 </w:t>
            </w:r>
          </w:p>
        </w:tc>
        <w:tc>
          <w:tcPr>
            <w:tcW w:w="10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0FCB388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.030 </w:t>
            </w:r>
          </w:p>
        </w:tc>
        <w:tc>
          <w:tcPr>
            <w:tcW w:w="10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9802792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.176 </w:t>
            </w:r>
          </w:p>
        </w:tc>
        <w:tc>
          <w:tcPr>
            <w:tcW w:w="102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47AEA99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.096 </w:t>
            </w:r>
          </w:p>
        </w:tc>
        <w:tc>
          <w:tcPr>
            <w:tcW w:w="102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A86D244" w14:textId="77777777" w:rsidR="009A5980" w:rsidRPr="00326628" w:rsidRDefault="00B6652C" w:rsidP="004679AD">
            <w:pPr>
              <w:spacing w:line="240" w:lineRule="auto"/>
              <w:jc w:val="center"/>
              <w:outlineLvl w:val="5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.044 </w:t>
            </w:r>
          </w:p>
        </w:tc>
        <w:tc>
          <w:tcPr>
            <w:tcW w:w="10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13D36A5" w14:textId="77777777" w:rsidR="009A5980" w:rsidRPr="00326628" w:rsidRDefault="00B6652C" w:rsidP="004679AD">
            <w:pPr>
              <w:spacing w:line="240" w:lineRule="auto"/>
              <w:jc w:val="center"/>
              <w:outlineLvl w:val="5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.326 </w:t>
            </w:r>
          </w:p>
        </w:tc>
      </w:tr>
      <w:tr w:rsidR="00326628" w:rsidRPr="00326628" w14:paraId="58C4A5AB" w14:textId="77777777" w:rsidTr="003C6C96">
        <w:trPr>
          <w:gridAfter w:val="1"/>
          <w:wAfter w:w="23" w:type="dxa"/>
          <w:trHeight w:hRule="exact" w:val="329"/>
        </w:trPr>
        <w:tc>
          <w:tcPr>
            <w:tcW w:w="2889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15C82B5" w14:textId="77777777" w:rsidR="009A5980" w:rsidRPr="00326628" w:rsidRDefault="00B6652C" w:rsidP="004679AD">
            <w:pPr>
              <w:spacing w:line="240" w:lineRule="auto"/>
              <w:jc w:val="right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Childhood PA </w:t>
            </w:r>
            <w:r w:rsidRPr="00326628">
              <w:rPr>
                <w:rFonts w:ascii="Wingdings" w:hAnsi="Wingdings" w:cs="Times New Roman"/>
                <w:sz w:val="20"/>
                <w:szCs w:val="20"/>
              </w:rPr>
              <w:sym w:font="Wingdings" w:char="F0E0"/>
            </w: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DB56C7" w:rsidRPr="0032662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="00130A2C" w:rsidRPr="00326628">
              <w:rPr>
                <w:rFonts w:ascii="Times New Roman" w:hAnsi="Times New Roman" w:cs="Times New Roman"/>
                <w:sz w:val="20"/>
                <w:szCs w:val="20"/>
              </w:rPr>
              <w:t>voidance</w:t>
            </w:r>
          </w:p>
        </w:tc>
        <w:tc>
          <w:tcPr>
            <w:tcW w:w="10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50F5949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.087 </w:t>
            </w:r>
          </w:p>
        </w:tc>
        <w:tc>
          <w:tcPr>
            <w:tcW w:w="10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8E0FEFE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.422 </w:t>
            </w:r>
          </w:p>
        </w:tc>
        <w:tc>
          <w:tcPr>
            <w:tcW w:w="10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AA315F7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.087 </w:t>
            </w:r>
          </w:p>
        </w:tc>
        <w:tc>
          <w:tcPr>
            <w:tcW w:w="102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D8E6757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.422 </w:t>
            </w:r>
          </w:p>
        </w:tc>
        <w:tc>
          <w:tcPr>
            <w:tcW w:w="102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B1F60CD" w14:textId="77777777" w:rsidR="009A5980" w:rsidRPr="00326628" w:rsidRDefault="009A5980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</w:p>
        </w:tc>
        <w:tc>
          <w:tcPr>
            <w:tcW w:w="10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DD17D67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.000 </w:t>
            </w:r>
          </w:p>
        </w:tc>
      </w:tr>
      <w:tr w:rsidR="00326628" w:rsidRPr="00326628" w14:paraId="0EAE95AE" w14:textId="77777777" w:rsidTr="003C6C96">
        <w:trPr>
          <w:gridAfter w:val="1"/>
          <w:wAfter w:w="23" w:type="dxa"/>
          <w:trHeight w:hRule="exact" w:val="329"/>
        </w:trPr>
        <w:tc>
          <w:tcPr>
            <w:tcW w:w="2889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B147561" w14:textId="77777777" w:rsidR="009A5980" w:rsidRPr="00326628" w:rsidRDefault="00B6652C" w:rsidP="004679AD">
            <w:pPr>
              <w:spacing w:line="240" w:lineRule="auto"/>
              <w:jc w:val="right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Avoidance </w:t>
            </w:r>
            <w:r w:rsidR="00C62668" w:rsidRPr="00326628">
              <w:rPr>
                <w:rFonts w:ascii="Wingdings" w:hAnsi="Wingdings" w:cs="Times New Roman"/>
                <w:sz w:val="20"/>
                <w:szCs w:val="20"/>
              </w:rPr>
              <w:sym w:font="Wingdings" w:char="F0E0"/>
            </w: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 Depression</w:t>
            </w:r>
          </w:p>
        </w:tc>
        <w:tc>
          <w:tcPr>
            <w:tcW w:w="10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AE7BF10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.548 </w:t>
            </w:r>
          </w:p>
        </w:tc>
        <w:tc>
          <w:tcPr>
            <w:tcW w:w="10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799A4D4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.002 </w:t>
            </w:r>
          </w:p>
        </w:tc>
        <w:tc>
          <w:tcPr>
            <w:tcW w:w="10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C550E96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.548 </w:t>
            </w:r>
          </w:p>
        </w:tc>
        <w:tc>
          <w:tcPr>
            <w:tcW w:w="102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61D8BD2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.002 </w:t>
            </w:r>
          </w:p>
        </w:tc>
        <w:tc>
          <w:tcPr>
            <w:tcW w:w="102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689F6E5" w14:textId="77777777" w:rsidR="009A5980" w:rsidRPr="00326628" w:rsidRDefault="009A5980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</w:p>
        </w:tc>
        <w:tc>
          <w:tcPr>
            <w:tcW w:w="10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5D16F7B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.000 </w:t>
            </w:r>
          </w:p>
        </w:tc>
      </w:tr>
      <w:tr w:rsidR="00326628" w:rsidRPr="00326628" w14:paraId="5FA7EFAB" w14:textId="77777777" w:rsidTr="003C6C96">
        <w:trPr>
          <w:gridAfter w:val="1"/>
          <w:wAfter w:w="23" w:type="dxa"/>
          <w:trHeight w:hRule="exact" w:val="329"/>
        </w:trPr>
        <w:tc>
          <w:tcPr>
            <w:tcW w:w="2889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AB0FF70" w14:textId="77777777" w:rsidR="009A5980" w:rsidRPr="00326628" w:rsidRDefault="00B6652C" w:rsidP="004679AD">
            <w:pPr>
              <w:spacing w:line="240" w:lineRule="auto"/>
              <w:jc w:val="right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Depression </w:t>
            </w:r>
            <w:r w:rsidR="00C62668" w:rsidRPr="00326628">
              <w:rPr>
                <w:rFonts w:ascii="Wingdings" w:hAnsi="Wingdings" w:cs="Times New Roman"/>
                <w:sz w:val="20"/>
                <w:szCs w:val="20"/>
              </w:rPr>
              <w:sym w:font="Wingdings" w:char="F0E0"/>
            </w: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 Suicide</w:t>
            </w:r>
          </w:p>
        </w:tc>
        <w:tc>
          <w:tcPr>
            <w:tcW w:w="10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344539D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.211 </w:t>
            </w:r>
          </w:p>
        </w:tc>
        <w:tc>
          <w:tcPr>
            <w:tcW w:w="10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F488566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.197 </w:t>
            </w:r>
          </w:p>
        </w:tc>
        <w:tc>
          <w:tcPr>
            <w:tcW w:w="10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C329251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.211 </w:t>
            </w:r>
          </w:p>
        </w:tc>
        <w:tc>
          <w:tcPr>
            <w:tcW w:w="102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B23F56E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.197 </w:t>
            </w:r>
          </w:p>
        </w:tc>
        <w:tc>
          <w:tcPr>
            <w:tcW w:w="102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D8B6C28" w14:textId="77777777" w:rsidR="009A5980" w:rsidRPr="00326628" w:rsidRDefault="009A5980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</w:p>
        </w:tc>
        <w:tc>
          <w:tcPr>
            <w:tcW w:w="10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8C1034A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.000 </w:t>
            </w:r>
          </w:p>
        </w:tc>
      </w:tr>
      <w:tr w:rsidR="00326628" w:rsidRPr="00326628" w14:paraId="671092AB" w14:textId="77777777" w:rsidTr="003C6C96">
        <w:trPr>
          <w:gridAfter w:val="1"/>
          <w:wAfter w:w="23" w:type="dxa"/>
          <w:trHeight w:hRule="exact" w:val="329"/>
        </w:trPr>
        <w:tc>
          <w:tcPr>
            <w:tcW w:w="2889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8A25F64" w14:textId="77777777" w:rsidR="009A5980" w:rsidRPr="00326628" w:rsidRDefault="00B6652C" w:rsidP="004679AD">
            <w:pPr>
              <w:spacing w:line="240" w:lineRule="auto"/>
              <w:jc w:val="right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Avoidance </w:t>
            </w:r>
            <w:r w:rsidR="00C62668" w:rsidRPr="00326628">
              <w:rPr>
                <w:rFonts w:ascii="Wingdings" w:hAnsi="Wingdings" w:cs="Times New Roman"/>
                <w:sz w:val="20"/>
                <w:szCs w:val="20"/>
              </w:rPr>
              <w:sym w:font="Wingdings" w:char="F0E0"/>
            </w: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 Suicide</w:t>
            </w:r>
          </w:p>
        </w:tc>
        <w:tc>
          <w:tcPr>
            <w:tcW w:w="10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8326B3A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.335 </w:t>
            </w:r>
          </w:p>
        </w:tc>
        <w:tc>
          <w:tcPr>
            <w:tcW w:w="10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1485920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.003 </w:t>
            </w:r>
          </w:p>
        </w:tc>
        <w:tc>
          <w:tcPr>
            <w:tcW w:w="10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F8FFE49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.220 </w:t>
            </w:r>
          </w:p>
        </w:tc>
        <w:tc>
          <w:tcPr>
            <w:tcW w:w="102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21B124F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.119 </w:t>
            </w:r>
          </w:p>
        </w:tc>
        <w:tc>
          <w:tcPr>
            <w:tcW w:w="102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39A27BC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.116 </w:t>
            </w:r>
          </w:p>
        </w:tc>
        <w:tc>
          <w:tcPr>
            <w:tcW w:w="10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BF31243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.197 </w:t>
            </w:r>
          </w:p>
        </w:tc>
      </w:tr>
      <w:tr w:rsidR="00326628" w:rsidRPr="00326628" w14:paraId="5E0FA706" w14:textId="77777777" w:rsidTr="003C6C96">
        <w:trPr>
          <w:gridAfter w:val="1"/>
          <w:wAfter w:w="23" w:type="dxa"/>
          <w:trHeight w:hRule="exact" w:val="329"/>
        </w:trPr>
        <w:tc>
          <w:tcPr>
            <w:tcW w:w="2889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1D78D8E" w14:textId="77777777" w:rsidR="009A5980" w:rsidRPr="00326628" w:rsidRDefault="00B6652C" w:rsidP="004679AD">
            <w:pPr>
              <w:spacing w:line="240" w:lineRule="auto"/>
              <w:jc w:val="right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Childhood PA </w:t>
            </w:r>
            <w:r w:rsidR="00C62668" w:rsidRPr="00326628">
              <w:rPr>
                <w:rFonts w:ascii="Wingdings" w:hAnsi="Wingdings" w:cs="Times New Roman"/>
                <w:sz w:val="20"/>
                <w:szCs w:val="20"/>
              </w:rPr>
              <w:sym w:font="Wingdings" w:char="F0E0"/>
            </w: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 Depression</w:t>
            </w:r>
          </w:p>
        </w:tc>
        <w:tc>
          <w:tcPr>
            <w:tcW w:w="10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55E357C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.120 </w:t>
            </w:r>
          </w:p>
        </w:tc>
        <w:tc>
          <w:tcPr>
            <w:tcW w:w="10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A36B907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.306 </w:t>
            </w:r>
          </w:p>
        </w:tc>
        <w:tc>
          <w:tcPr>
            <w:tcW w:w="10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065305D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.072 </w:t>
            </w:r>
          </w:p>
        </w:tc>
        <w:tc>
          <w:tcPr>
            <w:tcW w:w="102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4FD2C10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.499 </w:t>
            </w:r>
          </w:p>
        </w:tc>
        <w:tc>
          <w:tcPr>
            <w:tcW w:w="102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F903834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.048 </w:t>
            </w:r>
          </w:p>
        </w:tc>
        <w:tc>
          <w:tcPr>
            <w:tcW w:w="10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AC90D4B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.422 </w:t>
            </w:r>
          </w:p>
        </w:tc>
      </w:tr>
      <w:tr w:rsidR="00326628" w:rsidRPr="00326628" w14:paraId="06CA457D" w14:textId="77777777" w:rsidTr="003C6C96">
        <w:trPr>
          <w:gridAfter w:val="1"/>
          <w:wAfter w:w="23" w:type="dxa"/>
          <w:trHeight w:hRule="exact" w:val="109"/>
        </w:trPr>
        <w:tc>
          <w:tcPr>
            <w:tcW w:w="2889" w:type="dxa"/>
            <w:gridSpan w:val="2"/>
            <w:tcBorders>
              <w:left w:val="nil"/>
              <w:bottom w:val="single" w:sz="4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7748A" w14:textId="77777777" w:rsidR="009A5980" w:rsidRPr="00326628" w:rsidRDefault="009A5980" w:rsidP="004679AD">
            <w:pPr>
              <w:spacing w:line="240" w:lineRule="auto"/>
              <w:jc w:val="right"/>
              <w:rPr>
                <w:rFonts w:ascii="Times New Roman" w:eastAsia="Malgun Gothic" w:hAnsi="Times New Roman" w:cs="Times New Roman"/>
                <w:sz w:val="16"/>
                <w:szCs w:val="16"/>
              </w:rPr>
            </w:pPr>
          </w:p>
        </w:tc>
        <w:tc>
          <w:tcPr>
            <w:tcW w:w="1021" w:type="dxa"/>
            <w:gridSpan w:val="2"/>
            <w:tcBorders>
              <w:left w:val="nil"/>
              <w:bottom w:val="single" w:sz="4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E800F" w14:textId="77777777" w:rsidR="009A5980" w:rsidRPr="00326628" w:rsidRDefault="009A5980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16"/>
                <w:szCs w:val="16"/>
              </w:rPr>
            </w:pPr>
          </w:p>
        </w:tc>
        <w:tc>
          <w:tcPr>
            <w:tcW w:w="1022" w:type="dxa"/>
            <w:gridSpan w:val="2"/>
            <w:tcBorders>
              <w:left w:val="nil"/>
              <w:bottom w:val="single" w:sz="4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3CCEB" w14:textId="77777777" w:rsidR="009A5980" w:rsidRPr="00326628" w:rsidRDefault="009A5980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16"/>
                <w:szCs w:val="16"/>
              </w:rPr>
            </w:pPr>
          </w:p>
        </w:tc>
        <w:tc>
          <w:tcPr>
            <w:tcW w:w="1024" w:type="dxa"/>
            <w:gridSpan w:val="2"/>
            <w:tcBorders>
              <w:left w:val="nil"/>
              <w:bottom w:val="single" w:sz="4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690473" w14:textId="77777777" w:rsidR="009A5980" w:rsidRPr="00326628" w:rsidRDefault="009A5980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16"/>
                <w:szCs w:val="16"/>
              </w:rPr>
            </w:pPr>
          </w:p>
        </w:tc>
        <w:tc>
          <w:tcPr>
            <w:tcW w:w="1022" w:type="dxa"/>
            <w:gridSpan w:val="3"/>
            <w:tcBorders>
              <w:left w:val="nil"/>
              <w:bottom w:val="single" w:sz="4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C88A6" w14:textId="77777777" w:rsidR="009A5980" w:rsidRPr="00326628" w:rsidRDefault="009A5980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16"/>
                <w:szCs w:val="16"/>
              </w:rPr>
            </w:pPr>
          </w:p>
        </w:tc>
        <w:tc>
          <w:tcPr>
            <w:tcW w:w="1028" w:type="dxa"/>
            <w:gridSpan w:val="3"/>
            <w:tcBorders>
              <w:left w:val="nil"/>
              <w:bottom w:val="single" w:sz="4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72FCC1" w14:textId="77777777" w:rsidR="009A5980" w:rsidRPr="00326628" w:rsidRDefault="009A5980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16"/>
                <w:szCs w:val="16"/>
              </w:rPr>
            </w:pPr>
          </w:p>
        </w:tc>
        <w:tc>
          <w:tcPr>
            <w:tcW w:w="1022" w:type="dxa"/>
            <w:gridSpan w:val="2"/>
            <w:tcBorders>
              <w:left w:val="nil"/>
              <w:bottom w:val="single" w:sz="4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757A5" w14:textId="77777777" w:rsidR="009A5980" w:rsidRPr="00326628" w:rsidRDefault="009A5980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16"/>
                <w:szCs w:val="16"/>
              </w:rPr>
            </w:pPr>
          </w:p>
        </w:tc>
      </w:tr>
      <w:tr w:rsidR="00326628" w:rsidRPr="00326628" w14:paraId="770B8893" w14:textId="77777777" w:rsidTr="003C6C96">
        <w:tblPrEx>
          <w:tblCellMar>
            <w:top w:w="0" w:type="dxa"/>
            <w:left w:w="99" w:type="dxa"/>
            <w:bottom w:w="0" w:type="dxa"/>
            <w:right w:w="99" w:type="dxa"/>
          </w:tblCellMar>
        </w:tblPrEx>
        <w:trPr>
          <w:gridAfter w:val="1"/>
          <w:wAfter w:w="23" w:type="dxa"/>
          <w:trHeight w:val="319"/>
        </w:trPr>
        <w:tc>
          <w:tcPr>
            <w:tcW w:w="4783" w:type="dxa"/>
            <w:gridSpan w:val="5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18D87925" w14:textId="77777777" w:rsidR="009A5980" w:rsidRPr="00326628" w:rsidRDefault="00B6652C" w:rsidP="004679AD">
            <w:pPr>
              <w:widowControl w:val="0"/>
              <w:autoSpaceDE w:val="0"/>
              <w:autoSpaceDN w:val="0"/>
              <w:snapToGrid w:val="0"/>
              <w:spacing w:line="240" w:lineRule="auto"/>
              <w:jc w:val="center"/>
              <w:textAlignment w:val="baseline"/>
              <w:outlineLvl w:val="2"/>
              <w:rPr>
                <w:rFonts w:ascii="Times New Roman" w:eastAsia="Malgun Gothic" w:hAnsi="Times New Roman" w:cs="Times New Roman"/>
                <w:b/>
                <w:bCs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pecific indirect effect</w:t>
            </w:r>
          </w:p>
        </w:tc>
        <w:tc>
          <w:tcPr>
            <w:tcW w:w="1199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43AC44C7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b/>
                <w:bCs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  Effect</w:t>
            </w:r>
          </w:p>
        </w:tc>
        <w:tc>
          <w:tcPr>
            <w:tcW w:w="101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42D752F2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함초롬바탕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</w:p>
        </w:tc>
        <w:tc>
          <w:tcPr>
            <w:tcW w:w="101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5995E0C9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함초롬바탕" w:hAnsi="Times New Roman" w:cs="Times New Roman"/>
                <w:b/>
                <w:bCs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oot LLCI</w:t>
            </w:r>
          </w:p>
        </w:tc>
        <w:tc>
          <w:tcPr>
            <w:tcW w:w="102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65DD54CF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함초롬바탕" w:hAnsi="Times New Roman" w:cs="Times New Roman"/>
                <w:b/>
                <w:bCs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oot ULCI</w:t>
            </w:r>
          </w:p>
        </w:tc>
      </w:tr>
      <w:tr w:rsidR="00326628" w:rsidRPr="00326628" w14:paraId="3523D674" w14:textId="77777777" w:rsidTr="003C6C96">
        <w:tblPrEx>
          <w:tblCellMar>
            <w:top w:w="0" w:type="dxa"/>
            <w:left w:w="99" w:type="dxa"/>
            <w:bottom w:w="0" w:type="dxa"/>
            <w:right w:w="99" w:type="dxa"/>
          </w:tblCellMar>
        </w:tblPrEx>
        <w:trPr>
          <w:trHeight w:val="319"/>
        </w:trPr>
        <w:tc>
          <w:tcPr>
            <w:tcW w:w="1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836784" w14:textId="77777777" w:rsidR="009A5980" w:rsidRPr="00326628" w:rsidRDefault="00B6652C" w:rsidP="004679AD">
            <w:pPr>
              <w:spacing w:line="240" w:lineRule="auto"/>
              <w:jc w:val="right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Childhood PA</w:t>
            </w:r>
          </w:p>
        </w:tc>
        <w:tc>
          <w:tcPr>
            <w:tcW w:w="24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26ED06" w14:textId="77777777" w:rsidR="009A5980" w:rsidRPr="00326628" w:rsidRDefault="00B6652C" w:rsidP="004679AD">
            <w:pPr>
              <w:spacing w:line="240" w:lineRule="auto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Wingdings" w:hAnsi="Wingdings" w:cs="Times New Roman"/>
                <w:sz w:val="20"/>
                <w:szCs w:val="20"/>
              </w:rPr>
              <w:sym w:font="Wingdings" w:char="F0E0"/>
            </w:r>
            <w:r w:rsidR="00DB56C7" w:rsidRPr="00326628">
              <w:rPr>
                <w:rFonts w:ascii="Times New Roman" w:hAnsi="Times New Roman" w:cs="Times New Roman"/>
                <w:sz w:val="18"/>
                <w:szCs w:val="18"/>
              </w:rPr>
              <w:t>Avoidance</w:t>
            </w:r>
            <w:r w:rsidR="00DB56C7"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DB56C7" w:rsidRPr="00326628">
              <w:rPr>
                <w:rFonts w:ascii="Wingdings" w:hAnsi="Wingdings" w:cs="Times New Roman"/>
                <w:sz w:val="20"/>
                <w:szCs w:val="20"/>
              </w:rPr>
              <w:sym w:font="Wingdings" w:char="F0E0"/>
            </w:r>
            <w:r w:rsidR="00DB56C7"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Depression</w:t>
            </w:r>
          </w:p>
        </w:tc>
        <w:tc>
          <w:tcPr>
            <w:tcW w:w="136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5FD041" w14:textId="77777777" w:rsidR="009A5980" w:rsidRPr="00326628" w:rsidRDefault="00B6652C" w:rsidP="004679AD">
            <w:pPr>
              <w:spacing w:line="240" w:lineRule="auto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Wingdings" w:hAnsi="Wingdings" w:cs="Times New Roman"/>
                <w:sz w:val="20"/>
                <w:szCs w:val="20"/>
              </w:rPr>
              <w:sym w:font="Wingdings" w:char="F0E0"/>
            </w: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 Suicide</w:t>
            </w:r>
          </w:p>
        </w:tc>
        <w:tc>
          <w:tcPr>
            <w:tcW w:w="98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C5159F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.003 </w:t>
            </w:r>
          </w:p>
        </w:tc>
        <w:tc>
          <w:tcPr>
            <w:tcW w:w="98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DB3D97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.526 </w:t>
            </w:r>
          </w:p>
        </w:tc>
        <w:tc>
          <w:tcPr>
            <w:tcW w:w="98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D6B8F9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-.006 </w:t>
            </w:r>
          </w:p>
        </w:tc>
        <w:tc>
          <w:tcPr>
            <w:tcW w:w="98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8310AE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.019 </w:t>
            </w:r>
          </w:p>
        </w:tc>
      </w:tr>
      <w:tr w:rsidR="00326628" w:rsidRPr="00326628" w14:paraId="26B048E9" w14:textId="77777777" w:rsidTr="003C6C96">
        <w:tblPrEx>
          <w:tblCellMar>
            <w:top w:w="0" w:type="dxa"/>
            <w:left w:w="99" w:type="dxa"/>
            <w:bottom w:w="0" w:type="dxa"/>
            <w:right w:w="99" w:type="dxa"/>
          </w:tblCellMar>
        </w:tblPrEx>
        <w:trPr>
          <w:trHeight w:val="319"/>
        </w:trPr>
        <w:tc>
          <w:tcPr>
            <w:tcW w:w="1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E6E1B4" w14:textId="77777777" w:rsidR="009A5980" w:rsidRPr="00326628" w:rsidRDefault="00B6652C" w:rsidP="004679AD">
            <w:pPr>
              <w:spacing w:line="240" w:lineRule="auto"/>
              <w:jc w:val="right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Childhood PA</w:t>
            </w:r>
          </w:p>
        </w:tc>
        <w:tc>
          <w:tcPr>
            <w:tcW w:w="24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66D8DC2" w14:textId="77777777" w:rsidR="009A5980" w:rsidRPr="00326628" w:rsidRDefault="00B6652C" w:rsidP="004679AD">
            <w:pPr>
              <w:spacing w:line="240" w:lineRule="auto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Wingdings" w:hAnsi="Wingdings" w:cs="Times New Roman"/>
                <w:sz w:val="20"/>
                <w:szCs w:val="20"/>
              </w:rPr>
              <w:sym w:font="Wingdings" w:char="F0E0"/>
            </w:r>
            <w:r w:rsidR="00DB56C7"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 Avoidance </w:t>
            </w:r>
            <w:r w:rsidR="0046680C"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36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E41D5F" w14:textId="77777777" w:rsidR="009A5980" w:rsidRPr="00326628" w:rsidRDefault="00B6652C" w:rsidP="004679AD">
            <w:pPr>
              <w:spacing w:line="240" w:lineRule="auto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Wingdings" w:hAnsi="Wingdings" w:cs="Times New Roman"/>
                <w:sz w:val="20"/>
                <w:szCs w:val="20"/>
              </w:rPr>
              <w:sym w:font="Wingdings" w:char="F0E0"/>
            </w: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 Suicide</w:t>
            </w:r>
          </w:p>
        </w:tc>
        <w:tc>
          <w:tcPr>
            <w:tcW w:w="98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47B3CF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.005 </w:t>
            </w:r>
          </w:p>
        </w:tc>
        <w:tc>
          <w:tcPr>
            <w:tcW w:w="98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C9CE11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.609 </w:t>
            </w:r>
          </w:p>
        </w:tc>
        <w:tc>
          <w:tcPr>
            <w:tcW w:w="98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F308B1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-.012 </w:t>
            </w:r>
          </w:p>
        </w:tc>
        <w:tc>
          <w:tcPr>
            <w:tcW w:w="98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A12FB7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.029 </w:t>
            </w:r>
          </w:p>
        </w:tc>
      </w:tr>
      <w:tr w:rsidR="00326628" w:rsidRPr="00326628" w14:paraId="69E5971C" w14:textId="77777777" w:rsidTr="003C6C96">
        <w:tblPrEx>
          <w:tblCellMar>
            <w:top w:w="0" w:type="dxa"/>
            <w:left w:w="99" w:type="dxa"/>
            <w:bottom w:w="0" w:type="dxa"/>
            <w:right w:w="99" w:type="dxa"/>
          </w:tblCellMar>
        </w:tblPrEx>
        <w:trPr>
          <w:trHeight w:val="319"/>
        </w:trPr>
        <w:tc>
          <w:tcPr>
            <w:tcW w:w="1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E9ECC8" w14:textId="77777777" w:rsidR="009A5980" w:rsidRPr="00326628" w:rsidRDefault="00B6652C" w:rsidP="004679AD">
            <w:pPr>
              <w:spacing w:line="240" w:lineRule="auto"/>
              <w:jc w:val="right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Childhood PA</w:t>
            </w:r>
          </w:p>
        </w:tc>
        <w:tc>
          <w:tcPr>
            <w:tcW w:w="24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2DA233" w14:textId="77777777" w:rsidR="009A5980" w:rsidRPr="00326628" w:rsidRDefault="00B6652C" w:rsidP="004679AD">
            <w:pPr>
              <w:spacing w:line="240" w:lineRule="auto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Wingdings" w:hAnsi="Wingdings" w:cs="Times New Roman"/>
                <w:sz w:val="20"/>
                <w:szCs w:val="20"/>
              </w:rPr>
              <w:sym w:font="Wingdings" w:char="F0E0"/>
            </w:r>
            <w:r w:rsidR="0046680C"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Depression</w:t>
            </w:r>
          </w:p>
        </w:tc>
        <w:tc>
          <w:tcPr>
            <w:tcW w:w="1361" w:type="dxa"/>
            <w:gridSpan w:val="4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01B46DCD" w14:textId="77777777" w:rsidR="009A5980" w:rsidRPr="00326628" w:rsidRDefault="00B6652C" w:rsidP="004679AD">
            <w:pPr>
              <w:spacing w:line="240" w:lineRule="auto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Wingdings" w:hAnsi="Wingdings" w:cs="Times New Roman"/>
                <w:sz w:val="20"/>
                <w:szCs w:val="20"/>
              </w:rPr>
              <w:sym w:font="Wingdings" w:char="F0E0"/>
            </w: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 Suicide</w:t>
            </w:r>
          </w:p>
        </w:tc>
        <w:tc>
          <w:tcPr>
            <w:tcW w:w="981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01E4FAD6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.006 </w:t>
            </w:r>
          </w:p>
        </w:tc>
        <w:tc>
          <w:tcPr>
            <w:tcW w:w="981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4877A169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.488 </w:t>
            </w:r>
          </w:p>
        </w:tc>
        <w:tc>
          <w:tcPr>
            <w:tcW w:w="981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3078166D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-.010 </w:t>
            </w:r>
          </w:p>
        </w:tc>
        <w:tc>
          <w:tcPr>
            <w:tcW w:w="981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0A012B44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.029 </w:t>
            </w:r>
          </w:p>
        </w:tc>
      </w:tr>
      <w:tr w:rsidR="00326628" w:rsidRPr="00326628" w14:paraId="2B95DA94" w14:textId="77777777" w:rsidTr="003C6C96">
        <w:tblPrEx>
          <w:tblCellMar>
            <w:top w:w="0" w:type="dxa"/>
            <w:left w:w="99" w:type="dxa"/>
            <w:bottom w:w="0" w:type="dxa"/>
            <w:right w:w="99" w:type="dxa"/>
          </w:tblCellMar>
        </w:tblPrEx>
        <w:trPr>
          <w:trHeight w:val="319"/>
        </w:trPr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7E2EAFC" w14:textId="77777777" w:rsidR="009A5980" w:rsidRPr="00326628" w:rsidRDefault="00B6652C" w:rsidP="004679AD">
            <w:pPr>
              <w:spacing w:line="240" w:lineRule="auto"/>
              <w:jc w:val="right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Childhood PA</w:t>
            </w:r>
          </w:p>
        </w:tc>
        <w:tc>
          <w:tcPr>
            <w:tcW w:w="240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75D88E8" w14:textId="77777777" w:rsidR="009A5980" w:rsidRPr="00326628" w:rsidRDefault="00B6652C" w:rsidP="004679AD">
            <w:pPr>
              <w:spacing w:line="240" w:lineRule="auto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Wingdings" w:hAnsi="Wingdings" w:cs="Times New Roman"/>
                <w:sz w:val="20"/>
                <w:szCs w:val="20"/>
              </w:rPr>
              <w:sym w:font="Wingdings" w:char="F0E0"/>
            </w:r>
            <w:r w:rsidR="00DB56C7"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 Avoidance</w:t>
            </w:r>
          </w:p>
        </w:tc>
        <w:tc>
          <w:tcPr>
            <w:tcW w:w="1361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A5A116F" w14:textId="77777777" w:rsidR="009A5980" w:rsidRPr="00326628" w:rsidRDefault="00B6652C" w:rsidP="004679AD">
            <w:pPr>
              <w:spacing w:line="240" w:lineRule="auto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Wingdings" w:hAnsi="Wingdings" w:cs="Times New Roman"/>
                <w:sz w:val="20"/>
                <w:szCs w:val="20"/>
              </w:rPr>
              <w:sym w:font="Wingdings" w:char="F0E0"/>
            </w: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 Depression</w:t>
            </w:r>
          </w:p>
        </w:tc>
        <w:tc>
          <w:tcPr>
            <w:tcW w:w="98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C5BB168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.015 </w:t>
            </w:r>
          </w:p>
        </w:tc>
        <w:tc>
          <w:tcPr>
            <w:tcW w:w="98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4B1B3B5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.422 </w:t>
            </w:r>
          </w:p>
        </w:tc>
        <w:tc>
          <w:tcPr>
            <w:tcW w:w="98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047E0D3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-.023 </w:t>
            </w:r>
          </w:p>
        </w:tc>
        <w:tc>
          <w:tcPr>
            <w:tcW w:w="98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088CFB9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.059 </w:t>
            </w:r>
          </w:p>
        </w:tc>
      </w:tr>
    </w:tbl>
    <w:p w14:paraId="2EEF2899" w14:textId="77777777" w:rsidR="00DB56C7" w:rsidRPr="00326628" w:rsidRDefault="00B6652C" w:rsidP="004679AD">
      <w:pPr>
        <w:spacing w:line="240" w:lineRule="auto"/>
        <w:jc w:val="both"/>
        <w:rPr>
          <w:rFonts w:ascii="Times New Roman" w:hAnsi="Times New Roman" w:cs="Times New Roman"/>
          <w:i/>
          <w:sz w:val="18"/>
          <w:szCs w:val="18"/>
        </w:rPr>
      </w:pPr>
      <w:r w:rsidRPr="00326628">
        <w:rPr>
          <w:rFonts w:ascii="Times New Roman" w:hAnsi="Times New Roman" w:cs="Times New Roman"/>
          <w:i/>
          <w:sz w:val="18"/>
          <w:szCs w:val="18"/>
        </w:rPr>
        <w:t xml:space="preserve">Note. </w:t>
      </w:r>
      <w:r w:rsidRPr="00326628">
        <w:rPr>
          <w:rFonts w:ascii="Times New Roman" w:hAnsi="Times New Roman" w:cs="Times New Roman"/>
          <w:sz w:val="18"/>
          <w:szCs w:val="18"/>
        </w:rPr>
        <w:t>Controlled for sex, age, years of education</w:t>
      </w:r>
      <w:r w:rsidRPr="00326628">
        <w:rPr>
          <w:rFonts w:ascii="Times New Roman" w:eastAsia="Malgun Gothic" w:hAnsi="Times New Roman" w:cs="Times New Roman"/>
          <w:sz w:val="18"/>
          <w:szCs w:val="18"/>
        </w:rPr>
        <w:t>, and type of trauma as covariates</w:t>
      </w:r>
    </w:p>
    <w:p w14:paraId="27F53E57" w14:textId="77777777" w:rsidR="009A5980" w:rsidRPr="00326628" w:rsidRDefault="00B6652C" w:rsidP="004679AD">
      <w:pPr>
        <w:spacing w:line="240" w:lineRule="auto"/>
        <w:jc w:val="both"/>
        <w:rPr>
          <w:rFonts w:ascii="Times New Roman" w:eastAsia="Malgun Gothic" w:hAnsi="Times New Roman" w:cs="Times New Roman"/>
          <w:sz w:val="18"/>
          <w:szCs w:val="18"/>
        </w:rPr>
      </w:pPr>
      <w:r w:rsidRPr="00326628">
        <w:rPr>
          <w:rFonts w:ascii="Times New Roman" w:hAnsi="Times New Roman" w:cs="Times New Roman"/>
          <w:i/>
          <w:sz w:val="18"/>
          <w:szCs w:val="18"/>
        </w:rPr>
        <w:t>Abbreviation</w:t>
      </w:r>
      <w:r w:rsidRPr="00326628">
        <w:rPr>
          <w:rFonts w:ascii="Times New Roman" w:hAnsi="Times New Roman" w:cs="Times New Roman"/>
          <w:i/>
          <w:iCs/>
          <w:sz w:val="18"/>
          <w:szCs w:val="18"/>
        </w:rPr>
        <w:t xml:space="preserve">. </w:t>
      </w:r>
      <w:r w:rsidR="007F6641" w:rsidRPr="00326628">
        <w:rPr>
          <w:rFonts w:ascii="Times New Roman" w:hAnsi="Times New Roman" w:cs="Times New Roman"/>
          <w:sz w:val="18"/>
          <w:szCs w:val="18"/>
        </w:rPr>
        <w:t xml:space="preserve">PA: Physical Abuse; </w:t>
      </w:r>
      <w:r w:rsidRPr="00326628">
        <w:rPr>
          <w:rFonts w:ascii="Times New Roman" w:hAnsi="Times New Roman" w:cs="Times New Roman"/>
          <w:sz w:val="18"/>
          <w:szCs w:val="18"/>
        </w:rPr>
        <w:t xml:space="preserve">LLCI, ULCI: lower and upper limits within the 95% confidence interval of the </w:t>
      </w:r>
      <w:r w:rsidR="00FF400D" w:rsidRPr="00326628">
        <w:rPr>
          <w:rFonts w:ascii="Times New Roman" w:hAnsi="Times New Roman" w:cs="Times New Roman"/>
          <w:sz w:val="18"/>
          <w:szCs w:val="18"/>
        </w:rPr>
        <w:t>mediation effect</w:t>
      </w:r>
    </w:p>
    <w:p w14:paraId="6E1E3551" w14:textId="4412D8E5" w:rsidR="009A5980" w:rsidRPr="00326628" w:rsidRDefault="009A5980" w:rsidP="004679AD">
      <w:pPr>
        <w:spacing w:line="240" w:lineRule="auto"/>
        <w:rPr>
          <w:rFonts w:ascii="Times New Roman" w:hAnsi="Times New Roman" w:cs="Times New Roman"/>
        </w:rPr>
      </w:pPr>
    </w:p>
    <w:p w14:paraId="2217A5BB" w14:textId="7D48F1FA" w:rsidR="00153FAB" w:rsidRPr="00326628" w:rsidRDefault="00153FAB" w:rsidP="004679AD">
      <w:pPr>
        <w:spacing w:line="240" w:lineRule="auto"/>
        <w:rPr>
          <w:rFonts w:ascii="Times New Roman" w:hAnsi="Times New Roman" w:cs="Times New Roman"/>
        </w:rPr>
      </w:pPr>
    </w:p>
    <w:p w14:paraId="7277F4CF" w14:textId="03EBE566" w:rsidR="00153FAB" w:rsidRPr="00326628" w:rsidRDefault="00153FAB" w:rsidP="004679AD">
      <w:pPr>
        <w:spacing w:line="240" w:lineRule="auto"/>
        <w:rPr>
          <w:rFonts w:ascii="Times New Roman" w:hAnsi="Times New Roman" w:cs="Times New Roman"/>
        </w:rPr>
      </w:pPr>
    </w:p>
    <w:p w14:paraId="0BCC35B3" w14:textId="6F4BB570" w:rsidR="00153FAB" w:rsidRPr="00326628" w:rsidRDefault="00153FAB" w:rsidP="004679AD">
      <w:pPr>
        <w:spacing w:line="240" w:lineRule="auto"/>
        <w:rPr>
          <w:rFonts w:ascii="Times New Roman" w:hAnsi="Times New Roman" w:cs="Times New Roman"/>
        </w:rPr>
      </w:pPr>
    </w:p>
    <w:p w14:paraId="467C8C83" w14:textId="77777777" w:rsidR="00153FAB" w:rsidRPr="00326628" w:rsidRDefault="00153FAB" w:rsidP="004679AD">
      <w:pPr>
        <w:spacing w:line="240" w:lineRule="auto"/>
        <w:rPr>
          <w:rFonts w:ascii="Times New Roman" w:hAnsi="Times New Roman" w:cs="Times New Roman"/>
        </w:rPr>
      </w:pPr>
    </w:p>
    <w:p w14:paraId="17F06694" w14:textId="5A33A466" w:rsidR="009A5980" w:rsidRPr="00326628" w:rsidRDefault="00B6652C" w:rsidP="004679AD">
      <w:pPr>
        <w:spacing w:line="240" w:lineRule="auto"/>
        <w:rPr>
          <w:rFonts w:ascii="Times New Roman" w:hAnsi="Times New Roman" w:cs="Times New Roman"/>
          <w:b/>
          <w:bCs/>
        </w:rPr>
      </w:pPr>
      <w:r w:rsidRPr="00326628">
        <w:rPr>
          <w:rFonts w:ascii="Cambria Math" w:hAnsi="Cambria Math" w:cs="Cambria Math"/>
          <w:b/>
          <w:bCs/>
        </w:rPr>
        <w:t>③</w:t>
      </w:r>
      <w:r w:rsidRPr="00326628">
        <w:rPr>
          <w:rFonts w:ascii="Times New Roman" w:hAnsi="Times New Roman" w:cs="Times New Roman"/>
          <w:b/>
          <w:bCs/>
        </w:rPr>
        <w:t xml:space="preserve"> Effect</w:t>
      </w:r>
      <w:r w:rsidR="007F6641" w:rsidRPr="00326628">
        <w:rPr>
          <w:rFonts w:ascii="Times New Roman" w:hAnsi="Times New Roman" w:cs="Times New Roman"/>
          <w:b/>
          <w:bCs/>
        </w:rPr>
        <w:t>s</w:t>
      </w:r>
      <w:r w:rsidRPr="00326628">
        <w:rPr>
          <w:rFonts w:ascii="Times New Roman" w:hAnsi="Times New Roman" w:cs="Times New Roman"/>
          <w:b/>
          <w:bCs/>
        </w:rPr>
        <w:t xml:space="preserve"> of Model </w:t>
      </w:r>
      <w:r w:rsidR="00DB56C7" w:rsidRPr="00326628">
        <w:rPr>
          <w:rFonts w:ascii="Times New Roman" w:hAnsi="Times New Roman" w:cs="Times New Roman"/>
          <w:b/>
          <w:bCs/>
        </w:rPr>
        <w:t>C</w:t>
      </w:r>
      <w:r w:rsidRPr="00326628">
        <w:rPr>
          <w:rFonts w:ascii="Times New Roman" w:hAnsi="Times New Roman" w:cs="Times New Roman"/>
          <w:b/>
          <w:bCs/>
        </w:rPr>
        <w:t xml:space="preserve"> </w:t>
      </w:r>
      <w:r w:rsidR="00614B81" w:rsidRPr="00326628">
        <w:rPr>
          <w:rFonts w:ascii="Times New Roman" w:hAnsi="Times New Roman" w:cs="Times New Roman"/>
          <w:b/>
          <w:bCs/>
        </w:rPr>
        <w:t>(</w:t>
      </w:r>
      <w:r w:rsidR="007D0BE9" w:rsidRPr="00326628">
        <w:rPr>
          <w:rFonts w:ascii="Times New Roman" w:hAnsi="Times New Roman" w:cs="Times New Roman"/>
          <w:b/>
          <w:bCs/>
        </w:rPr>
        <w:t>N</w:t>
      </w:r>
      <w:r w:rsidR="00DD2171" w:rsidRPr="00326628">
        <w:rPr>
          <w:rFonts w:ascii="Times New Roman" w:hAnsi="Times New Roman" w:cs="Times New Roman"/>
          <w:b/>
          <w:bCs/>
        </w:rPr>
        <w:t>egative cognition and mood</w:t>
      </w:r>
      <w:r w:rsidRPr="00326628">
        <w:rPr>
          <w:rFonts w:ascii="Times New Roman" w:hAnsi="Times New Roman" w:cs="Times New Roman"/>
          <w:b/>
          <w:bCs/>
        </w:rPr>
        <w:t xml:space="preserve"> </w:t>
      </w:r>
      <w:r w:rsidR="00C62668" w:rsidRPr="00326628">
        <w:rPr>
          <w:rFonts w:ascii="Times New Roman" w:hAnsi="Times New Roman" w:cs="Times New Roman"/>
          <w:b/>
          <w:bCs/>
        </w:rPr>
        <w:t xml:space="preserve">cluster </w:t>
      </w:r>
      <w:r w:rsidRPr="00326628">
        <w:rPr>
          <w:rFonts w:ascii="Times New Roman" w:hAnsi="Times New Roman" w:cs="Times New Roman"/>
          <w:b/>
          <w:bCs/>
        </w:rPr>
        <w:t>as</w:t>
      </w:r>
      <w:r w:rsidR="00614B81" w:rsidRPr="00326628">
        <w:rPr>
          <w:rFonts w:ascii="Times New Roman" w:hAnsi="Times New Roman" w:cs="Times New Roman"/>
          <w:b/>
          <w:bCs/>
        </w:rPr>
        <w:t xml:space="preserve"> a</w:t>
      </w:r>
      <w:r w:rsidRPr="00326628">
        <w:rPr>
          <w:rFonts w:ascii="Times New Roman" w:hAnsi="Times New Roman" w:cs="Times New Roman"/>
          <w:b/>
          <w:bCs/>
        </w:rPr>
        <w:t xml:space="preserve"> mediator</w:t>
      </w:r>
      <w:r w:rsidR="00614B81" w:rsidRPr="00326628">
        <w:rPr>
          <w:rFonts w:ascii="Times New Roman" w:hAnsi="Times New Roman" w:cs="Times New Roman"/>
          <w:b/>
          <w:bCs/>
        </w:rPr>
        <w:t>)</w:t>
      </w:r>
    </w:p>
    <w:tbl>
      <w:tblPr>
        <w:tblpPr w:leftFromText="142" w:rightFromText="142" w:vertAnchor="text" w:horzAnchor="margin" w:tblpY="83"/>
        <w:tblW w:w="9081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59"/>
        <w:gridCol w:w="1530"/>
        <w:gridCol w:w="1023"/>
        <w:gridCol w:w="108"/>
        <w:gridCol w:w="916"/>
        <w:gridCol w:w="50"/>
        <w:gridCol w:w="395"/>
        <w:gridCol w:w="581"/>
        <w:gridCol w:w="271"/>
        <w:gridCol w:w="753"/>
        <w:gridCol w:w="100"/>
        <w:gridCol w:w="54"/>
        <w:gridCol w:w="877"/>
        <w:gridCol w:w="33"/>
        <w:gridCol w:w="54"/>
        <w:gridCol w:w="941"/>
        <w:gridCol w:w="23"/>
        <w:gridCol w:w="13"/>
      </w:tblGrid>
      <w:tr w:rsidR="00326628" w:rsidRPr="00326628" w14:paraId="7A0D5CDF" w14:textId="77777777" w:rsidTr="00FA7657">
        <w:trPr>
          <w:gridAfter w:val="2"/>
          <w:wAfter w:w="36" w:type="dxa"/>
          <w:trHeight w:hRule="exact" w:val="541"/>
        </w:trPr>
        <w:tc>
          <w:tcPr>
            <w:tcW w:w="2889" w:type="dxa"/>
            <w:gridSpan w:val="2"/>
            <w:tcBorders>
              <w:top w:val="single" w:sz="2" w:space="0" w:color="000000"/>
              <w:left w:val="nil"/>
              <w:bottom w:val="single" w:sz="4" w:space="0" w:color="000000"/>
              <w:right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9C02DF" w14:textId="77777777" w:rsidR="009A5980" w:rsidRPr="00326628" w:rsidRDefault="00B6652C" w:rsidP="004679AD">
            <w:pPr>
              <w:widowControl w:val="0"/>
              <w:autoSpaceDE w:val="0"/>
              <w:autoSpaceDN w:val="0"/>
              <w:snapToGrid w:val="0"/>
              <w:spacing w:line="240" w:lineRule="auto"/>
              <w:jc w:val="center"/>
              <w:textAlignment w:val="baseline"/>
              <w:outlineLvl w:val="2"/>
              <w:rPr>
                <w:rFonts w:ascii="Times New Roman" w:eastAsia="Gulim" w:hAnsi="Times New Roman" w:cs="Times New Roman"/>
                <w:b/>
                <w:bCs/>
              </w:rPr>
            </w:pPr>
            <w:r w:rsidRPr="0032662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ath</w:t>
            </w:r>
          </w:p>
        </w:tc>
        <w:tc>
          <w:tcPr>
            <w:tcW w:w="1023" w:type="dxa"/>
            <w:tcBorders>
              <w:top w:val="single" w:sz="2" w:space="0" w:color="000000"/>
              <w:left w:val="nil"/>
              <w:bottom w:val="single" w:sz="4" w:space="0" w:color="000000"/>
              <w:right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8270D51" w14:textId="77777777" w:rsidR="009A5980" w:rsidRPr="00326628" w:rsidRDefault="00B6652C" w:rsidP="004679AD">
            <w:pPr>
              <w:widowControl w:val="0"/>
              <w:autoSpaceDE w:val="0"/>
              <w:autoSpaceDN w:val="0"/>
              <w:snapToGrid w:val="0"/>
              <w:spacing w:line="240" w:lineRule="auto"/>
              <w:jc w:val="center"/>
              <w:textAlignment w:val="baseline"/>
              <w:outlineLvl w:val="2"/>
              <w:rPr>
                <w:rFonts w:ascii="Times New Roman" w:eastAsia="Malgun Gothic" w:hAnsi="Times New Roman" w:cs="Times New Roman"/>
                <w:b/>
                <w:bCs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otal</w:t>
            </w:r>
          </w:p>
          <w:p w14:paraId="5D3689E8" w14:textId="77777777" w:rsidR="009A5980" w:rsidRPr="00326628" w:rsidRDefault="00B6652C" w:rsidP="004679AD">
            <w:pPr>
              <w:widowControl w:val="0"/>
              <w:autoSpaceDE w:val="0"/>
              <w:autoSpaceDN w:val="0"/>
              <w:snapToGrid w:val="0"/>
              <w:spacing w:line="240" w:lineRule="auto"/>
              <w:jc w:val="center"/>
              <w:textAlignment w:val="baseline"/>
              <w:outlineLvl w:val="2"/>
              <w:rPr>
                <w:rFonts w:ascii="Times New Roman" w:eastAsia="Malgun Gothic" w:hAnsi="Times New Roman" w:cs="Times New Roman"/>
                <w:b/>
                <w:bCs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ffect</w:t>
            </w:r>
          </w:p>
        </w:tc>
        <w:tc>
          <w:tcPr>
            <w:tcW w:w="1024" w:type="dxa"/>
            <w:gridSpan w:val="2"/>
            <w:tcBorders>
              <w:top w:val="single" w:sz="2" w:space="0" w:color="000000"/>
              <w:left w:val="nil"/>
              <w:bottom w:val="single" w:sz="4" w:space="0" w:color="000000"/>
              <w:right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0556CF0" w14:textId="77777777" w:rsidR="009A5980" w:rsidRPr="00326628" w:rsidRDefault="00B6652C" w:rsidP="004679AD">
            <w:pPr>
              <w:widowControl w:val="0"/>
              <w:autoSpaceDE w:val="0"/>
              <w:autoSpaceDN w:val="0"/>
              <w:snapToGrid w:val="0"/>
              <w:spacing w:line="240" w:lineRule="auto"/>
              <w:jc w:val="center"/>
              <w:textAlignment w:val="baseline"/>
              <w:outlineLvl w:val="2"/>
              <w:rPr>
                <w:rFonts w:ascii="Times New Roman" w:eastAsia="Malgun Gothic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</w:p>
        </w:tc>
        <w:tc>
          <w:tcPr>
            <w:tcW w:w="1026" w:type="dxa"/>
            <w:gridSpan w:val="3"/>
            <w:tcBorders>
              <w:top w:val="single" w:sz="2" w:space="0" w:color="000000"/>
              <w:left w:val="nil"/>
              <w:bottom w:val="single" w:sz="4" w:space="0" w:color="000000"/>
              <w:right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840FCFE" w14:textId="77777777" w:rsidR="009A5980" w:rsidRPr="00326628" w:rsidRDefault="00B6652C" w:rsidP="004679AD">
            <w:pPr>
              <w:widowControl w:val="0"/>
              <w:autoSpaceDE w:val="0"/>
              <w:autoSpaceDN w:val="0"/>
              <w:snapToGrid w:val="0"/>
              <w:spacing w:line="240" w:lineRule="auto"/>
              <w:jc w:val="center"/>
              <w:textAlignment w:val="baseline"/>
              <w:outlineLvl w:val="2"/>
              <w:rPr>
                <w:rFonts w:ascii="Times New Roman" w:eastAsia="Malgun Gothic" w:hAnsi="Times New Roman" w:cs="Times New Roman"/>
                <w:b/>
                <w:bCs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irect</w:t>
            </w:r>
          </w:p>
          <w:p w14:paraId="303672E4" w14:textId="77777777" w:rsidR="009A5980" w:rsidRPr="00326628" w:rsidRDefault="00B6652C" w:rsidP="004679AD">
            <w:pPr>
              <w:widowControl w:val="0"/>
              <w:autoSpaceDE w:val="0"/>
              <w:autoSpaceDN w:val="0"/>
              <w:snapToGrid w:val="0"/>
              <w:spacing w:line="240" w:lineRule="auto"/>
              <w:jc w:val="center"/>
              <w:textAlignment w:val="baseline"/>
              <w:outlineLvl w:val="2"/>
              <w:rPr>
                <w:rFonts w:ascii="Times New Roman" w:eastAsia="Malgun Gothic" w:hAnsi="Times New Roman" w:cs="Times New Roman"/>
                <w:b/>
                <w:bCs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ffect</w:t>
            </w:r>
          </w:p>
        </w:tc>
        <w:tc>
          <w:tcPr>
            <w:tcW w:w="1024" w:type="dxa"/>
            <w:gridSpan w:val="2"/>
            <w:tcBorders>
              <w:top w:val="single" w:sz="2" w:space="0" w:color="000000"/>
              <w:left w:val="nil"/>
              <w:bottom w:val="single" w:sz="4" w:space="0" w:color="000000"/>
              <w:right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3E26DC5" w14:textId="77777777" w:rsidR="009A5980" w:rsidRPr="00326628" w:rsidRDefault="00B6652C" w:rsidP="004679AD">
            <w:pPr>
              <w:widowControl w:val="0"/>
              <w:autoSpaceDE w:val="0"/>
              <w:autoSpaceDN w:val="0"/>
              <w:snapToGrid w:val="0"/>
              <w:spacing w:line="240" w:lineRule="auto"/>
              <w:jc w:val="center"/>
              <w:textAlignment w:val="baseline"/>
              <w:outlineLvl w:val="2"/>
              <w:rPr>
                <w:rFonts w:ascii="Times New Roman" w:eastAsia="Malgun Gothic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</w:p>
        </w:tc>
        <w:tc>
          <w:tcPr>
            <w:tcW w:w="1031" w:type="dxa"/>
            <w:gridSpan w:val="3"/>
            <w:tcBorders>
              <w:top w:val="single" w:sz="2" w:space="0" w:color="000000"/>
              <w:left w:val="nil"/>
              <w:bottom w:val="single" w:sz="4" w:space="0" w:color="000000"/>
              <w:right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099E959" w14:textId="77777777" w:rsidR="009A5980" w:rsidRPr="00326628" w:rsidRDefault="00B6652C" w:rsidP="004679AD">
            <w:pPr>
              <w:widowControl w:val="0"/>
              <w:autoSpaceDE w:val="0"/>
              <w:autoSpaceDN w:val="0"/>
              <w:snapToGrid w:val="0"/>
              <w:spacing w:line="240" w:lineRule="auto"/>
              <w:jc w:val="center"/>
              <w:textAlignment w:val="baseline"/>
              <w:outlineLvl w:val="2"/>
              <w:rPr>
                <w:rFonts w:ascii="Times New Roman" w:eastAsia="Malgun Gothic" w:hAnsi="Times New Roman" w:cs="Times New Roman"/>
                <w:b/>
                <w:bCs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direct</w:t>
            </w:r>
          </w:p>
          <w:p w14:paraId="7B99B972" w14:textId="77777777" w:rsidR="009A5980" w:rsidRPr="00326628" w:rsidRDefault="00B6652C" w:rsidP="004679AD">
            <w:pPr>
              <w:widowControl w:val="0"/>
              <w:autoSpaceDE w:val="0"/>
              <w:autoSpaceDN w:val="0"/>
              <w:snapToGrid w:val="0"/>
              <w:spacing w:line="240" w:lineRule="auto"/>
              <w:jc w:val="center"/>
              <w:textAlignment w:val="baseline"/>
              <w:outlineLvl w:val="2"/>
              <w:rPr>
                <w:rFonts w:ascii="Times New Roman" w:eastAsia="Malgun Gothic" w:hAnsi="Times New Roman" w:cs="Times New Roman"/>
                <w:b/>
                <w:bCs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ffect</w:t>
            </w:r>
          </w:p>
        </w:tc>
        <w:tc>
          <w:tcPr>
            <w:tcW w:w="1028" w:type="dxa"/>
            <w:gridSpan w:val="3"/>
            <w:tcBorders>
              <w:top w:val="single" w:sz="2" w:space="0" w:color="000000"/>
              <w:left w:val="nil"/>
              <w:bottom w:val="single" w:sz="4" w:space="0" w:color="000000"/>
              <w:right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36C3A82" w14:textId="77777777" w:rsidR="009A5980" w:rsidRPr="00326628" w:rsidRDefault="00B6652C" w:rsidP="004679AD">
            <w:pPr>
              <w:widowControl w:val="0"/>
              <w:autoSpaceDE w:val="0"/>
              <w:autoSpaceDN w:val="0"/>
              <w:snapToGrid w:val="0"/>
              <w:spacing w:line="240" w:lineRule="auto"/>
              <w:jc w:val="center"/>
              <w:textAlignment w:val="baseline"/>
              <w:outlineLvl w:val="2"/>
              <w:rPr>
                <w:rFonts w:ascii="Times New Roman" w:eastAsia="Malgun Gothic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</w:p>
        </w:tc>
      </w:tr>
      <w:tr w:rsidR="00326628" w:rsidRPr="00326628" w14:paraId="308D9CD4" w14:textId="77777777" w:rsidTr="00FA7657">
        <w:trPr>
          <w:gridAfter w:val="2"/>
          <w:wAfter w:w="36" w:type="dxa"/>
          <w:trHeight w:hRule="exact" w:val="324"/>
        </w:trPr>
        <w:tc>
          <w:tcPr>
            <w:tcW w:w="2889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DB0DA6F" w14:textId="77777777" w:rsidR="009A5980" w:rsidRPr="00326628" w:rsidRDefault="00B6652C" w:rsidP="004679AD">
            <w:pPr>
              <w:spacing w:line="240" w:lineRule="auto"/>
              <w:jc w:val="right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Childhood PA </w:t>
            </w:r>
            <w:r w:rsidR="00C62668" w:rsidRPr="00326628">
              <w:rPr>
                <w:rFonts w:ascii="Wingdings" w:hAnsi="Wingdings" w:cs="Times New Roman"/>
                <w:sz w:val="20"/>
                <w:szCs w:val="20"/>
              </w:rPr>
              <w:sym w:font="Wingdings" w:char="F0E0"/>
            </w: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 Suicide</w:t>
            </w:r>
          </w:p>
        </w:tc>
        <w:tc>
          <w:tcPr>
            <w:tcW w:w="1023" w:type="dxa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8C53E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220</w:t>
            </w:r>
          </w:p>
        </w:tc>
        <w:tc>
          <w:tcPr>
            <w:tcW w:w="1024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3AB2C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029</w:t>
            </w:r>
          </w:p>
        </w:tc>
        <w:tc>
          <w:tcPr>
            <w:tcW w:w="1026" w:type="dxa"/>
            <w:gridSpan w:val="3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A940D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101</w:t>
            </w:r>
          </w:p>
        </w:tc>
        <w:tc>
          <w:tcPr>
            <w:tcW w:w="1024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E5AC4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432</w:t>
            </w:r>
          </w:p>
        </w:tc>
        <w:tc>
          <w:tcPr>
            <w:tcW w:w="1031" w:type="dxa"/>
            <w:gridSpan w:val="3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CD2D7" w14:textId="77777777" w:rsidR="009A5980" w:rsidRPr="00326628" w:rsidRDefault="00B6652C" w:rsidP="004679AD">
            <w:pPr>
              <w:spacing w:line="240" w:lineRule="auto"/>
              <w:jc w:val="center"/>
              <w:outlineLvl w:val="5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119</w:t>
            </w:r>
          </w:p>
        </w:tc>
        <w:tc>
          <w:tcPr>
            <w:tcW w:w="1028" w:type="dxa"/>
            <w:gridSpan w:val="3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716070" w14:textId="77777777" w:rsidR="009A5980" w:rsidRPr="00326628" w:rsidRDefault="00B6652C" w:rsidP="004679AD">
            <w:pPr>
              <w:spacing w:line="240" w:lineRule="auto"/>
              <w:jc w:val="center"/>
              <w:outlineLvl w:val="5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082</w:t>
            </w:r>
          </w:p>
        </w:tc>
      </w:tr>
      <w:tr w:rsidR="00326628" w:rsidRPr="00326628" w14:paraId="14993037" w14:textId="77777777" w:rsidTr="00FA7657">
        <w:trPr>
          <w:gridAfter w:val="2"/>
          <w:wAfter w:w="36" w:type="dxa"/>
          <w:trHeight w:hRule="exact" w:val="324"/>
        </w:trPr>
        <w:tc>
          <w:tcPr>
            <w:tcW w:w="2889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3C63979" w14:textId="738EE18C" w:rsidR="009A5980" w:rsidRPr="00326628" w:rsidRDefault="00B6652C" w:rsidP="00FA7657">
            <w:pPr>
              <w:spacing w:line="240" w:lineRule="auto"/>
              <w:jc w:val="right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Childhood PA </w:t>
            </w:r>
            <w:r w:rsidRPr="00326628">
              <w:rPr>
                <w:rFonts w:ascii="Wingdings" w:hAnsi="Wingdings" w:cs="Times New Roman"/>
                <w:sz w:val="20"/>
                <w:szCs w:val="20"/>
              </w:rPr>
              <w:sym w:font="Wingdings" w:char="F0E0"/>
            </w: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FA7657" w:rsidRPr="00326628">
              <w:rPr>
                <w:rFonts w:ascii="Times New Roman" w:hAnsi="Times New Roman" w:cs="Times New Roman"/>
                <w:sz w:val="20"/>
                <w:szCs w:val="20"/>
              </w:rPr>
              <w:t>Negative</w:t>
            </w:r>
            <w:r w:rsidR="00DB56C7"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DB56C7" w:rsidRPr="00326628">
              <w:rPr>
                <w:rFonts w:ascii="Times New Roman" w:hAnsi="Times New Roman" w:cs="Times New Roman"/>
                <w:sz w:val="20"/>
                <w:szCs w:val="20"/>
              </w:rPr>
              <w:t>c&amp;m</w:t>
            </w:r>
            <w:proofErr w:type="spellEnd"/>
            <w:r w:rsidR="00DB56C7"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7A33C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353</w:t>
            </w:r>
          </w:p>
        </w:tc>
        <w:tc>
          <w:tcPr>
            <w:tcW w:w="1024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E0B31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003</w:t>
            </w:r>
          </w:p>
        </w:tc>
        <w:tc>
          <w:tcPr>
            <w:tcW w:w="1026" w:type="dxa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01AD7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353</w:t>
            </w:r>
          </w:p>
        </w:tc>
        <w:tc>
          <w:tcPr>
            <w:tcW w:w="1024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25AE3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004</w:t>
            </w:r>
          </w:p>
        </w:tc>
        <w:tc>
          <w:tcPr>
            <w:tcW w:w="1031" w:type="dxa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57376" w14:textId="77777777" w:rsidR="009A5980" w:rsidRPr="00326628" w:rsidRDefault="009A5980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</w:p>
        </w:tc>
        <w:tc>
          <w:tcPr>
            <w:tcW w:w="1028" w:type="dxa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23CC" w14:textId="77777777" w:rsidR="009A5980" w:rsidRPr="00326628" w:rsidRDefault="009A5980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</w:p>
        </w:tc>
      </w:tr>
      <w:tr w:rsidR="00326628" w:rsidRPr="00326628" w14:paraId="038CA978" w14:textId="77777777" w:rsidTr="00FA7657">
        <w:trPr>
          <w:gridAfter w:val="2"/>
          <w:wAfter w:w="36" w:type="dxa"/>
          <w:trHeight w:hRule="exact" w:val="324"/>
        </w:trPr>
        <w:tc>
          <w:tcPr>
            <w:tcW w:w="2889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3DB5F0F" w14:textId="2DEFA424" w:rsidR="009A5980" w:rsidRPr="00326628" w:rsidRDefault="00FA7657" w:rsidP="004679AD">
            <w:pPr>
              <w:spacing w:line="240" w:lineRule="auto"/>
              <w:jc w:val="right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Negative </w:t>
            </w:r>
            <w:proofErr w:type="spellStart"/>
            <w:r w:rsidR="00B6652C" w:rsidRPr="00326628">
              <w:rPr>
                <w:rFonts w:ascii="Times New Roman" w:hAnsi="Times New Roman" w:cs="Times New Roman"/>
                <w:sz w:val="20"/>
                <w:szCs w:val="20"/>
              </w:rPr>
              <w:t>c&amp;m</w:t>
            </w:r>
            <w:proofErr w:type="spellEnd"/>
            <w:r w:rsidR="00B6652C"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62668" w:rsidRPr="00326628">
              <w:rPr>
                <w:rFonts w:ascii="Wingdings" w:hAnsi="Wingdings" w:cs="Times New Roman"/>
                <w:sz w:val="20"/>
                <w:szCs w:val="20"/>
              </w:rPr>
              <w:sym w:font="Wingdings" w:char="F0E0"/>
            </w:r>
            <w:r w:rsidR="00B6652C"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 Depression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A9B51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571</w:t>
            </w:r>
          </w:p>
        </w:tc>
        <w:tc>
          <w:tcPr>
            <w:tcW w:w="1024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5363C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002</w:t>
            </w:r>
          </w:p>
        </w:tc>
        <w:tc>
          <w:tcPr>
            <w:tcW w:w="1026" w:type="dxa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E8466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571</w:t>
            </w:r>
          </w:p>
        </w:tc>
        <w:tc>
          <w:tcPr>
            <w:tcW w:w="1024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AA0668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002</w:t>
            </w:r>
          </w:p>
        </w:tc>
        <w:tc>
          <w:tcPr>
            <w:tcW w:w="1031" w:type="dxa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4BD52" w14:textId="77777777" w:rsidR="009A5980" w:rsidRPr="00326628" w:rsidRDefault="009A5980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</w:p>
        </w:tc>
        <w:tc>
          <w:tcPr>
            <w:tcW w:w="1028" w:type="dxa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9F97BB" w14:textId="77777777" w:rsidR="009A5980" w:rsidRPr="00326628" w:rsidRDefault="009A5980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</w:p>
        </w:tc>
      </w:tr>
      <w:tr w:rsidR="00326628" w:rsidRPr="00326628" w14:paraId="71D8FDE4" w14:textId="77777777" w:rsidTr="00FA7657">
        <w:trPr>
          <w:gridAfter w:val="2"/>
          <w:wAfter w:w="36" w:type="dxa"/>
          <w:trHeight w:hRule="exact" w:val="324"/>
        </w:trPr>
        <w:tc>
          <w:tcPr>
            <w:tcW w:w="2889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64E18FA" w14:textId="77777777" w:rsidR="009A5980" w:rsidRPr="00326628" w:rsidRDefault="00B6652C" w:rsidP="004679AD">
            <w:pPr>
              <w:spacing w:line="240" w:lineRule="auto"/>
              <w:jc w:val="right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Depression </w:t>
            </w:r>
            <w:r w:rsidR="00C62668" w:rsidRPr="00326628">
              <w:rPr>
                <w:rFonts w:ascii="Wingdings" w:hAnsi="Wingdings" w:cs="Times New Roman"/>
                <w:sz w:val="20"/>
                <w:szCs w:val="20"/>
              </w:rPr>
              <w:sym w:font="Wingdings" w:char="F0E0"/>
            </w: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 Suicide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10FBE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210</w:t>
            </w:r>
          </w:p>
        </w:tc>
        <w:tc>
          <w:tcPr>
            <w:tcW w:w="1024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65B0CF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172</w:t>
            </w:r>
          </w:p>
        </w:tc>
        <w:tc>
          <w:tcPr>
            <w:tcW w:w="1026" w:type="dxa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CC54D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210</w:t>
            </w:r>
          </w:p>
        </w:tc>
        <w:tc>
          <w:tcPr>
            <w:tcW w:w="1024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9D51E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251</w:t>
            </w:r>
          </w:p>
        </w:tc>
        <w:tc>
          <w:tcPr>
            <w:tcW w:w="1031" w:type="dxa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1B7F0" w14:textId="77777777" w:rsidR="009A5980" w:rsidRPr="00326628" w:rsidRDefault="009A5980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</w:p>
        </w:tc>
        <w:tc>
          <w:tcPr>
            <w:tcW w:w="1028" w:type="dxa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A5C70" w14:textId="77777777" w:rsidR="009A5980" w:rsidRPr="00326628" w:rsidRDefault="009A5980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</w:p>
        </w:tc>
      </w:tr>
      <w:tr w:rsidR="00326628" w:rsidRPr="00326628" w14:paraId="712E8835" w14:textId="77777777" w:rsidTr="00FA7657">
        <w:trPr>
          <w:gridAfter w:val="2"/>
          <w:wAfter w:w="36" w:type="dxa"/>
          <w:trHeight w:hRule="exact" w:val="324"/>
        </w:trPr>
        <w:tc>
          <w:tcPr>
            <w:tcW w:w="2889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C90FF6D" w14:textId="3D903FC0" w:rsidR="009A5980" w:rsidRPr="00326628" w:rsidRDefault="00FA7657" w:rsidP="004679AD">
            <w:pPr>
              <w:spacing w:line="240" w:lineRule="auto"/>
              <w:jc w:val="right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Negative </w:t>
            </w:r>
            <w:proofErr w:type="spellStart"/>
            <w:r w:rsidR="00B6652C" w:rsidRPr="00326628">
              <w:rPr>
                <w:rFonts w:ascii="Times New Roman" w:hAnsi="Times New Roman" w:cs="Times New Roman"/>
                <w:sz w:val="20"/>
                <w:szCs w:val="20"/>
              </w:rPr>
              <w:t>c&amp;m</w:t>
            </w:r>
            <w:proofErr w:type="spellEnd"/>
            <w:r w:rsidR="00B6652C"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62668" w:rsidRPr="00326628">
              <w:rPr>
                <w:rFonts w:ascii="Wingdings" w:hAnsi="Wingdings" w:cs="Times New Roman"/>
                <w:sz w:val="20"/>
                <w:szCs w:val="20"/>
              </w:rPr>
              <w:sym w:font="Wingdings" w:char="F0E0"/>
            </w:r>
            <w:r w:rsidR="00B6652C"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 Suicide</w:t>
            </w:r>
          </w:p>
        </w:tc>
        <w:tc>
          <w:tcPr>
            <w:tcW w:w="1023" w:type="dxa"/>
            <w:tcBorders>
              <w:top w:val="nil"/>
              <w:left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3CC24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386</w:t>
            </w:r>
          </w:p>
        </w:tc>
        <w:tc>
          <w:tcPr>
            <w:tcW w:w="1024" w:type="dxa"/>
            <w:gridSpan w:val="2"/>
            <w:tcBorders>
              <w:top w:val="nil"/>
              <w:left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B6F3A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018</w:t>
            </w:r>
          </w:p>
        </w:tc>
        <w:tc>
          <w:tcPr>
            <w:tcW w:w="1026" w:type="dxa"/>
            <w:gridSpan w:val="3"/>
            <w:tcBorders>
              <w:top w:val="nil"/>
              <w:left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6B7FE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266</w:t>
            </w:r>
          </w:p>
        </w:tc>
        <w:tc>
          <w:tcPr>
            <w:tcW w:w="1024" w:type="dxa"/>
            <w:gridSpan w:val="2"/>
            <w:tcBorders>
              <w:top w:val="nil"/>
              <w:left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D86C2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136</w:t>
            </w:r>
          </w:p>
        </w:tc>
        <w:tc>
          <w:tcPr>
            <w:tcW w:w="1031" w:type="dxa"/>
            <w:gridSpan w:val="3"/>
            <w:tcBorders>
              <w:top w:val="nil"/>
              <w:left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F78125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120</w:t>
            </w:r>
          </w:p>
        </w:tc>
        <w:tc>
          <w:tcPr>
            <w:tcW w:w="1028" w:type="dxa"/>
            <w:gridSpan w:val="3"/>
            <w:tcBorders>
              <w:top w:val="nil"/>
              <w:left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2128C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172</w:t>
            </w:r>
          </w:p>
        </w:tc>
      </w:tr>
      <w:tr w:rsidR="00326628" w:rsidRPr="00326628" w14:paraId="3110E7DB" w14:textId="77777777" w:rsidTr="00FA7657">
        <w:trPr>
          <w:gridAfter w:val="2"/>
          <w:wAfter w:w="36" w:type="dxa"/>
          <w:trHeight w:hRule="exact" w:val="324"/>
        </w:trPr>
        <w:tc>
          <w:tcPr>
            <w:tcW w:w="2889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12C4321" w14:textId="77777777" w:rsidR="009A5980" w:rsidRPr="00326628" w:rsidRDefault="00B6652C" w:rsidP="004679AD">
            <w:pPr>
              <w:spacing w:line="240" w:lineRule="auto"/>
              <w:jc w:val="right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Childhood PA </w:t>
            </w:r>
            <w:r w:rsidR="00C62668" w:rsidRPr="00326628">
              <w:rPr>
                <w:rFonts w:ascii="Wingdings" w:hAnsi="Wingdings" w:cs="Times New Roman"/>
                <w:sz w:val="20"/>
                <w:szCs w:val="20"/>
              </w:rPr>
              <w:sym w:font="Wingdings" w:char="F0E0"/>
            </w: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 Depression</w:t>
            </w:r>
          </w:p>
        </w:tc>
        <w:tc>
          <w:tcPr>
            <w:tcW w:w="1023" w:type="dxa"/>
            <w:tcBorders>
              <w:top w:val="nil"/>
              <w:left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815CA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122</w:t>
            </w:r>
          </w:p>
        </w:tc>
        <w:tc>
          <w:tcPr>
            <w:tcW w:w="1024" w:type="dxa"/>
            <w:gridSpan w:val="2"/>
            <w:tcBorders>
              <w:top w:val="nil"/>
              <w:left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8C731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261</w:t>
            </w:r>
          </w:p>
        </w:tc>
        <w:tc>
          <w:tcPr>
            <w:tcW w:w="1026" w:type="dxa"/>
            <w:gridSpan w:val="3"/>
            <w:tcBorders>
              <w:top w:val="nil"/>
              <w:left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E7059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-.079</w:t>
            </w:r>
          </w:p>
        </w:tc>
        <w:tc>
          <w:tcPr>
            <w:tcW w:w="1024" w:type="dxa"/>
            <w:gridSpan w:val="2"/>
            <w:tcBorders>
              <w:top w:val="nil"/>
              <w:left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90676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496</w:t>
            </w:r>
          </w:p>
        </w:tc>
        <w:tc>
          <w:tcPr>
            <w:tcW w:w="1031" w:type="dxa"/>
            <w:gridSpan w:val="3"/>
            <w:tcBorders>
              <w:top w:val="nil"/>
              <w:left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9A7B8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201</w:t>
            </w:r>
          </w:p>
        </w:tc>
        <w:tc>
          <w:tcPr>
            <w:tcW w:w="1028" w:type="dxa"/>
            <w:gridSpan w:val="3"/>
            <w:tcBorders>
              <w:top w:val="nil"/>
              <w:left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4294B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003</w:t>
            </w:r>
          </w:p>
        </w:tc>
      </w:tr>
      <w:tr w:rsidR="00326628" w:rsidRPr="00326628" w14:paraId="027DC3D5" w14:textId="77777777" w:rsidTr="00FA7657">
        <w:trPr>
          <w:gridAfter w:val="2"/>
          <w:wAfter w:w="36" w:type="dxa"/>
          <w:trHeight w:hRule="exact" w:val="107"/>
        </w:trPr>
        <w:tc>
          <w:tcPr>
            <w:tcW w:w="2889" w:type="dxa"/>
            <w:gridSpan w:val="2"/>
            <w:tcBorders>
              <w:left w:val="nil"/>
              <w:bottom w:val="single" w:sz="4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B8C94" w14:textId="77777777" w:rsidR="009A5980" w:rsidRPr="00326628" w:rsidRDefault="009A5980" w:rsidP="004679AD">
            <w:pPr>
              <w:spacing w:line="240" w:lineRule="auto"/>
              <w:jc w:val="right"/>
              <w:rPr>
                <w:rFonts w:ascii="Times New Roman" w:eastAsia="Malgun Gothic" w:hAnsi="Times New Roman" w:cs="Times New Roman"/>
                <w:sz w:val="16"/>
                <w:szCs w:val="16"/>
              </w:rPr>
            </w:pPr>
          </w:p>
        </w:tc>
        <w:tc>
          <w:tcPr>
            <w:tcW w:w="1023" w:type="dxa"/>
            <w:tcBorders>
              <w:left w:val="nil"/>
              <w:bottom w:val="single" w:sz="4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6D09AC" w14:textId="77777777" w:rsidR="009A5980" w:rsidRPr="00326628" w:rsidRDefault="009A5980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16"/>
                <w:szCs w:val="16"/>
              </w:rPr>
            </w:pPr>
          </w:p>
        </w:tc>
        <w:tc>
          <w:tcPr>
            <w:tcW w:w="1024" w:type="dxa"/>
            <w:gridSpan w:val="2"/>
            <w:tcBorders>
              <w:left w:val="nil"/>
              <w:bottom w:val="single" w:sz="4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8C15B" w14:textId="77777777" w:rsidR="009A5980" w:rsidRPr="00326628" w:rsidRDefault="009A5980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16"/>
                <w:szCs w:val="16"/>
              </w:rPr>
            </w:pPr>
          </w:p>
        </w:tc>
        <w:tc>
          <w:tcPr>
            <w:tcW w:w="1026" w:type="dxa"/>
            <w:gridSpan w:val="3"/>
            <w:tcBorders>
              <w:left w:val="nil"/>
              <w:bottom w:val="single" w:sz="4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EB0E7" w14:textId="77777777" w:rsidR="009A5980" w:rsidRPr="00326628" w:rsidRDefault="009A5980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16"/>
                <w:szCs w:val="16"/>
              </w:rPr>
            </w:pPr>
          </w:p>
        </w:tc>
        <w:tc>
          <w:tcPr>
            <w:tcW w:w="1024" w:type="dxa"/>
            <w:gridSpan w:val="2"/>
            <w:tcBorders>
              <w:left w:val="nil"/>
              <w:bottom w:val="single" w:sz="4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955686" w14:textId="77777777" w:rsidR="009A5980" w:rsidRPr="00326628" w:rsidRDefault="009A5980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16"/>
                <w:szCs w:val="16"/>
              </w:rPr>
            </w:pPr>
          </w:p>
        </w:tc>
        <w:tc>
          <w:tcPr>
            <w:tcW w:w="1031" w:type="dxa"/>
            <w:gridSpan w:val="3"/>
            <w:tcBorders>
              <w:left w:val="nil"/>
              <w:bottom w:val="single" w:sz="4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52CE4" w14:textId="77777777" w:rsidR="009A5980" w:rsidRPr="00326628" w:rsidRDefault="009A5980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16"/>
                <w:szCs w:val="16"/>
              </w:rPr>
            </w:pPr>
          </w:p>
        </w:tc>
        <w:tc>
          <w:tcPr>
            <w:tcW w:w="1028" w:type="dxa"/>
            <w:gridSpan w:val="3"/>
            <w:tcBorders>
              <w:left w:val="nil"/>
              <w:bottom w:val="single" w:sz="4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81B58" w14:textId="77777777" w:rsidR="009A5980" w:rsidRPr="00326628" w:rsidRDefault="009A5980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16"/>
                <w:szCs w:val="16"/>
              </w:rPr>
            </w:pPr>
          </w:p>
        </w:tc>
      </w:tr>
      <w:tr w:rsidR="00326628" w:rsidRPr="00326628" w14:paraId="17A82748" w14:textId="77777777" w:rsidTr="00FA7657">
        <w:tblPrEx>
          <w:tblCellMar>
            <w:top w:w="0" w:type="dxa"/>
            <w:left w:w="99" w:type="dxa"/>
            <w:bottom w:w="0" w:type="dxa"/>
            <w:right w:w="99" w:type="dxa"/>
          </w:tblCellMar>
        </w:tblPrEx>
        <w:trPr>
          <w:trHeight w:val="315"/>
        </w:trPr>
        <w:tc>
          <w:tcPr>
            <w:tcW w:w="4986" w:type="dxa"/>
            <w:gridSpan w:val="6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2DCE7315" w14:textId="77777777" w:rsidR="009A5980" w:rsidRPr="00326628" w:rsidRDefault="00B6652C" w:rsidP="004679AD">
            <w:pPr>
              <w:widowControl w:val="0"/>
              <w:autoSpaceDE w:val="0"/>
              <w:autoSpaceDN w:val="0"/>
              <w:snapToGrid w:val="0"/>
              <w:spacing w:line="240" w:lineRule="auto"/>
              <w:jc w:val="center"/>
              <w:textAlignment w:val="baseline"/>
              <w:outlineLvl w:val="2"/>
              <w:rPr>
                <w:rFonts w:ascii="Times New Roman" w:eastAsia="Malgun Gothic" w:hAnsi="Times New Roman" w:cs="Times New Roman"/>
                <w:b/>
                <w:bCs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pecific indirect effect</w:t>
            </w:r>
          </w:p>
        </w:tc>
        <w:tc>
          <w:tcPr>
            <w:tcW w:w="12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6421C904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b/>
                <w:bCs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  Effect</w:t>
            </w:r>
          </w:p>
        </w:tc>
        <w:tc>
          <w:tcPr>
            <w:tcW w:w="85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7F298DDE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함초롬바탕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</w:p>
        </w:tc>
        <w:tc>
          <w:tcPr>
            <w:tcW w:w="964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783481AB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함초롬바탕" w:hAnsi="Times New Roman" w:cs="Times New Roman"/>
                <w:b/>
                <w:bCs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oot LLCI</w:t>
            </w:r>
          </w:p>
        </w:tc>
        <w:tc>
          <w:tcPr>
            <w:tcW w:w="1031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115F7F6D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함초롬바탕" w:hAnsi="Times New Roman" w:cs="Times New Roman"/>
                <w:b/>
                <w:bCs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oot ULCI</w:t>
            </w:r>
          </w:p>
        </w:tc>
      </w:tr>
      <w:tr w:rsidR="00326628" w:rsidRPr="00326628" w14:paraId="3C62F12F" w14:textId="77777777" w:rsidTr="00FA7657">
        <w:tblPrEx>
          <w:tblCellMar>
            <w:top w:w="0" w:type="dxa"/>
            <w:left w:w="99" w:type="dxa"/>
            <w:bottom w:w="0" w:type="dxa"/>
            <w:right w:w="99" w:type="dxa"/>
          </w:tblCellMar>
        </w:tblPrEx>
        <w:trPr>
          <w:gridAfter w:val="1"/>
          <w:wAfter w:w="13" w:type="dxa"/>
          <w:trHeight w:val="315"/>
        </w:trPr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F7AEDA" w14:textId="19EC3778" w:rsidR="009A5980" w:rsidRPr="00326628" w:rsidRDefault="00B6652C" w:rsidP="004679AD">
            <w:pPr>
              <w:spacing w:line="240" w:lineRule="auto"/>
              <w:jc w:val="right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Childhood PA</w:t>
            </w:r>
          </w:p>
        </w:tc>
        <w:tc>
          <w:tcPr>
            <w:tcW w:w="26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FBB5CA" w14:textId="50B08CA2" w:rsidR="009A5980" w:rsidRPr="00326628" w:rsidRDefault="00B6652C" w:rsidP="00FA7657">
            <w:pPr>
              <w:spacing w:line="240" w:lineRule="auto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Wingdings" w:hAnsi="Wingdings" w:cs="Times New Roman"/>
                <w:sz w:val="20"/>
                <w:szCs w:val="20"/>
              </w:rPr>
              <w:sym w:font="Wingdings" w:char="F0E0"/>
            </w:r>
            <w:r w:rsidR="00FA7657"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 Negative </w:t>
            </w:r>
            <w:proofErr w:type="spellStart"/>
            <w:r w:rsidR="00FA7657" w:rsidRPr="00326628">
              <w:rPr>
                <w:rFonts w:ascii="Times New Roman" w:hAnsi="Times New Roman" w:cs="Times New Roman"/>
                <w:sz w:val="20"/>
                <w:szCs w:val="20"/>
              </w:rPr>
              <w:t>c&amp;m</w:t>
            </w:r>
            <w:proofErr w:type="spellEnd"/>
            <w:r w:rsidRPr="00326628">
              <w:rPr>
                <w:rFonts w:ascii="Wingdings" w:hAnsi="Wingdings" w:cs="Times New Roman"/>
                <w:sz w:val="20"/>
                <w:szCs w:val="20"/>
              </w:rPr>
              <w:sym w:font="Wingdings" w:char="F0E0"/>
            </w:r>
            <w:r w:rsidRPr="00326628">
              <w:rPr>
                <w:rFonts w:ascii="Times New Roman" w:hAnsi="Times New Roman" w:cs="Times New Roman"/>
                <w:sz w:val="18"/>
                <w:szCs w:val="18"/>
              </w:rPr>
              <w:t>Depression</w:t>
            </w:r>
          </w:p>
        </w:tc>
        <w:tc>
          <w:tcPr>
            <w:tcW w:w="13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79E2FF" w14:textId="77777777" w:rsidR="009A5980" w:rsidRPr="00326628" w:rsidRDefault="00B6652C" w:rsidP="004679AD">
            <w:pPr>
              <w:spacing w:line="240" w:lineRule="auto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Wingdings" w:hAnsi="Wingdings" w:cs="Times New Roman"/>
                <w:sz w:val="20"/>
                <w:szCs w:val="20"/>
              </w:rPr>
              <w:sym w:font="Wingdings" w:char="F0E0"/>
            </w: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 Suicide</w:t>
            </w:r>
          </w:p>
        </w:tc>
        <w:tc>
          <w:tcPr>
            <w:tcW w:w="85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6061798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012</w:t>
            </w:r>
          </w:p>
        </w:tc>
        <w:tc>
          <w:tcPr>
            <w:tcW w:w="90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2C3FC94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127</w:t>
            </w:r>
          </w:p>
        </w:tc>
        <w:tc>
          <w:tcPr>
            <w:tcW w:w="964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3BDBC37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-.004</w:t>
            </w:r>
          </w:p>
        </w:tc>
        <w:tc>
          <w:tcPr>
            <w:tcW w:w="96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0EA6CF7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051</w:t>
            </w:r>
          </w:p>
        </w:tc>
      </w:tr>
      <w:tr w:rsidR="00326628" w:rsidRPr="00326628" w14:paraId="4D14C5F1" w14:textId="77777777" w:rsidTr="00FA7657">
        <w:tblPrEx>
          <w:tblCellMar>
            <w:top w:w="0" w:type="dxa"/>
            <w:left w:w="99" w:type="dxa"/>
            <w:bottom w:w="0" w:type="dxa"/>
            <w:right w:w="99" w:type="dxa"/>
          </w:tblCellMar>
        </w:tblPrEx>
        <w:trPr>
          <w:gridAfter w:val="1"/>
          <w:wAfter w:w="13" w:type="dxa"/>
          <w:trHeight w:val="315"/>
        </w:trPr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CB6D6B" w14:textId="77777777" w:rsidR="009A5980" w:rsidRPr="00326628" w:rsidRDefault="00B6652C" w:rsidP="004679AD">
            <w:pPr>
              <w:spacing w:line="240" w:lineRule="auto"/>
              <w:jc w:val="right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Childhood PA</w:t>
            </w:r>
          </w:p>
        </w:tc>
        <w:tc>
          <w:tcPr>
            <w:tcW w:w="26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3182E8" w14:textId="30CBBF27" w:rsidR="009A5980" w:rsidRPr="00326628" w:rsidRDefault="00B6652C" w:rsidP="004679AD">
            <w:pPr>
              <w:spacing w:line="240" w:lineRule="auto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Wingdings" w:hAnsi="Wingdings" w:cs="Times New Roman"/>
                <w:sz w:val="20"/>
                <w:szCs w:val="20"/>
              </w:rPr>
              <w:sym w:font="Wingdings" w:char="F0E0"/>
            </w:r>
            <w:r w:rsidR="00FA7657"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 Negative </w:t>
            </w:r>
            <w:proofErr w:type="spellStart"/>
            <w:r w:rsidR="00DB56C7" w:rsidRPr="00326628">
              <w:rPr>
                <w:rFonts w:ascii="Times New Roman" w:hAnsi="Times New Roman" w:cs="Times New Roman"/>
                <w:sz w:val="20"/>
                <w:szCs w:val="20"/>
              </w:rPr>
              <w:t>c&amp;m</w:t>
            </w:r>
            <w:proofErr w:type="spellEnd"/>
          </w:p>
        </w:tc>
        <w:tc>
          <w:tcPr>
            <w:tcW w:w="13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77BA5F" w14:textId="77777777" w:rsidR="009A5980" w:rsidRPr="00326628" w:rsidRDefault="00B6652C" w:rsidP="004679AD">
            <w:pPr>
              <w:spacing w:line="240" w:lineRule="auto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Wingdings" w:hAnsi="Wingdings" w:cs="Times New Roman"/>
                <w:sz w:val="20"/>
                <w:szCs w:val="20"/>
              </w:rPr>
              <w:sym w:font="Wingdings" w:char="F0E0"/>
            </w: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 Suicide</w:t>
            </w:r>
          </w:p>
        </w:tc>
        <w:tc>
          <w:tcPr>
            <w:tcW w:w="85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B35C246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028</w:t>
            </w:r>
          </w:p>
        </w:tc>
        <w:tc>
          <w:tcPr>
            <w:tcW w:w="90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86AE9B3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084</w:t>
            </w:r>
          </w:p>
        </w:tc>
        <w:tc>
          <w:tcPr>
            <w:tcW w:w="964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8942BA8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-.007</w:t>
            </w:r>
          </w:p>
        </w:tc>
        <w:tc>
          <w:tcPr>
            <w:tcW w:w="96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75B8547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086</w:t>
            </w:r>
          </w:p>
        </w:tc>
      </w:tr>
      <w:tr w:rsidR="00326628" w:rsidRPr="00326628" w14:paraId="1F244432" w14:textId="77777777" w:rsidTr="00FA7657">
        <w:tblPrEx>
          <w:tblCellMar>
            <w:top w:w="0" w:type="dxa"/>
            <w:left w:w="99" w:type="dxa"/>
            <w:bottom w:w="0" w:type="dxa"/>
            <w:right w:w="99" w:type="dxa"/>
          </w:tblCellMar>
        </w:tblPrEx>
        <w:trPr>
          <w:gridAfter w:val="1"/>
          <w:wAfter w:w="13" w:type="dxa"/>
          <w:trHeight w:val="315"/>
        </w:trPr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FA7D87" w14:textId="77777777" w:rsidR="009A5980" w:rsidRPr="00326628" w:rsidRDefault="00B6652C" w:rsidP="004679AD">
            <w:pPr>
              <w:spacing w:line="240" w:lineRule="auto"/>
              <w:jc w:val="right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Childhood PA</w:t>
            </w:r>
          </w:p>
        </w:tc>
        <w:tc>
          <w:tcPr>
            <w:tcW w:w="26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AE68C1" w14:textId="77777777" w:rsidR="009A5980" w:rsidRPr="00326628" w:rsidRDefault="00B6652C" w:rsidP="004679AD">
            <w:pPr>
              <w:spacing w:line="240" w:lineRule="auto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Wingdings" w:hAnsi="Wingdings" w:cs="Times New Roman"/>
                <w:sz w:val="20"/>
                <w:szCs w:val="20"/>
              </w:rPr>
              <w:sym w:font="Wingdings" w:char="F0E0"/>
            </w:r>
            <w:r w:rsidR="0046680C"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Depression</w:t>
            </w:r>
          </w:p>
        </w:tc>
        <w:tc>
          <w:tcPr>
            <w:tcW w:w="1361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01F57D3F" w14:textId="77777777" w:rsidR="009A5980" w:rsidRPr="00326628" w:rsidRDefault="00B6652C" w:rsidP="004679AD">
            <w:pPr>
              <w:spacing w:line="240" w:lineRule="auto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Wingdings" w:hAnsi="Wingdings" w:cs="Times New Roman"/>
                <w:sz w:val="20"/>
                <w:szCs w:val="20"/>
              </w:rPr>
              <w:sym w:font="Wingdings" w:char="F0E0"/>
            </w: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 Suicide</w:t>
            </w:r>
          </w:p>
        </w:tc>
        <w:tc>
          <w:tcPr>
            <w:tcW w:w="85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1D29827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-.005</w:t>
            </w:r>
          </w:p>
        </w:tc>
        <w:tc>
          <w:tcPr>
            <w:tcW w:w="90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723E7D6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406</w:t>
            </w:r>
          </w:p>
        </w:tc>
        <w:tc>
          <w:tcPr>
            <w:tcW w:w="964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781DB27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-.042</w:t>
            </w:r>
          </w:p>
        </w:tc>
        <w:tc>
          <w:tcPr>
            <w:tcW w:w="96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BC13BE9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011</w:t>
            </w:r>
          </w:p>
        </w:tc>
      </w:tr>
      <w:tr w:rsidR="00326628" w:rsidRPr="00326628" w14:paraId="3247F253" w14:textId="77777777" w:rsidTr="00FA7657">
        <w:tblPrEx>
          <w:tblCellMar>
            <w:top w:w="0" w:type="dxa"/>
            <w:left w:w="99" w:type="dxa"/>
            <w:bottom w:w="0" w:type="dxa"/>
            <w:right w:w="99" w:type="dxa"/>
          </w:tblCellMar>
        </w:tblPrEx>
        <w:trPr>
          <w:gridAfter w:val="1"/>
          <w:wAfter w:w="13" w:type="dxa"/>
          <w:trHeight w:val="315"/>
        </w:trPr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D58F0E1" w14:textId="77777777" w:rsidR="009A5980" w:rsidRPr="00326628" w:rsidRDefault="00B6652C" w:rsidP="004679AD">
            <w:pPr>
              <w:spacing w:line="240" w:lineRule="auto"/>
              <w:jc w:val="right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Childhood PA</w:t>
            </w:r>
          </w:p>
        </w:tc>
        <w:tc>
          <w:tcPr>
            <w:tcW w:w="266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81DC2D9" w14:textId="781B05A4" w:rsidR="009A5980" w:rsidRPr="00326628" w:rsidRDefault="00B6652C" w:rsidP="00FA7657">
            <w:pPr>
              <w:spacing w:line="240" w:lineRule="auto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Wingdings" w:hAnsi="Wingdings" w:cs="Times New Roman"/>
                <w:sz w:val="20"/>
                <w:szCs w:val="20"/>
              </w:rPr>
              <w:sym w:font="Wingdings" w:char="F0E0"/>
            </w:r>
            <w:r w:rsidR="0046680C"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FA7657"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Negative </w:t>
            </w:r>
            <w:proofErr w:type="spellStart"/>
            <w:r w:rsidR="00DB56C7" w:rsidRPr="00326628">
              <w:rPr>
                <w:rFonts w:ascii="Times New Roman" w:hAnsi="Times New Roman" w:cs="Times New Roman"/>
                <w:sz w:val="20"/>
                <w:szCs w:val="20"/>
              </w:rPr>
              <w:t>c&amp;m</w:t>
            </w:r>
            <w:proofErr w:type="spellEnd"/>
          </w:p>
        </w:tc>
        <w:tc>
          <w:tcPr>
            <w:tcW w:w="136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8C8FA3D" w14:textId="77777777" w:rsidR="009A5980" w:rsidRPr="00326628" w:rsidRDefault="00B6652C" w:rsidP="004679AD">
            <w:pPr>
              <w:spacing w:line="240" w:lineRule="auto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Wingdings" w:hAnsi="Wingdings" w:cs="Times New Roman"/>
                <w:sz w:val="20"/>
                <w:szCs w:val="20"/>
              </w:rPr>
              <w:sym w:font="Wingdings" w:char="F0E0"/>
            </w: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 Depression</w:t>
            </w:r>
          </w:p>
        </w:tc>
        <w:tc>
          <w:tcPr>
            <w:tcW w:w="852" w:type="dxa"/>
            <w:gridSpan w:val="2"/>
            <w:tcBorders>
              <w:top w:val="nil"/>
              <w:left w:val="nil"/>
              <w:bottom w:val="single" w:sz="2" w:space="0" w:color="000000"/>
              <w:right w:val="nil"/>
            </w:tcBorders>
            <w:vAlign w:val="center"/>
            <w:hideMark/>
          </w:tcPr>
          <w:p w14:paraId="3134D638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b/>
                <w:bCs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.063</w:t>
            </w:r>
          </w:p>
        </w:tc>
        <w:tc>
          <w:tcPr>
            <w:tcW w:w="907" w:type="dxa"/>
            <w:gridSpan w:val="3"/>
            <w:tcBorders>
              <w:top w:val="nil"/>
              <w:left w:val="nil"/>
              <w:bottom w:val="single" w:sz="2" w:space="0" w:color="000000"/>
              <w:right w:val="nil"/>
            </w:tcBorders>
            <w:vAlign w:val="center"/>
            <w:hideMark/>
          </w:tcPr>
          <w:p w14:paraId="530AF6F0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b/>
                <w:bCs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.001</w:t>
            </w:r>
          </w:p>
        </w:tc>
        <w:tc>
          <w:tcPr>
            <w:tcW w:w="964" w:type="dxa"/>
            <w:gridSpan w:val="3"/>
            <w:tcBorders>
              <w:top w:val="nil"/>
              <w:left w:val="nil"/>
              <w:bottom w:val="single" w:sz="2" w:space="0" w:color="000000"/>
              <w:right w:val="nil"/>
            </w:tcBorders>
            <w:vAlign w:val="center"/>
            <w:hideMark/>
          </w:tcPr>
          <w:p w14:paraId="66B031CC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b/>
                <w:bCs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-.024</w:t>
            </w:r>
          </w:p>
        </w:tc>
        <w:tc>
          <w:tcPr>
            <w:tcW w:w="964" w:type="dxa"/>
            <w:gridSpan w:val="2"/>
            <w:tcBorders>
              <w:top w:val="nil"/>
              <w:left w:val="nil"/>
              <w:bottom w:val="single" w:sz="2" w:space="0" w:color="000000"/>
              <w:right w:val="nil"/>
            </w:tcBorders>
            <w:vAlign w:val="center"/>
            <w:hideMark/>
          </w:tcPr>
          <w:p w14:paraId="10734C6F" w14:textId="77777777" w:rsidR="009A5980" w:rsidRPr="00326628" w:rsidRDefault="00B6652C" w:rsidP="004679AD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b/>
                <w:bCs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.139</w:t>
            </w:r>
          </w:p>
        </w:tc>
      </w:tr>
    </w:tbl>
    <w:p w14:paraId="0D28363E" w14:textId="77777777" w:rsidR="007F6641" w:rsidRPr="00326628" w:rsidRDefault="00B6652C" w:rsidP="004679AD">
      <w:pPr>
        <w:spacing w:line="240" w:lineRule="auto"/>
        <w:jc w:val="both"/>
        <w:rPr>
          <w:rFonts w:ascii="Times New Roman" w:hAnsi="Times New Roman" w:cs="Times New Roman"/>
          <w:i/>
          <w:sz w:val="18"/>
          <w:szCs w:val="18"/>
        </w:rPr>
      </w:pPr>
      <w:r w:rsidRPr="00326628">
        <w:rPr>
          <w:rFonts w:ascii="Times New Roman" w:hAnsi="Times New Roman" w:cs="Times New Roman"/>
          <w:i/>
          <w:sz w:val="18"/>
          <w:szCs w:val="18"/>
        </w:rPr>
        <w:t xml:space="preserve">Note. </w:t>
      </w:r>
      <w:r w:rsidRPr="00326628">
        <w:rPr>
          <w:rFonts w:ascii="Times New Roman" w:hAnsi="Times New Roman" w:cs="Times New Roman"/>
          <w:sz w:val="18"/>
          <w:szCs w:val="18"/>
        </w:rPr>
        <w:t>Controlled for sex, age, years of education</w:t>
      </w:r>
      <w:r w:rsidRPr="00326628">
        <w:rPr>
          <w:rFonts w:ascii="Times New Roman" w:eastAsia="Malgun Gothic" w:hAnsi="Times New Roman" w:cs="Times New Roman"/>
          <w:sz w:val="18"/>
          <w:szCs w:val="18"/>
        </w:rPr>
        <w:t>, and type of trauma as covariates</w:t>
      </w:r>
    </w:p>
    <w:p w14:paraId="5AB5A510" w14:textId="77C03EF2" w:rsidR="009A5980" w:rsidRPr="00326628" w:rsidRDefault="00B6652C" w:rsidP="004679AD">
      <w:pPr>
        <w:spacing w:line="240" w:lineRule="auto"/>
        <w:jc w:val="both"/>
        <w:rPr>
          <w:rFonts w:ascii="Times New Roman" w:eastAsia="Malgun Gothic" w:hAnsi="Times New Roman" w:cs="Times New Roman"/>
          <w:sz w:val="18"/>
          <w:szCs w:val="18"/>
        </w:rPr>
      </w:pPr>
      <w:r w:rsidRPr="00326628">
        <w:rPr>
          <w:rFonts w:ascii="Times New Roman" w:hAnsi="Times New Roman" w:cs="Times New Roman"/>
          <w:i/>
          <w:sz w:val="18"/>
          <w:szCs w:val="18"/>
        </w:rPr>
        <w:t>Abbreviation</w:t>
      </w:r>
      <w:r w:rsidRPr="00326628">
        <w:rPr>
          <w:rFonts w:ascii="Times New Roman" w:hAnsi="Times New Roman" w:cs="Times New Roman"/>
          <w:i/>
          <w:iCs/>
          <w:sz w:val="18"/>
          <w:szCs w:val="18"/>
        </w:rPr>
        <w:t xml:space="preserve">. </w:t>
      </w:r>
      <w:r w:rsidR="007F6641" w:rsidRPr="00326628">
        <w:rPr>
          <w:rFonts w:ascii="Times New Roman" w:hAnsi="Times New Roman" w:cs="Times New Roman"/>
          <w:sz w:val="18"/>
          <w:szCs w:val="18"/>
        </w:rPr>
        <w:t xml:space="preserve">PA: Physical Abuse; </w:t>
      </w:r>
      <w:r w:rsidR="00FA7657" w:rsidRPr="00326628">
        <w:rPr>
          <w:rFonts w:ascii="Times New Roman" w:hAnsi="Times New Roman" w:cs="Times New Roman"/>
          <w:sz w:val="18"/>
          <w:szCs w:val="18"/>
        </w:rPr>
        <w:t xml:space="preserve">Negative </w:t>
      </w:r>
      <w:proofErr w:type="spellStart"/>
      <w:r w:rsidR="007F6641" w:rsidRPr="00326628">
        <w:rPr>
          <w:rFonts w:ascii="Times New Roman" w:hAnsi="Times New Roman" w:cs="Times New Roman"/>
          <w:sz w:val="18"/>
          <w:szCs w:val="18"/>
        </w:rPr>
        <w:t>c&amp;m</w:t>
      </w:r>
      <w:proofErr w:type="spellEnd"/>
      <w:r w:rsidR="007F6641" w:rsidRPr="00326628">
        <w:rPr>
          <w:rFonts w:ascii="Times New Roman" w:hAnsi="Times New Roman" w:cs="Times New Roman"/>
          <w:sz w:val="18"/>
          <w:szCs w:val="18"/>
        </w:rPr>
        <w:t xml:space="preserve">: </w:t>
      </w:r>
      <w:r w:rsidR="00FA7657" w:rsidRPr="00326628">
        <w:rPr>
          <w:rFonts w:ascii="Times New Roman" w:hAnsi="Times New Roman" w:cs="Times New Roman"/>
          <w:sz w:val="18"/>
          <w:szCs w:val="18"/>
        </w:rPr>
        <w:t>Negative cognition</w:t>
      </w:r>
      <w:r w:rsidR="007F6641" w:rsidRPr="00326628">
        <w:rPr>
          <w:rFonts w:ascii="Times New Roman" w:hAnsi="Times New Roman" w:cs="Times New Roman"/>
          <w:sz w:val="18"/>
          <w:szCs w:val="18"/>
        </w:rPr>
        <w:t xml:space="preserve"> and mood</w:t>
      </w:r>
      <w:r w:rsidR="007F6641" w:rsidRPr="00326628">
        <w:rPr>
          <w:rFonts w:ascii="Times New Roman" w:hAnsi="Times New Roman" w:cs="Times New Roman"/>
          <w:sz w:val="20"/>
          <w:szCs w:val="20"/>
        </w:rPr>
        <w:t xml:space="preserve">; </w:t>
      </w:r>
      <w:r w:rsidRPr="00326628">
        <w:rPr>
          <w:rFonts w:ascii="Times New Roman" w:hAnsi="Times New Roman" w:cs="Times New Roman"/>
          <w:sz w:val="18"/>
          <w:szCs w:val="18"/>
        </w:rPr>
        <w:t xml:space="preserve">LLCI, ULCI: lower and upper limits within the 95% confidence interval of the </w:t>
      </w:r>
      <w:r w:rsidR="00FF400D" w:rsidRPr="00326628">
        <w:rPr>
          <w:rFonts w:ascii="Times New Roman" w:hAnsi="Times New Roman" w:cs="Times New Roman"/>
          <w:sz w:val="18"/>
          <w:szCs w:val="18"/>
        </w:rPr>
        <w:t>mediation effect</w:t>
      </w:r>
    </w:p>
    <w:p w14:paraId="25E015A5" w14:textId="77777777" w:rsidR="0046680C" w:rsidRPr="00326628" w:rsidRDefault="0046680C" w:rsidP="004679AD">
      <w:pPr>
        <w:spacing w:line="240" w:lineRule="auto"/>
        <w:rPr>
          <w:rFonts w:ascii="Times New Roman" w:hAnsi="Times New Roman" w:cs="Times New Roman"/>
        </w:rPr>
      </w:pPr>
    </w:p>
    <w:p w14:paraId="51DA280B" w14:textId="613455D2" w:rsidR="00165D98" w:rsidRPr="00326628" w:rsidRDefault="00165D98" w:rsidP="004679AD">
      <w:pPr>
        <w:spacing w:line="240" w:lineRule="auto"/>
        <w:rPr>
          <w:rFonts w:ascii="Cambria Math" w:hAnsi="Cambria Math" w:cs="Cambria Math"/>
          <w:b/>
          <w:bCs/>
        </w:rPr>
      </w:pPr>
    </w:p>
    <w:p w14:paraId="2FCD4274" w14:textId="77777777" w:rsidR="00165D98" w:rsidRPr="00326628" w:rsidRDefault="00165D98" w:rsidP="004679AD">
      <w:pPr>
        <w:spacing w:line="240" w:lineRule="auto"/>
        <w:rPr>
          <w:rFonts w:ascii="Cambria Math" w:hAnsi="Cambria Math" w:cs="Cambria Math"/>
          <w:b/>
          <w:bCs/>
        </w:rPr>
      </w:pPr>
    </w:p>
    <w:p w14:paraId="20AB3023" w14:textId="4A832B86" w:rsidR="009A5980" w:rsidRPr="00326628" w:rsidRDefault="00B6652C" w:rsidP="004679AD">
      <w:pPr>
        <w:spacing w:line="240" w:lineRule="auto"/>
        <w:rPr>
          <w:rFonts w:ascii="Times New Roman" w:eastAsia="Times New Roman" w:hAnsi="Times New Roman" w:cs="Times New Roman"/>
          <w:b/>
          <w:bCs/>
        </w:rPr>
      </w:pPr>
      <w:r w:rsidRPr="00326628">
        <w:rPr>
          <w:rFonts w:ascii="Cambria Math" w:hAnsi="Cambria Math" w:cs="Cambria Math"/>
          <w:b/>
          <w:bCs/>
        </w:rPr>
        <w:t>④</w:t>
      </w:r>
      <w:r w:rsidRPr="00326628">
        <w:rPr>
          <w:rFonts w:ascii="Times New Roman" w:hAnsi="Times New Roman" w:cs="Times New Roman"/>
          <w:b/>
          <w:bCs/>
        </w:rPr>
        <w:t xml:space="preserve"> Effect</w:t>
      </w:r>
      <w:r w:rsidR="007F6641" w:rsidRPr="00326628">
        <w:rPr>
          <w:rFonts w:ascii="Times New Roman" w:hAnsi="Times New Roman" w:cs="Times New Roman"/>
          <w:b/>
          <w:bCs/>
        </w:rPr>
        <w:t>s</w:t>
      </w:r>
      <w:r w:rsidRPr="00326628">
        <w:rPr>
          <w:rFonts w:ascii="Times New Roman" w:hAnsi="Times New Roman" w:cs="Times New Roman"/>
          <w:b/>
          <w:bCs/>
        </w:rPr>
        <w:t xml:space="preserve"> of Model </w:t>
      </w:r>
      <w:r w:rsidR="007F6641" w:rsidRPr="00326628">
        <w:rPr>
          <w:rFonts w:ascii="Times New Roman" w:hAnsi="Times New Roman" w:cs="Times New Roman"/>
          <w:b/>
          <w:bCs/>
        </w:rPr>
        <w:t>D</w:t>
      </w:r>
      <w:r w:rsidRPr="00326628">
        <w:rPr>
          <w:rFonts w:ascii="Times New Roman" w:hAnsi="Times New Roman" w:cs="Times New Roman"/>
          <w:b/>
          <w:bCs/>
        </w:rPr>
        <w:t xml:space="preserve"> </w:t>
      </w:r>
      <w:r w:rsidR="00614B81" w:rsidRPr="00326628">
        <w:rPr>
          <w:rFonts w:ascii="Times New Roman" w:hAnsi="Times New Roman" w:cs="Times New Roman"/>
          <w:b/>
          <w:bCs/>
        </w:rPr>
        <w:t>(</w:t>
      </w:r>
      <w:r w:rsidR="007D0BE9" w:rsidRPr="00326628">
        <w:rPr>
          <w:rFonts w:ascii="Times New Roman" w:hAnsi="Times New Roman" w:cs="Times New Roman"/>
          <w:b/>
          <w:bCs/>
        </w:rPr>
        <w:t>H</w:t>
      </w:r>
      <w:r w:rsidR="0052270B" w:rsidRPr="00326628">
        <w:rPr>
          <w:rFonts w:ascii="Times New Roman" w:hAnsi="Times New Roman" w:cs="Times New Roman"/>
          <w:b/>
          <w:bCs/>
        </w:rPr>
        <w:t>yper</w:t>
      </w:r>
      <w:r w:rsidRPr="00326628">
        <w:rPr>
          <w:rFonts w:ascii="Times New Roman" w:hAnsi="Times New Roman" w:cs="Times New Roman"/>
          <w:b/>
          <w:bCs/>
        </w:rPr>
        <w:t xml:space="preserve">arousal </w:t>
      </w:r>
      <w:r w:rsidR="0046680C" w:rsidRPr="00326628">
        <w:rPr>
          <w:rFonts w:ascii="Times New Roman" w:hAnsi="Times New Roman" w:cs="Times New Roman"/>
          <w:b/>
          <w:bCs/>
        </w:rPr>
        <w:t>cluster</w:t>
      </w:r>
      <w:r w:rsidRPr="00326628">
        <w:rPr>
          <w:rFonts w:ascii="Times New Roman" w:hAnsi="Times New Roman" w:cs="Times New Roman"/>
          <w:b/>
          <w:bCs/>
        </w:rPr>
        <w:t xml:space="preserve"> as a mediator</w:t>
      </w:r>
      <w:r w:rsidR="00614B81" w:rsidRPr="00326628">
        <w:rPr>
          <w:rFonts w:ascii="Times New Roman" w:hAnsi="Times New Roman" w:cs="Times New Roman"/>
          <w:b/>
          <w:bCs/>
        </w:rPr>
        <w:t>)</w:t>
      </w:r>
    </w:p>
    <w:p w14:paraId="0A86BAD7" w14:textId="78D80A61" w:rsidR="007F6641" w:rsidRPr="00326628" w:rsidRDefault="00B6652C" w:rsidP="004679AD">
      <w:pPr>
        <w:spacing w:line="240" w:lineRule="auto"/>
        <w:jc w:val="both"/>
        <w:rPr>
          <w:rFonts w:ascii="Times New Roman" w:hAnsi="Times New Roman" w:cs="Times New Roman"/>
          <w:i/>
          <w:sz w:val="18"/>
          <w:szCs w:val="18"/>
        </w:rPr>
      </w:pPr>
      <w:r w:rsidRPr="00326628">
        <w:rPr>
          <w:rFonts w:ascii="Times New Roman" w:hAnsi="Times New Roman" w:cs="Times New Roman"/>
          <w:i/>
          <w:sz w:val="18"/>
          <w:szCs w:val="18"/>
        </w:rPr>
        <w:t xml:space="preserve">Note. </w:t>
      </w:r>
      <w:r w:rsidRPr="00326628">
        <w:rPr>
          <w:rFonts w:ascii="Times New Roman" w:hAnsi="Times New Roman" w:cs="Times New Roman"/>
          <w:sz w:val="18"/>
          <w:szCs w:val="18"/>
        </w:rPr>
        <w:t>Controlled for sex, age, years of education</w:t>
      </w:r>
      <w:r w:rsidRPr="00326628">
        <w:rPr>
          <w:rFonts w:ascii="Times New Roman" w:eastAsia="Malgun Gothic" w:hAnsi="Times New Roman" w:cs="Times New Roman"/>
          <w:sz w:val="18"/>
          <w:szCs w:val="18"/>
        </w:rPr>
        <w:t>, and type of trauma as covariates</w:t>
      </w:r>
    </w:p>
    <w:tbl>
      <w:tblPr>
        <w:tblpPr w:leftFromText="142" w:rightFromText="142" w:vertAnchor="page" w:horzAnchor="margin" w:tblpY="8746"/>
        <w:tblOverlap w:val="never"/>
        <w:tblW w:w="905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61"/>
        <w:gridCol w:w="1531"/>
        <w:gridCol w:w="877"/>
        <w:gridCol w:w="145"/>
        <w:gridCol w:w="874"/>
        <w:gridCol w:w="149"/>
        <w:gridCol w:w="193"/>
        <w:gridCol w:w="832"/>
        <w:gridCol w:w="26"/>
        <w:gridCol w:w="123"/>
        <w:gridCol w:w="874"/>
        <w:gridCol w:w="15"/>
        <w:gridCol w:w="92"/>
        <w:gridCol w:w="923"/>
        <w:gridCol w:w="58"/>
        <w:gridCol w:w="970"/>
        <w:gridCol w:w="11"/>
      </w:tblGrid>
      <w:tr w:rsidR="00326628" w:rsidRPr="00326628" w14:paraId="5EAD0B32" w14:textId="77777777" w:rsidTr="00153FAB">
        <w:trPr>
          <w:gridAfter w:val="1"/>
          <w:wAfter w:w="11" w:type="dxa"/>
          <w:trHeight w:hRule="exact" w:val="548"/>
        </w:trPr>
        <w:tc>
          <w:tcPr>
            <w:tcW w:w="2892" w:type="dxa"/>
            <w:gridSpan w:val="2"/>
            <w:tcBorders>
              <w:top w:val="single" w:sz="2" w:space="0" w:color="000000"/>
              <w:left w:val="nil"/>
              <w:bottom w:val="single" w:sz="4" w:space="0" w:color="000000"/>
              <w:right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3996C5" w14:textId="77777777" w:rsidR="003B1941" w:rsidRPr="00326628" w:rsidRDefault="003B1941" w:rsidP="00153FAB">
            <w:pPr>
              <w:widowControl w:val="0"/>
              <w:autoSpaceDE w:val="0"/>
              <w:autoSpaceDN w:val="0"/>
              <w:snapToGrid w:val="0"/>
              <w:spacing w:line="240" w:lineRule="auto"/>
              <w:jc w:val="center"/>
              <w:textAlignment w:val="baseline"/>
              <w:outlineLvl w:val="2"/>
              <w:rPr>
                <w:rFonts w:ascii="Times New Roman" w:eastAsia="Gulim" w:hAnsi="Times New Roman" w:cs="Times New Roman"/>
                <w:b/>
                <w:bCs/>
              </w:rPr>
            </w:pPr>
            <w:r w:rsidRPr="0032662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ath</w:t>
            </w:r>
          </w:p>
        </w:tc>
        <w:tc>
          <w:tcPr>
            <w:tcW w:w="1022" w:type="dxa"/>
            <w:gridSpan w:val="2"/>
            <w:tcBorders>
              <w:top w:val="single" w:sz="2" w:space="0" w:color="000000"/>
              <w:left w:val="nil"/>
              <w:bottom w:val="single" w:sz="4" w:space="0" w:color="000000"/>
              <w:right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859DE74" w14:textId="77777777" w:rsidR="003B1941" w:rsidRPr="00326628" w:rsidRDefault="003B1941" w:rsidP="00153FAB">
            <w:pPr>
              <w:widowControl w:val="0"/>
              <w:autoSpaceDE w:val="0"/>
              <w:autoSpaceDN w:val="0"/>
              <w:snapToGrid w:val="0"/>
              <w:spacing w:line="240" w:lineRule="auto"/>
              <w:jc w:val="center"/>
              <w:textAlignment w:val="baseline"/>
              <w:outlineLvl w:val="2"/>
              <w:rPr>
                <w:rFonts w:ascii="Times New Roman" w:eastAsia="Malgun Gothic" w:hAnsi="Times New Roman" w:cs="Times New Roman"/>
                <w:b/>
                <w:bCs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otal</w:t>
            </w:r>
          </w:p>
          <w:p w14:paraId="0AB7EEA5" w14:textId="77777777" w:rsidR="003B1941" w:rsidRPr="00326628" w:rsidRDefault="003B1941" w:rsidP="00153FAB">
            <w:pPr>
              <w:widowControl w:val="0"/>
              <w:autoSpaceDE w:val="0"/>
              <w:autoSpaceDN w:val="0"/>
              <w:snapToGrid w:val="0"/>
              <w:spacing w:line="240" w:lineRule="auto"/>
              <w:jc w:val="center"/>
              <w:textAlignment w:val="baseline"/>
              <w:outlineLvl w:val="2"/>
              <w:rPr>
                <w:rFonts w:ascii="Times New Roman" w:eastAsia="Malgun Gothic" w:hAnsi="Times New Roman" w:cs="Times New Roman"/>
                <w:b/>
                <w:bCs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ffect</w:t>
            </w:r>
          </w:p>
        </w:tc>
        <w:tc>
          <w:tcPr>
            <w:tcW w:w="1023" w:type="dxa"/>
            <w:gridSpan w:val="2"/>
            <w:tcBorders>
              <w:top w:val="single" w:sz="2" w:space="0" w:color="000000"/>
              <w:left w:val="nil"/>
              <w:bottom w:val="single" w:sz="4" w:space="0" w:color="000000"/>
              <w:right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D4AF600" w14:textId="77777777" w:rsidR="003B1941" w:rsidRPr="00326628" w:rsidRDefault="003B1941" w:rsidP="00153FAB">
            <w:pPr>
              <w:widowControl w:val="0"/>
              <w:autoSpaceDE w:val="0"/>
              <w:autoSpaceDN w:val="0"/>
              <w:snapToGrid w:val="0"/>
              <w:spacing w:line="240" w:lineRule="auto"/>
              <w:jc w:val="center"/>
              <w:textAlignment w:val="baseline"/>
              <w:outlineLvl w:val="2"/>
              <w:rPr>
                <w:rFonts w:ascii="Times New Roman" w:eastAsia="Malgun Gothic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</w:p>
        </w:tc>
        <w:tc>
          <w:tcPr>
            <w:tcW w:w="1025" w:type="dxa"/>
            <w:gridSpan w:val="2"/>
            <w:tcBorders>
              <w:top w:val="single" w:sz="2" w:space="0" w:color="000000"/>
              <w:left w:val="nil"/>
              <w:bottom w:val="single" w:sz="4" w:space="0" w:color="000000"/>
              <w:right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FCC3178" w14:textId="77777777" w:rsidR="003B1941" w:rsidRPr="00326628" w:rsidRDefault="003B1941" w:rsidP="00153FAB">
            <w:pPr>
              <w:widowControl w:val="0"/>
              <w:autoSpaceDE w:val="0"/>
              <w:autoSpaceDN w:val="0"/>
              <w:snapToGrid w:val="0"/>
              <w:spacing w:line="240" w:lineRule="auto"/>
              <w:jc w:val="center"/>
              <w:textAlignment w:val="baseline"/>
              <w:outlineLvl w:val="2"/>
              <w:rPr>
                <w:rFonts w:ascii="Times New Roman" w:eastAsia="Malgun Gothic" w:hAnsi="Times New Roman" w:cs="Times New Roman"/>
                <w:b/>
                <w:bCs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irect</w:t>
            </w:r>
          </w:p>
          <w:p w14:paraId="6792AFC5" w14:textId="77777777" w:rsidR="003B1941" w:rsidRPr="00326628" w:rsidRDefault="003B1941" w:rsidP="00153FAB">
            <w:pPr>
              <w:widowControl w:val="0"/>
              <w:autoSpaceDE w:val="0"/>
              <w:autoSpaceDN w:val="0"/>
              <w:snapToGrid w:val="0"/>
              <w:spacing w:line="240" w:lineRule="auto"/>
              <w:jc w:val="center"/>
              <w:textAlignment w:val="baseline"/>
              <w:outlineLvl w:val="2"/>
              <w:rPr>
                <w:rFonts w:ascii="Times New Roman" w:eastAsia="Malgun Gothic" w:hAnsi="Times New Roman" w:cs="Times New Roman"/>
                <w:b/>
                <w:bCs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ffect</w:t>
            </w:r>
          </w:p>
        </w:tc>
        <w:tc>
          <w:tcPr>
            <w:tcW w:w="1023" w:type="dxa"/>
            <w:gridSpan w:val="3"/>
            <w:tcBorders>
              <w:top w:val="single" w:sz="2" w:space="0" w:color="000000"/>
              <w:left w:val="nil"/>
              <w:bottom w:val="single" w:sz="4" w:space="0" w:color="000000"/>
              <w:right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16DF6FB" w14:textId="77777777" w:rsidR="003B1941" w:rsidRPr="00326628" w:rsidRDefault="003B1941" w:rsidP="00153FAB">
            <w:pPr>
              <w:widowControl w:val="0"/>
              <w:autoSpaceDE w:val="0"/>
              <w:autoSpaceDN w:val="0"/>
              <w:snapToGrid w:val="0"/>
              <w:spacing w:line="240" w:lineRule="auto"/>
              <w:jc w:val="center"/>
              <w:textAlignment w:val="baseline"/>
              <w:outlineLvl w:val="2"/>
              <w:rPr>
                <w:rFonts w:ascii="Times New Roman" w:eastAsia="Malgun Gothic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</w:p>
        </w:tc>
        <w:tc>
          <w:tcPr>
            <w:tcW w:w="1030" w:type="dxa"/>
            <w:gridSpan w:val="3"/>
            <w:tcBorders>
              <w:top w:val="single" w:sz="2" w:space="0" w:color="000000"/>
              <w:left w:val="nil"/>
              <w:bottom w:val="single" w:sz="4" w:space="0" w:color="000000"/>
              <w:right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2A8A990" w14:textId="77777777" w:rsidR="003B1941" w:rsidRPr="00326628" w:rsidRDefault="003B1941" w:rsidP="00153FAB">
            <w:pPr>
              <w:widowControl w:val="0"/>
              <w:autoSpaceDE w:val="0"/>
              <w:autoSpaceDN w:val="0"/>
              <w:snapToGrid w:val="0"/>
              <w:spacing w:line="240" w:lineRule="auto"/>
              <w:jc w:val="center"/>
              <w:textAlignment w:val="baseline"/>
              <w:outlineLvl w:val="2"/>
              <w:rPr>
                <w:rFonts w:ascii="Times New Roman" w:eastAsia="Malgun Gothic" w:hAnsi="Times New Roman" w:cs="Times New Roman"/>
                <w:b/>
                <w:bCs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direct</w:t>
            </w:r>
          </w:p>
          <w:p w14:paraId="4B7DE3DD" w14:textId="77777777" w:rsidR="003B1941" w:rsidRPr="00326628" w:rsidRDefault="003B1941" w:rsidP="00153FAB">
            <w:pPr>
              <w:widowControl w:val="0"/>
              <w:autoSpaceDE w:val="0"/>
              <w:autoSpaceDN w:val="0"/>
              <w:snapToGrid w:val="0"/>
              <w:spacing w:line="240" w:lineRule="auto"/>
              <w:jc w:val="center"/>
              <w:textAlignment w:val="baseline"/>
              <w:outlineLvl w:val="2"/>
              <w:rPr>
                <w:rFonts w:ascii="Times New Roman" w:eastAsia="Malgun Gothic" w:hAnsi="Times New Roman" w:cs="Times New Roman"/>
                <w:b/>
                <w:bCs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ffect</w:t>
            </w:r>
          </w:p>
        </w:tc>
        <w:tc>
          <w:tcPr>
            <w:tcW w:w="1028" w:type="dxa"/>
            <w:gridSpan w:val="2"/>
            <w:tcBorders>
              <w:top w:val="single" w:sz="2" w:space="0" w:color="000000"/>
              <w:left w:val="nil"/>
              <w:bottom w:val="single" w:sz="4" w:space="0" w:color="000000"/>
              <w:right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79B5F8A" w14:textId="77777777" w:rsidR="003B1941" w:rsidRPr="00326628" w:rsidRDefault="003B1941" w:rsidP="00153FAB">
            <w:pPr>
              <w:widowControl w:val="0"/>
              <w:autoSpaceDE w:val="0"/>
              <w:autoSpaceDN w:val="0"/>
              <w:snapToGrid w:val="0"/>
              <w:spacing w:line="240" w:lineRule="auto"/>
              <w:jc w:val="center"/>
              <w:textAlignment w:val="baseline"/>
              <w:outlineLvl w:val="2"/>
              <w:rPr>
                <w:rFonts w:ascii="Times New Roman" w:eastAsia="Malgun Gothic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</w:p>
        </w:tc>
      </w:tr>
      <w:tr w:rsidR="00326628" w:rsidRPr="00326628" w14:paraId="3AC8746B" w14:textId="77777777" w:rsidTr="00153FAB">
        <w:trPr>
          <w:gridAfter w:val="1"/>
          <w:wAfter w:w="11" w:type="dxa"/>
          <w:trHeight w:hRule="exact" w:val="328"/>
        </w:trPr>
        <w:tc>
          <w:tcPr>
            <w:tcW w:w="2892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F9363BE" w14:textId="77777777" w:rsidR="003B1941" w:rsidRPr="00326628" w:rsidRDefault="003B1941" w:rsidP="00153FAB">
            <w:pPr>
              <w:spacing w:line="240" w:lineRule="auto"/>
              <w:jc w:val="right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Childhood PA </w:t>
            </w:r>
            <w:r w:rsidRPr="00326628">
              <w:rPr>
                <w:rFonts w:ascii="Wingdings" w:hAnsi="Wingdings" w:cs="Times New Roman"/>
                <w:sz w:val="20"/>
                <w:szCs w:val="20"/>
              </w:rPr>
              <w:sym w:font="Wingdings" w:char="F0E0"/>
            </w: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 Suicide</w:t>
            </w:r>
          </w:p>
        </w:tc>
        <w:tc>
          <w:tcPr>
            <w:tcW w:w="1022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63D0D" w14:textId="77777777" w:rsidR="003B1941" w:rsidRPr="00326628" w:rsidRDefault="003B1941" w:rsidP="00153FAB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220</w:t>
            </w:r>
          </w:p>
        </w:tc>
        <w:tc>
          <w:tcPr>
            <w:tcW w:w="1023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0EB13" w14:textId="77777777" w:rsidR="003B1941" w:rsidRPr="00326628" w:rsidRDefault="003B1941" w:rsidP="00153FAB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040</w:t>
            </w:r>
          </w:p>
        </w:tc>
        <w:tc>
          <w:tcPr>
            <w:tcW w:w="1025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6F917" w14:textId="77777777" w:rsidR="003B1941" w:rsidRPr="00326628" w:rsidRDefault="003B1941" w:rsidP="00153FAB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061</w:t>
            </w:r>
          </w:p>
        </w:tc>
        <w:tc>
          <w:tcPr>
            <w:tcW w:w="1023" w:type="dxa"/>
            <w:gridSpan w:val="3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EC23F" w14:textId="77777777" w:rsidR="003B1941" w:rsidRPr="00326628" w:rsidRDefault="003B1941" w:rsidP="00153FAB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616</w:t>
            </w:r>
          </w:p>
        </w:tc>
        <w:tc>
          <w:tcPr>
            <w:tcW w:w="1030" w:type="dxa"/>
            <w:gridSpan w:val="3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EAB07" w14:textId="77777777" w:rsidR="003B1941" w:rsidRPr="00326628" w:rsidRDefault="003B1941" w:rsidP="00153FAB">
            <w:pPr>
              <w:spacing w:line="240" w:lineRule="auto"/>
              <w:jc w:val="center"/>
              <w:outlineLvl w:val="5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160</w:t>
            </w:r>
          </w:p>
        </w:tc>
        <w:tc>
          <w:tcPr>
            <w:tcW w:w="1028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3F19A" w14:textId="77777777" w:rsidR="003B1941" w:rsidRPr="00326628" w:rsidRDefault="003B1941" w:rsidP="00153FAB">
            <w:pPr>
              <w:spacing w:line="240" w:lineRule="auto"/>
              <w:jc w:val="center"/>
              <w:outlineLvl w:val="5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036</w:t>
            </w:r>
          </w:p>
        </w:tc>
      </w:tr>
      <w:tr w:rsidR="00326628" w:rsidRPr="00326628" w14:paraId="0465FF43" w14:textId="77777777" w:rsidTr="00153FAB">
        <w:trPr>
          <w:gridAfter w:val="1"/>
          <w:wAfter w:w="11" w:type="dxa"/>
          <w:trHeight w:hRule="exact" w:val="328"/>
        </w:trPr>
        <w:tc>
          <w:tcPr>
            <w:tcW w:w="2892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726EDAF" w14:textId="680B5AF8" w:rsidR="003B1941" w:rsidRPr="00326628" w:rsidRDefault="003B1941" w:rsidP="0052270B">
            <w:pPr>
              <w:spacing w:line="240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Childhood PA </w:t>
            </w:r>
            <w:r w:rsidRPr="00326628">
              <w:rPr>
                <w:rFonts w:ascii="Times New Roman" w:hAnsi="Times New Roman" w:cs="Times New Roman"/>
                <w:sz w:val="20"/>
                <w:szCs w:val="20"/>
              </w:rPr>
              <w:sym w:font="Wingdings" w:char="F0E0"/>
            </w: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52270B" w:rsidRPr="00326628">
              <w:rPr>
                <w:rFonts w:ascii="Times New Roman" w:hAnsi="Times New Roman" w:cs="Times New Roman"/>
                <w:sz w:val="20"/>
                <w:szCs w:val="20"/>
              </w:rPr>
              <w:t>Hyperarousal</w:t>
            </w:r>
          </w:p>
        </w:tc>
        <w:tc>
          <w:tcPr>
            <w:tcW w:w="1022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930FB" w14:textId="77777777" w:rsidR="003B1941" w:rsidRPr="00326628" w:rsidRDefault="003B1941" w:rsidP="00153FAB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338</w:t>
            </w:r>
          </w:p>
        </w:tc>
        <w:tc>
          <w:tcPr>
            <w:tcW w:w="1023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9084B" w14:textId="77777777" w:rsidR="003B1941" w:rsidRPr="00326628" w:rsidRDefault="003B1941" w:rsidP="00153FAB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002</w:t>
            </w:r>
          </w:p>
        </w:tc>
        <w:tc>
          <w:tcPr>
            <w:tcW w:w="1025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FE982" w14:textId="77777777" w:rsidR="003B1941" w:rsidRPr="00326628" w:rsidRDefault="003B1941" w:rsidP="00153FAB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338</w:t>
            </w:r>
          </w:p>
        </w:tc>
        <w:tc>
          <w:tcPr>
            <w:tcW w:w="1023" w:type="dxa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DE5E8" w14:textId="77777777" w:rsidR="003B1941" w:rsidRPr="00326628" w:rsidRDefault="003B1941" w:rsidP="00153FAB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002</w:t>
            </w:r>
          </w:p>
        </w:tc>
        <w:tc>
          <w:tcPr>
            <w:tcW w:w="1030" w:type="dxa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9F2A3" w14:textId="77777777" w:rsidR="003B1941" w:rsidRPr="00326628" w:rsidRDefault="003B1941" w:rsidP="00153FAB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</w:p>
        </w:tc>
        <w:tc>
          <w:tcPr>
            <w:tcW w:w="1028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E2CB5" w14:textId="77777777" w:rsidR="003B1941" w:rsidRPr="00326628" w:rsidRDefault="003B1941" w:rsidP="00153FAB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</w:p>
        </w:tc>
      </w:tr>
      <w:tr w:rsidR="00326628" w:rsidRPr="00326628" w14:paraId="4A0A44F0" w14:textId="77777777" w:rsidTr="00153FAB">
        <w:trPr>
          <w:gridAfter w:val="1"/>
          <w:wAfter w:w="11" w:type="dxa"/>
          <w:trHeight w:hRule="exact" w:val="328"/>
        </w:trPr>
        <w:tc>
          <w:tcPr>
            <w:tcW w:w="2892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7FE6935" w14:textId="1DB4F177" w:rsidR="003B1941" w:rsidRPr="00326628" w:rsidRDefault="0052270B" w:rsidP="00153FAB">
            <w:pPr>
              <w:spacing w:line="240" w:lineRule="auto"/>
              <w:jc w:val="right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Hyperarousal </w:t>
            </w:r>
            <w:r w:rsidR="003B1941" w:rsidRPr="00326628">
              <w:rPr>
                <w:rFonts w:ascii="Wingdings" w:hAnsi="Wingdings" w:cs="Times New Roman"/>
                <w:sz w:val="20"/>
                <w:szCs w:val="20"/>
              </w:rPr>
              <w:sym w:font="Wingdings" w:char="F0E0"/>
            </w:r>
            <w:r w:rsidR="003B1941"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 Depression</w:t>
            </w:r>
          </w:p>
        </w:tc>
        <w:tc>
          <w:tcPr>
            <w:tcW w:w="1022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6F51D" w14:textId="77777777" w:rsidR="003B1941" w:rsidRPr="00326628" w:rsidRDefault="003B1941" w:rsidP="00153FAB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617</w:t>
            </w:r>
          </w:p>
        </w:tc>
        <w:tc>
          <w:tcPr>
            <w:tcW w:w="1023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631BA" w14:textId="77777777" w:rsidR="003B1941" w:rsidRPr="00326628" w:rsidRDefault="003B1941" w:rsidP="00153FAB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002</w:t>
            </w:r>
          </w:p>
        </w:tc>
        <w:tc>
          <w:tcPr>
            <w:tcW w:w="1025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E7E64" w14:textId="77777777" w:rsidR="003B1941" w:rsidRPr="00326628" w:rsidRDefault="003B1941" w:rsidP="00153FAB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617</w:t>
            </w:r>
          </w:p>
        </w:tc>
        <w:tc>
          <w:tcPr>
            <w:tcW w:w="1023" w:type="dxa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3A9A7" w14:textId="77777777" w:rsidR="003B1941" w:rsidRPr="00326628" w:rsidRDefault="003B1941" w:rsidP="00153FAB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002</w:t>
            </w:r>
          </w:p>
        </w:tc>
        <w:tc>
          <w:tcPr>
            <w:tcW w:w="1030" w:type="dxa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05804" w14:textId="77777777" w:rsidR="003B1941" w:rsidRPr="00326628" w:rsidRDefault="003B1941" w:rsidP="00153FAB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</w:p>
        </w:tc>
        <w:tc>
          <w:tcPr>
            <w:tcW w:w="1028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D5DF5" w14:textId="77777777" w:rsidR="003B1941" w:rsidRPr="00326628" w:rsidRDefault="003B1941" w:rsidP="00153FAB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</w:p>
        </w:tc>
      </w:tr>
      <w:tr w:rsidR="00326628" w:rsidRPr="00326628" w14:paraId="113513C0" w14:textId="77777777" w:rsidTr="00153FAB">
        <w:trPr>
          <w:gridAfter w:val="1"/>
          <w:wAfter w:w="11" w:type="dxa"/>
          <w:trHeight w:hRule="exact" w:val="328"/>
        </w:trPr>
        <w:tc>
          <w:tcPr>
            <w:tcW w:w="2892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703893A" w14:textId="77777777" w:rsidR="003B1941" w:rsidRPr="00326628" w:rsidRDefault="003B1941" w:rsidP="00153FAB">
            <w:pPr>
              <w:spacing w:line="240" w:lineRule="auto"/>
              <w:jc w:val="right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Depression </w:t>
            </w:r>
            <w:r w:rsidRPr="00326628">
              <w:rPr>
                <w:rFonts w:ascii="Wingdings" w:hAnsi="Wingdings" w:cs="Times New Roman"/>
                <w:sz w:val="20"/>
                <w:szCs w:val="20"/>
              </w:rPr>
              <w:sym w:font="Wingdings" w:char="F0E0"/>
            </w: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 Suicide</w:t>
            </w:r>
          </w:p>
        </w:tc>
        <w:tc>
          <w:tcPr>
            <w:tcW w:w="1022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427F9" w14:textId="77777777" w:rsidR="003B1941" w:rsidRPr="00326628" w:rsidRDefault="003B1941" w:rsidP="00153FAB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143</w:t>
            </w:r>
          </w:p>
        </w:tc>
        <w:tc>
          <w:tcPr>
            <w:tcW w:w="1023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E543F" w14:textId="77777777" w:rsidR="003B1941" w:rsidRPr="00326628" w:rsidRDefault="003B1941" w:rsidP="00153FAB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408</w:t>
            </w:r>
          </w:p>
        </w:tc>
        <w:tc>
          <w:tcPr>
            <w:tcW w:w="1025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2D817" w14:textId="77777777" w:rsidR="003B1941" w:rsidRPr="00326628" w:rsidRDefault="003B1941" w:rsidP="00153FAB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143</w:t>
            </w:r>
          </w:p>
        </w:tc>
        <w:tc>
          <w:tcPr>
            <w:tcW w:w="1023" w:type="dxa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8D715" w14:textId="77777777" w:rsidR="003B1941" w:rsidRPr="00326628" w:rsidRDefault="003B1941" w:rsidP="00153FAB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408</w:t>
            </w:r>
          </w:p>
        </w:tc>
        <w:tc>
          <w:tcPr>
            <w:tcW w:w="1030" w:type="dxa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FE33E" w14:textId="77777777" w:rsidR="003B1941" w:rsidRPr="00326628" w:rsidRDefault="003B1941" w:rsidP="00153FAB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</w:p>
        </w:tc>
        <w:tc>
          <w:tcPr>
            <w:tcW w:w="1028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DBE94" w14:textId="77777777" w:rsidR="003B1941" w:rsidRPr="00326628" w:rsidRDefault="003B1941" w:rsidP="00153FAB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</w:p>
        </w:tc>
      </w:tr>
      <w:tr w:rsidR="00326628" w:rsidRPr="00326628" w14:paraId="5187B67A" w14:textId="77777777" w:rsidTr="00153FAB">
        <w:trPr>
          <w:gridAfter w:val="1"/>
          <w:wAfter w:w="11" w:type="dxa"/>
          <w:trHeight w:hRule="exact" w:val="328"/>
        </w:trPr>
        <w:tc>
          <w:tcPr>
            <w:tcW w:w="2892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C437A60" w14:textId="781F6459" w:rsidR="003B1941" w:rsidRPr="00326628" w:rsidRDefault="0052270B" w:rsidP="00153FAB">
            <w:pPr>
              <w:spacing w:line="240" w:lineRule="auto"/>
              <w:jc w:val="right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Hyperarousal </w:t>
            </w:r>
            <w:r w:rsidR="003B1941" w:rsidRPr="00326628">
              <w:rPr>
                <w:rFonts w:ascii="Wingdings" w:hAnsi="Wingdings" w:cs="Times New Roman"/>
                <w:sz w:val="20"/>
                <w:szCs w:val="20"/>
              </w:rPr>
              <w:sym w:font="Wingdings" w:char="F0E0"/>
            </w:r>
            <w:r w:rsidR="003B1941"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 Suicide</w:t>
            </w:r>
          </w:p>
        </w:tc>
        <w:tc>
          <w:tcPr>
            <w:tcW w:w="1022" w:type="dxa"/>
            <w:gridSpan w:val="2"/>
            <w:tcBorders>
              <w:top w:val="nil"/>
              <w:left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A959D" w14:textId="77777777" w:rsidR="003B1941" w:rsidRPr="00326628" w:rsidRDefault="003B1941" w:rsidP="00153FAB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508</w:t>
            </w:r>
          </w:p>
        </w:tc>
        <w:tc>
          <w:tcPr>
            <w:tcW w:w="1023" w:type="dxa"/>
            <w:gridSpan w:val="2"/>
            <w:tcBorders>
              <w:top w:val="nil"/>
              <w:left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0A4842" w14:textId="77777777" w:rsidR="003B1941" w:rsidRPr="00326628" w:rsidRDefault="003B1941" w:rsidP="00153FAB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002</w:t>
            </w:r>
          </w:p>
        </w:tc>
        <w:tc>
          <w:tcPr>
            <w:tcW w:w="1025" w:type="dxa"/>
            <w:gridSpan w:val="2"/>
            <w:tcBorders>
              <w:top w:val="nil"/>
              <w:left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2C380" w14:textId="77777777" w:rsidR="003B1941" w:rsidRPr="00326628" w:rsidRDefault="003B1941" w:rsidP="00153FAB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420</w:t>
            </w:r>
          </w:p>
        </w:tc>
        <w:tc>
          <w:tcPr>
            <w:tcW w:w="1023" w:type="dxa"/>
            <w:gridSpan w:val="3"/>
            <w:tcBorders>
              <w:top w:val="nil"/>
              <w:left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2CFD5" w14:textId="77777777" w:rsidR="003B1941" w:rsidRPr="00326628" w:rsidRDefault="003B1941" w:rsidP="00153FAB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038</w:t>
            </w:r>
          </w:p>
        </w:tc>
        <w:tc>
          <w:tcPr>
            <w:tcW w:w="1030" w:type="dxa"/>
            <w:gridSpan w:val="3"/>
            <w:tcBorders>
              <w:top w:val="nil"/>
              <w:left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BD90B" w14:textId="77777777" w:rsidR="003B1941" w:rsidRPr="00326628" w:rsidRDefault="003B1941" w:rsidP="00153FAB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088</w:t>
            </w:r>
          </w:p>
        </w:tc>
        <w:tc>
          <w:tcPr>
            <w:tcW w:w="1028" w:type="dxa"/>
            <w:gridSpan w:val="2"/>
            <w:tcBorders>
              <w:top w:val="nil"/>
              <w:left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283D1" w14:textId="77777777" w:rsidR="003B1941" w:rsidRPr="00326628" w:rsidRDefault="003B1941" w:rsidP="00153FAB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409</w:t>
            </w:r>
          </w:p>
        </w:tc>
      </w:tr>
      <w:tr w:rsidR="00326628" w:rsidRPr="00326628" w14:paraId="17626AD9" w14:textId="77777777" w:rsidTr="00153FAB">
        <w:trPr>
          <w:gridAfter w:val="1"/>
          <w:wAfter w:w="11" w:type="dxa"/>
          <w:trHeight w:hRule="exact" w:val="328"/>
        </w:trPr>
        <w:tc>
          <w:tcPr>
            <w:tcW w:w="2892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E704015" w14:textId="77777777" w:rsidR="003B1941" w:rsidRPr="00326628" w:rsidRDefault="003B1941" w:rsidP="00153FAB">
            <w:pPr>
              <w:spacing w:line="240" w:lineRule="auto"/>
              <w:jc w:val="right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Childhood PA </w:t>
            </w:r>
            <w:r w:rsidRPr="00326628">
              <w:rPr>
                <w:rFonts w:ascii="Wingdings" w:hAnsi="Wingdings" w:cs="Times New Roman"/>
                <w:sz w:val="20"/>
                <w:szCs w:val="20"/>
              </w:rPr>
              <w:sym w:font="Wingdings" w:char="F0E0"/>
            </w: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 Depression</w:t>
            </w:r>
          </w:p>
        </w:tc>
        <w:tc>
          <w:tcPr>
            <w:tcW w:w="1022" w:type="dxa"/>
            <w:gridSpan w:val="2"/>
            <w:tcBorders>
              <w:top w:val="nil"/>
              <w:left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756B3" w14:textId="77777777" w:rsidR="003B1941" w:rsidRPr="00326628" w:rsidRDefault="003B1941" w:rsidP="00153FAB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123</w:t>
            </w:r>
          </w:p>
        </w:tc>
        <w:tc>
          <w:tcPr>
            <w:tcW w:w="1023" w:type="dxa"/>
            <w:gridSpan w:val="2"/>
            <w:tcBorders>
              <w:top w:val="nil"/>
              <w:left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5C82D" w14:textId="77777777" w:rsidR="003B1941" w:rsidRPr="00326628" w:rsidRDefault="003B1941" w:rsidP="00153FAB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318</w:t>
            </w:r>
          </w:p>
        </w:tc>
        <w:tc>
          <w:tcPr>
            <w:tcW w:w="1025" w:type="dxa"/>
            <w:gridSpan w:val="2"/>
            <w:tcBorders>
              <w:top w:val="nil"/>
              <w:left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D3433" w14:textId="77777777" w:rsidR="003B1941" w:rsidRPr="00326628" w:rsidRDefault="003B1941" w:rsidP="00153FAB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-.085</w:t>
            </w:r>
          </w:p>
        </w:tc>
        <w:tc>
          <w:tcPr>
            <w:tcW w:w="1023" w:type="dxa"/>
            <w:gridSpan w:val="3"/>
            <w:tcBorders>
              <w:top w:val="nil"/>
              <w:left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857CD" w14:textId="77777777" w:rsidR="003B1941" w:rsidRPr="00326628" w:rsidRDefault="003B1941" w:rsidP="00153FAB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529</w:t>
            </w:r>
          </w:p>
        </w:tc>
        <w:tc>
          <w:tcPr>
            <w:tcW w:w="1030" w:type="dxa"/>
            <w:gridSpan w:val="3"/>
            <w:tcBorders>
              <w:top w:val="nil"/>
              <w:left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D340D" w14:textId="77777777" w:rsidR="003B1941" w:rsidRPr="00326628" w:rsidRDefault="003B1941" w:rsidP="00153FAB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209</w:t>
            </w:r>
          </w:p>
        </w:tc>
        <w:tc>
          <w:tcPr>
            <w:tcW w:w="1028" w:type="dxa"/>
            <w:gridSpan w:val="2"/>
            <w:tcBorders>
              <w:top w:val="nil"/>
              <w:left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2DC19" w14:textId="77777777" w:rsidR="003B1941" w:rsidRPr="00326628" w:rsidRDefault="003B1941" w:rsidP="00153FAB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003</w:t>
            </w:r>
          </w:p>
        </w:tc>
      </w:tr>
      <w:tr w:rsidR="00326628" w:rsidRPr="00326628" w14:paraId="6EEB1B33" w14:textId="77777777" w:rsidTr="00153FAB">
        <w:trPr>
          <w:gridAfter w:val="1"/>
          <w:wAfter w:w="11" w:type="dxa"/>
          <w:trHeight w:hRule="exact" w:val="109"/>
        </w:trPr>
        <w:tc>
          <w:tcPr>
            <w:tcW w:w="2892" w:type="dxa"/>
            <w:gridSpan w:val="2"/>
            <w:tcBorders>
              <w:left w:val="nil"/>
              <w:bottom w:val="single" w:sz="4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9D06A" w14:textId="77777777" w:rsidR="003B1941" w:rsidRPr="00326628" w:rsidRDefault="003B1941" w:rsidP="00153FAB">
            <w:pPr>
              <w:spacing w:line="240" w:lineRule="auto"/>
              <w:jc w:val="right"/>
              <w:rPr>
                <w:rFonts w:ascii="Times New Roman" w:eastAsia="Malgun Gothic" w:hAnsi="Times New Roman" w:cs="Times New Roman"/>
                <w:sz w:val="16"/>
                <w:szCs w:val="16"/>
              </w:rPr>
            </w:pPr>
          </w:p>
        </w:tc>
        <w:tc>
          <w:tcPr>
            <w:tcW w:w="1022" w:type="dxa"/>
            <w:gridSpan w:val="2"/>
            <w:tcBorders>
              <w:left w:val="nil"/>
              <w:bottom w:val="single" w:sz="4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AD3438" w14:textId="77777777" w:rsidR="003B1941" w:rsidRPr="00326628" w:rsidRDefault="003B1941" w:rsidP="00153FAB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16"/>
                <w:szCs w:val="16"/>
              </w:rPr>
            </w:pPr>
          </w:p>
        </w:tc>
        <w:tc>
          <w:tcPr>
            <w:tcW w:w="1023" w:type="dxa"/>
            <w:gridSpan w:val="2"/>
            <w:tcBorders>
              <w:left w:val="nil"/>
              <w:bottom w:val="single" w:sz="4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92DA5" w14:textId="77777777" w:rsidR="003B1941" w:rsidRPr="00326628" w:rsidRDefault="003B1941" w:rsidP="00153FAB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16"/>
                <w:szCs w:val="16"/>
              </w:rPr>
            </w:pPr>
          </w:p>
        </w:tc>
        <w:tc>
          <w:tcPr>
            <w:tcW w:w="1025" w:type="dxa"/>
            <w:gridSpan w:val="2"/>
            <w:tcBorders>
              <w:left w:val="nil"/>
              <w:bottom w:val="single" w:sz="4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902F6" w14:textId="77777777" w:rsidR="003B1941" w:rsidRPr="00326628" w:rsidRDefault="003B1941" w:rsidP="00153FAB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16"/>
                <w:szCs w:val="16"/>
              </w:rPr>
            </w:pPr>
          </w:p>
        </w:tc>
        <w:tc>
          <w:tcPr>
            <w:tcW w:w="1023" w:type="dxa"/>
            <w:gridSpan w:val="3"/>
            <w:tcBorders>
              <w:left w:val="nil"/>
              <w:bottom w:val="single" w:sz="4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3600C" w14:textId="77777777" w:rsidR="003B1941" w:rsidRPr="00326628" w:rsidRDefault="003B1941" w:rsidP="00153FAB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16"/>
                <w:szCs w:val="16"/>
              </w:rPr>
            </w:pPr>
          </w:p>
        </w:tc>
        <w:tc>
          <w:tcPr>
            <w:tcW w:w="1030" w:type="dxa"/>
            <w:gridSpan w:val="3"/>
            <w:tcBorders>
              <w:left w:val="nil"/>
              <w:bottom w:val="single" w:sz="4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D88D8A" w14:textId="77777777" w:rsidR="003B1941" w:rsidRPr="00326628" w:rsidRDefault="003B1941" w:rsidP="00153FAB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16"/>
                <w:szCs w:val="16"/>
              </w:rPr>
            </w:pPr>
          </w:p>
        </w:tc>
        <w:tc>
          <w:tcPr>
            <w:tcW w:w="1028" w:type="dxa"/>
            <w:gridSpan w:val="2"/>
            <w:tcBorders>
              <w:left w:val="nil"/>
              <w:bottom w:val="single" w:sz="4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BAD786" w14:textId="77777777" w:rsidR="003B1941" w:rsidRPr="00326628" w:rsidRDefault="003B1941" w:rsidP="00153FAB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16"/>
                <w:szCs w:val="16"/>
              </w:rPr>
            </w:pPr>
          </w:p>
        </w:tc>
      </w:tr>
      <w:tr w:rsidR="00326628" w:rsidRPr="00326628" w14:paraId="6AFED96C" w14:textId="77777777" w:rsidTr="00153FAB">
        <w:tblPrEx>
          <w:tblCellMar>
            <w:top w:w="0" w:type="dxa"/>
            <w:left w:w="99" w:type="dxa"/>
            <w:bottom w:w="0" w:type="dxa"/>
            <w:right w:w="99" w:type="dxa"/>
          </w:tblCellMar>
        </w:tblPrEx>
        <w:trPr>
          <w:gridAfter w:val="1"/>
          <w:wAfter w:w="11" w:type="dxa"/>
          <w:trHeight w:val="319"/>
        </w:trPr>
        <w:tc>
          <w:tcPr>
            <w:tcW w:w="4788" w:type="dxa"/>
            <w:gridSpan w:val="5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4C7F6678" w14:textId="77777777" w:rsidR="003B1941" w:rsidRPr="00326628" w:rsidRDefault="003B1941" w:rsidP="00153FAB">
            <w:pPr>
              <w:widowControl w:val="0"/>
              <w:autoSpaceDE w:val="0"/>
              <w:autoSpaceDN w:val="0"/>
              <w:snapToGrid w:val="0"/>
              <w:spacing w:line="240" w:lineRule="auto"/>
              <w:jc w:val="center"/>
              <w:textAlignment w:val="baseline"/>
              <w:outlineLvl w:val="2"/>
              <w:rPr>
                <w:rFonts w:ascii="Times New Roman" w:eastAsia="Malgun Gothic" w:hAnsi="Times New Roman" w:cs="Times New Roman"/>
                <w:b/>
                <w:bCs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pecific indirect effect</w:t>
            </w:r>
          </w:p>
        </w:tc>
        <w:tc>
          <w:tcPr>
            <w:tcW w:w="120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4E8AD5A5" w14:textId="77777777" w:rsidR="003B1941" w:rsidRPr="00326628" w:rsidRDefault="003B1941" w:rsidP="00153FAB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b/>
                <w:bCs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  Effect</w:t>
            </w:r>
          </w:p>
        </w:tc>
        <w:tc>
          <w:tcPr>
            <w:tcW w:w="101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3F3302CB" w14:textId="77777777" w:rsidR="003B1941" w:rsidRPr="00326628" w:rsidRDefault="003B1941" w:rsidP="00153FAB">
            <w:pPr>
              <w:spacing w:line="240" w:lineRule="auto"/>
              <w:jc w:val="center"/>
              <w:rPr>
                <w:rFonts w:ascii="Times New Roman" w:eastAsia="함초롬바탕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</w:p>
        </w:tc>
        <w:tc>
          <w:tcPr>
            <w:tcW w:w="101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22FEF625" w14:textId="77777777" w:rsidR="003B1941" w:rsidRPr="00326628" w:rsidRDefault="003B1941" w:rsidP="00153FAB">
            <w:pPr>
              <w:spacing w:line="240" w:lineRule="auto"/>
              <w:jc w:val="center"/>
              <w:rPr>
                <w:rFonts w:ascii="Times New Roman" w:eastAsia="함초롬바탕" w:hAnsi="Times New Roman" w:cs="Times New Roman"/>
                <w:b/>
                <w:bCs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oot LLCI</w:t>
            </w:r>
          </w:p>
        </w:tc>
        <w:tc>
          <w:tcPr>
            <w:tcW w:w="102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2A35BF76" w14:textId="77777777" w:rsidR="003B1941" w:rsidRPr="00326628" w:rsidRDefault="003B1941" w:rsidP="00153FAB">
            <w:pPr>
              <w:spacing w:line="240" w:lineRule="auto"/>
              <w:jc w:val="center"/>
              <w:rPr>
                <w:rFonts w:ascii="Times New Roman" w:eastAsia="함초롬바탕" w:hAnsi="Times New Roman" w:cs="Times New Roman"/>
                <w:b/>
                <w:bCs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oot ULCI</w:t>
            </w:r>
          </w:p>
        </w:tc>
      </w:tr>
      <w:tr w:rsidR="00326628" w:rsidRPr="00326628" w14:paraId="69C932E5" w14:textId="77777777" w:rsidTr="00153FAB">
        <w:tblPrEx>
          <w:tblCellMar>
            <w:top w:w="0" w:type="dxa"/>
            <w:left w:w="99" w:type="dxa"/>
            <w:bottom w:w="0" w:type="dxa"/>
            <w:right w:w="99" w:type="dxa"/>
          </w:tblCellMar>
        </w:tblPrEx>
        <w:trPr>
          <w:trHeight w:val="319"/>
        </w:trPr>
        <w:tc>
          <w:tcPr>
            <w:tcW w:w="1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E7EFFB" w14:textId="77777777" w:rsidR="003B1941" w:rsidRPr="00326628" w:rsidRDefault="003B1941" w:rsidP="00153FAB">
            <w:pPr>
              <w:spacing w:line="240" w:lineRule="auto"/>
              <w:jc w:val="right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Childhood PA</w:t>
            </w:r>
          </w:p>
        </w:tc>
        <w:tc>
          <w:tcPr>
            <w:tcW w:w="24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EE51D0" w14:textId="3938AB11" w:rsidR="003B1941" w:rsidRPr="00326628" w:rsidRDefault="003B1941" w:rsidP="0052270B">
            <w:pPr>
              <w:spacing w:line="240" w:lineRule="auto"/>
              <w:rPr>
                <w:rFonts w:ascii="Times New Roman" w:eastAsia="Malgun Gothic" w:hAnsi="Times New Roman" w:cs="Times New Roman"/>
                <w:sz w:val="18"/>
                <w:szCs w:val="18"/>
              </w:rPr>
            </w:pPr>
            <w:r w:rsidRPr="00326628">
              <w:rPr>
                <w:rFonts w:ascii="Wingdings" w:hAnsi="Wingdings" w:cs="Times New Roman"/>
                <w:sz w:val="18"/>
                <w:szCs w:val="18"/>
              </w:rPr>
              <w:sym w:font="Wingdings" w:char="F0E0"/>
            </w:r>
            <w:r w:rsidR="0052270B" w:rsidRPr="00326628">
              <w:rPr>
                <w:rFonts w:ascii="Times New Roman" w:hAnsi="Times New Roman" w:cs="Times New Roman"/>
                <w:sz w:val="18"/>
                <w:szCs w:val="18"/>
              </w:rPr>
              <w:t xml:space="preserve">Hyperarousal </w:t>
            </w:r>
            <w:r w:rsidRPr="00326628">
              <w:rPr>
                <w:rFonts w:ascii="Wingdings" w:hAnsi="Wingdings" w:cs="Times New Roman"/>
                <w:sz w:val="18"/>
                <w:szCs w:val="18"/>
              </w:rPr>
              <w:sym w:font="Wingdings" w:char="F0E0"/>
            </w:r>
            <w:r w:rsidRPr="00326628">
              <w:rPr>
                <w:rFonts w:ascii="Times New Roman" w:hAnsi="Times New Roman" w:cs="Times New Roman"/>
                <w:sz w:val="18"/>
                <w:szCs w:val="18"/>
              </w:rPr>
              <w:t>Depression</w:t>
            </w:r>
          </w:p>
        </w:tc>
        <w:tc>
          <w:tcPr>
            <w:tcW w:w="136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C58C67" w14:textId="77777777" w:rsidR="003B1941" w:rsidRPr="00326628" w:rsidRDefault="003B1941" w:rsidP="00153FAB">
            <w:pPr>
              <w:spacing w:line="240" w:lineRule="auto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Wingdings" w:hAnsi="Wingdings" w:cs="Times New Roman"/>
                <w:sz w:val="20"/>
                <w:szCs w:val="20"/>
              </w:rPr>
              <w:sym w:font="Wingdings" w:char="F0E0"/>
            </w: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 Suicide</w:t>
            </w:r>
          </w:p>
        </w:tc>
        <w:tc>
          <w:tcPr>
            <w:tcW w:w="981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FA81E36" w14:textId="77777777" w:rsidR="003B1941" w:rsidRPr="00326628" w:rsidRDefault="003B1941" w:rsidP="00153FAB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009</w:t>
            </w:r>
          </w:p>
        </w:tc>
        <w:tc>
          <w:tcPr>
            <w:tcW w:w="981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F9BF2CE" w14:textId="77777777" w:rsidR="003B1941" w:rsidRPr="00326628" w:rsidRDefault="003B1941" w:rsidP="00153FAB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407</w:t>
            </w:r>
          </w:p>
        </w:tc>
        <w:tc>
          <w:tcPr>
            <w:tcW w:w="98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CBEA5F9" w14:textId="77777777" w:rsidR="003B1941" w:rsidRPr="00326628" w:rsidRDefault="003B1941" w:rsidP="00153FAB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-.023</w:t>
            </w:r>
          </w:p>
        </w:tc>
        <w:tc>
          <w:tcPr>
            <w:tcW w:w="98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8F212D5" w14:textId="77777777" w:rsidR="003B1941" w:rsidRPr="00326628" w:rsidRDefault="003B1941" w:rsidP="00153FAB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034</w:t>
            </w:r>
          </w:p>
        </w:tc>
      </w:tr>
      <w:tr w:rsidR="00326628" w:rsidRPr="00326628" w14:paraId="29C98711" w14:textId="77777777" w:rsidTr="00153FAB">
        <w:tblPrEx>
          <w:tblCellMar>
            <w:top w:w="0" w:type="dxa"/>
            <w:left w:w="99" w:type="dxa"/>
            <w:bottom w:w="0" w:type="dxa"/>
            <w:right w:w="99" w:type="dxa"/>
          </w:tblCellMar>
        </w:tblPrEx>
        <w:trPr>
          <w:trHeight w:val="319"/>
        </w:trPr>
        <w:tc>
          <w:tcPr>
            <w:tcW w:w="1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B259E6" w14:textId="77777777" w:rsidR="003B1941" w:rsidRPr="00326628" w:rsidRDefault="003B1941" w:rsidP="00153FAB">
            <w:pPr>
              <w:spacing w:line="240" w:lineRule="auto"/>
              <w:jc w:val="right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Childhood PA</w:t>
            </w:r>
          </w:p>
        </w:tc>
        <w:tc>
          <w:tcPr>
            <w:tcW w:w="24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2FBD2C" w14:textId="0FD7FD73" w:rsidR="003B1941" w:rsidRPr="00326628" w:rsidRDefault="003B1941" w:rsidP="00153FAB">
            <w:pPr>
              <w:spacing w:line="240" w:lineRule="auto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Wingdings" w:hAnsi="Wingdings" w:cs="Times New Roman"/>
                <w:sz w:val="20"/>
                <w:szCs w:val="20"/>
              </w:rPr>
              <w:sym w:font="Wingdings" w:char="F0E0"/>
            </w:r>
            <w:r w:rsidR="0052270B"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 Hyperarousal</w:t>
            </w:r>
          </w:p>
        </w:tc>
        <w:tc>
          <w:tcPr>
            <w:tcW w:w="136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791B0D" w14:textId="77777777" w:rsidR="003B1941" w:rsidRPr="00326628" w:rsidRDefault="003B1941" w:rsidP="00153FAB">
            <w:pPr>
              <w:spacing w:line="240" w:lineRule="auto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Wingdings" w:hAnsi="Wingdings" w:cs="Times New Roman"/>
                <w:sz w:val="20"/>
                <w:szCs w:val="20"/>
              </w:rPr>
              <w:sym w:font="Wingdings" w:char="F0E0"/>
            </w: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 Suicide</w:t>
            </w:r>
          </w:p>
        </w:tc>
        <w:tc>
          <w:tcPr>
            <w:tcW w:w="981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60F81EF" w14:textId="77777777" w:rsidR="003B1941" w:rsidRPr="00326628" w:rsidRDefault="003B1941" w:rsidP="00153FAB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b/>
                <w:bCs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.042</w:t>
            </w:r>
          </w:p>
        </w:tc>
        <w:tc>
          <w:tcPr>
            <w:tcW w:w="981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BF8A137" w14:textId="77777777" w:rsidR="003B1941" w:rsidRPr="00326628" w:rsidRDefault="003B1941" w:rsidP="00153FAB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b/>
                <w:bCs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.041</w:t>
            </w:r>
          </w:p>
        </w:tc>
        <w:tc>
          <w:tcPr>
            <w:tcW w:w="98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C4D8A55" w14:textId="77777777" w:rsidR="003B1941" w:rsidRPr="00326628" w:rsidRDefault="003B1941" w:rsidP="00153FAB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b/>
                <w:bCs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.002</w:t>
            </w:r>
          </w:p>
        </w:tc>
        <w:tc>
          <w:tcPr>
            <w:tcW w:w="98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5C0A011" w14:textId="77777777" w:rsidR="003B1941" w:rsidRPr="00326628" w:rsidRDefault="003B1941" w:rsidP="00153FAB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b/>
                <w:bCs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.113</w:t>
            </w:r>
          </w:p>
        </w:tc>
      </w:tr>
      <w:tr w:rsidR="00326628" w:rsidRPr="00326628" w14:paraId="2AA04E50" w14:textId="77777777" w:rsidTr="00153FAB">
        <w:tblPrEx>
          <w:tblCellMar>
            <w:top w:w="0" w:type="dxa"/>
            <w:left w:w="99" w:type="dxa"/>
            <w:bottom w:w="0" w:type="dxa"/>
            <w:right w:w="99" w:type="dxa"/>
          </w:tblCellMar>
        </w:tblPrEx>
        <w:trPr>
          <w:trHeight w:val="319"/>
        </w:trPr>
        <w:tc>
          <w:tcPr>
            <w:tcW w:w="1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4F5751" w14:textId="77777777" w:rsidR="003B1941" w:rsidRPr="00326628" w:rsidRDefault="003B1941" w:rsidP="00153FAB">
            <w:pPr>
              <w:spacing w:line="240" w:lineRule="auto"/>
              <w:jc w:val="right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Childhood PA</w:t>
            </w:r>
          </w:p>
        </w:tc>
        <w:tc>
          <w:tcPr>
            <w:tcW w:w="24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D5847D" w14:textId="77777777" w:rsidR="003B1941" w:rsidRPr="00326628" w:rsidRDefault="003B1941" w:rsidP="00153FAB">
            <w:pPr>
              <w:spacing w:line="240" w:lineRule="auto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Wingdings" w:hAnsi="Wingdings" w:cs="Times New Roman"/>
                <w:sz w:val="20"/>
                <w:szCs w:val="20"/>
              </w:rPr>
              <w:sym w:font="Wingdings" w:char="F0E0"/>
            </w: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 Depression</w:t>
            </w:r>
          </w:p>
        </w:tc>
        <w:tc>
          <w:tcPr>
            <w:tcW w:w="1361" w:type="dxa"/>
            <w:gridSpan w:val="4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6B485C84" w14:textId="77777777" w:rsidR="003B1941" w:rsidRPr="00326628" w:rsidRDefault="003B1941" w:rsidP="00153FAB">
            <w:pPr>
              <w:spacing w:line="240" w:lineRule="auto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Wingdings" w:hAnsi="Wingdings" w:cs="Times New Roman"/>
                <w:sz w:val="20"/>
                <w:szCs w:val="20"/>
              </w:rPr>
              <w:sym w:font="Wingdings" w:char="F0E0"/>
            </w: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 Suicide</w:t>
            </w:r>
          </w:p>
        </w:tc>
        <w:tc>
          <w:tcPr>
            <w:tcW w:w="981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2121B21" w14:textId="77777777" w:rsidR="003B1941" w:rsidRPr="00326628" w:rsidRDefault="003B1941" w:rsidP="00153FAB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-.004</w:t>
            </w:r>
          </w:p>
        </w:tc>
        <w:tc>
          <w:tcPr>
            <w:tcW w:w="981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BA79F7A" w14:textId="77777777" w:rsidR="003B1941" w:rsidRPr="00326628" w:rsidRDefault="003B1941" w:rsidP="00153FAB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753</w:t>
            </w:r>
          </w:p>
        </w:tc>
        <w:tc>
          <w:tcPr>
            <w:tcW w:w="98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89DC0AC" w14:textId="77777777" w:rsidR="003B1941" w:rsidRPr="00326628" w:rsidRDefault="003B1941" w:rsidP="00153FAB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-.029</w:t>
            </w:r>
          </w:p>
        </w:tc>
        <w:tc>
          <w:tcPr>
            <w:tcW w:w="98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6F5468D" w14:textId="77777777" w:rsidR="003B1941" w:rsidRPr="00326628" w:rsidRDefault="003B1941" w:rsidP="00153FAB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.118</w:t>
            </w:r>
          </w:p>
        </w:tc>
      </w:tr>
      <w:tr w:rsidR="00326628" w:rsidRPr="00326628" w14:paraId="1295E1AA" w14:textId="77777777" w:rsidTr="00153FAB">
        <w:tblPrEx>
          <w:tblCellMar>
            <w:top w:w="0" w:type="dxa"/>
            <w:left w:w="99" w:type="dxa"/>
            <w:bottom w:w="0" w:type="dxa"/>
            <w:right w:w="99" w:type="dxa"/>
          </w:tblCellMar>
        </w:tblPrEx>
        <w:trPr>
          <w:trHeight w:val="319"/>
        </w:trPr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2E92AA7" w14:textId="77777777" w:rsidR="003B1941" w:rsidRPr="00326628" w:rsidRDefault="003B1941" w:rsidP="00153FAB">
            <w:pPr>
              <w:spacing w:line="240" w:lineRule="auto"/>
              <w:jc w:val="right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>Childhood PA</w:t>
            </w:r>
          </w:p>
        </w:tc>
        <w:tc>
          <w:tcPr>
            <w:tcW w:w="240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6162F79" w14:textId="30AC692C" w:rsidR="003B1941" w:rsidRPr="00326628" w:rsidRDefault="003B1941" w:rsidP="00153FAB">
            <w:pPr>
              <w:spacing w:line="240" w:lineRule="auto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Wingdings" w:hAnsi="Wingdings" w:cs="Times New Roman"/>
                <w:sz w:val="20"/>
                <w:szCs w:val="20"/>
              </w:rPr>
              <w:sym w:font="Wingdings" w:char="F0E0"/>
            </w:r>
            <w:r w:rsidR="0052270B"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 Hyperarousal </w:t>
            </w: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361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C27F087" w14:textId="77777777" w:rsidR="003B1941" w:rsidRPr="00326628" w:rsidRDefault="003B1941" w:rsidP="00153FAB">
            <w:pPr>
              <w:spacing w:line="240" w:lineRule="auto"/>
              <w:rPr>
                <w:rFonts w:ascii="Times New Roman" w:eastAsia="Malgun Gothic" w:hAnsi="Times New Roman" w:cs="Times New Roman"/>
                <w:sz w:val="20"/>
                <w:szCs w:val="20"/>
              </w:rPr>
            </w:pPr>
            <w:r w:rsidRPr="00326628">
              <w:rPr>
                <w:rFonts w:ascii="Wingdings" w:hAnsi="Wingdings" w:cs="Times New Roman"/>
                <w:sz w:val="20"/>
                <w:szCs w:val="20"/>
              </w:rPr>
              <w:sym w:font="Wingdings" w:char="F0E0"/>
            </w:r>
            <w:r w:rsidRPr="00326628">
              <w:rPr>
                <w:rFonts w:ascii="Times New Roman" w:hAnsi="Times New Roman" w:cs="Times New Roman"/>
                <w:sz w:val="20"/>
                <w:szCs w:val="20"/>
              </w:rPr>
              <w:t xml:space="preserve"> Depression</w:t>
            </w:r>
          </w:p>
        </w:tc>
        <w:tc>
          <w:tcPr>
            <w:tcW w:w="981" w:type="dxa"/>
            <w:gridSpan w:val="3"/>
            <w:tcBorders>
              <w:top w:val="nil"/>
              <w:left w:val="nil"/>
              <w:bottom w:val="single" w:sz="2" w:space="0" w:color="000000"/>
              <w:right w:val="nil"/>
            </w:tcBorders>
            <w:vAlign w:val="center"/>
            <w:hideMark/>
          </w:tcPr>
          <w:p w14:paraId="63432E07" w14:textId="77777777" w:rsidR="003B1941" w:rsidRPr="00326628" w:rsidRDefault="003B1941" w:rsidP="00153FAB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b/>
                <w:bCs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.068</w:t>
            </w:r>
          </w:p>
        </w:tc>
        <w:tc>
          <w:tcPr>
            <w:tcW w:w="981" w:type="dxa"/>
            <w:gridSpan w:val="3"/>
            <w:tcBorders>
              <w:top w:val="nil"/>
              <w:left w:val="nil"/>
              <w:bottom w:val="single" w:sz="2" w:space="0" w:color="000000"/>
              <w:right w:val="nil"/>
            </w:tcBorders>
            <w:vAlign w:val="center"/>
            <w:hideMark/>
          </w:tcPr>
          <w:p w14:paraId="2349AB38" w14:textId="77777777" w:rsidR="003B1941" w:rsidRPr="00326628" w:rsidRDefault="003B1941" w:rsidP="00153FAB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b/>
                <w:bCs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.003</w:t>
            </w:r>
          </w:p>
        </w:tc>
        <w:tc>
          <w:tcPr>
            <w:tcW w:w="981" w:type="dxa"/>
            <w:gridSpan w:val="2"/>
            <w:tcBorders>
              <w:top w:val="nil"/>
              <w:left w:val="nil"/>
              <w:bottom w:val="single" w:sz="2" w:space="0" w:color="000000"/>
              <w:right w:val="nil"/>
            </w:tcBorders>
            <w:vAlign w:val="center"/>
            <w:hideMark/>
          </w:tcPr>
          <w:p w14:paraId="5C3A53AA" w14:textId="77777777" w:rsidR="003B1941" w:rsidRPr="00326628" w:rsidRDefault="003B1941" w:rsidP="00153FAB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b/>
                <w:bCs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.019</w:t>
            </w:r>
          </w:p>
        </w:tc>
        <w:tc>
          <w:tcPr>
            <w:tcW w:w="981" w:type="dxa"/>
            <w:gridSpan w:val="2"/>
            <w:tcBorders>
              <w:top w:val="nil"/>
              <w:left w:val="nil"/>
              <w:bottom w:val="single" w:sz="2" w:space="0" w:color="000000"/>
              <w:right w:val="nil"/>
            </w:tcBorders>
            <w:vAlign w:val="center"/>
            <w:hideMark/>
          </w:tcPr>
          <w:p w14:paraId="44A8962C" w14:textId="77777777" w:rsidR="003B1941" w:rsidRPr="00326628" w:rsidRDefault="003B1941" w:rsidP="00153FAB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b/>
                <w:bCs/>
                <w:sz w:val="20"/>
                <w:szCs w:val="20"/>
              </w:rPr>
            </w:pPr>
            <w:r w:rsidRPr="0032662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.144</w:t>
            </w:r>
          </w:p>
        </w:tc>
      </w:tr>
    </w:tbl>
    <w:p w14:paraId="0A5631F2" w14:textId="059FF47F" w:rsidR="009A5980" w:rsidRPr="00326628" w:rsidRDefault="00B6652C" w:rsidP="000E129B">
      <w:pPr>
        <w:spacing w:line="240" w:lineRule="auto"/>
        <w:jc w:val="both"/>
        <w:rPr>
          <w:rFonts w:ascii="Times New Roman" w:hAnsi="Times New Roman" w:cs="Times New Roman"/>
          <w:b/>
          <w:sz w:val="30"/>
          <w:szCs w:val="30"/>
        </w:rPr>
      </w:pPr>
      <w:r w:rsidRPr="00326628">
        <w:rPr>
          <w:rFonts w:ascii="Times New Roman" w:hAnsi="Times New Roman" w:cs="Times New Roman"/>
          <w:i/>
          <w:sz w:val="18"/>
          <w:szCs w:val="18"/>
        </w:rPr>
        <w:t>Abbreviation</w:t>
      </w:r>
      <w:r w:rsidRPr="00326628">
        <w:rPr>
          <w:rFonts w:ascii="Times New Roman" w:hAnsi="Times New Roman" w:cs="Times New Roman"/>
          <w:i/>
          <w:iCs/>
          <w:sz w:val="18"/>
          <w:szCs w:val="18"/>
        </w:rPr>
        <w:t xml:space="preserve">. </w:t>
      </w:r>
      <w:r w:rsidR="007F6641" w:rsidRPr="00326628">
        <w:rPr>
          <w:rFonts w:ascii="Times New Roman" w:hAnsi="Times New Roman" w:cs="Times New Roman"/>
          <w:sz w:val="18"/>
          <w:szCs w:val="18"/>
        </w:rPr>
        <w:t xml:space="preserve">PA: Physical Abuse; </w:t>
      </w:r>
      <w:r w:rsidRPr="00326628">
        <w:rPr>
          <w:rFonts w:ascii="Times New Roman" w:hAnsi="Times New Roman" w:cs="Times New Roman"/>
          <w:sz w:val="18"/>
          <w:szCs w:val="18"/>
        </w:rPr>
        <w:t xml:space="preserve">LLCI, ULCI: lower and upper limits within the 95% confidence interval of the </w:t>
      </w:r>
      <w:r w:rsidR="00FF400D" w:rsidRPr="00326628">
        <w:rPr>
          <w:rFonts w:ascii="Times New Roman" w:hAnsi="Times New Roman" w:cs="Times New Roman"/>
          <w:sz w:val="18"/>
          <w:szCs w:val="18"/>
        </w:rPr>
        <w:t>mediation effect</w:t>
      </w:r>
      <w:r w:rsidRPr="00326628">
        <w:rPr>
          <w:rFonts w:ascii="Times New Roman" w:hAnsi="Times New Roman" w:cs="Times New Roman"/>
          <w:sz w:val="18"/>
          <w:szCs w:val="18"/>
        </w:rPr>
        <w:t xml:space="preserve"> </w:t>
      </w:r>
      <w:r w:rsidRPr="00326628">
        <w:rPr>
          <w:rFonts w:ascii="Times New Roman" w:hAnsi="Times New Roman" w:cs="Times New Roman"/>
          <w:b/>
          <w:sz w:val="30"/>
          <w:szCs w:val="30"/>
        </w:rPr>
        <w:fldChar w:fldCharType="begin"/>
      </w:r>
      <w:r w:rsidRPr="00326628">
        <w:rPr>
          <w:rFonts w:ascii="Times New Roman" w:hAnsi="Times New Roman" w:cs="Times New Roman"/>
          <w:b/>
          <w:sz w:val="30"/>
          <w:szCs w:val="30"/>
        </w:rPr>
        <w:instrText xml:space="preserve"> ADDIN </w:instrText>
      </w:r>
      <w:r w:rsidRPr="00326628">
        <w:rPr>
          <w:rFonts w:ascii="Times New Roman" w:hAnsi="Times New Roman" w:cs="Times New Roman"/>
          <w:b/>
          <w:sz w:val="30"/>
          <w:szCs w:val="30"/>
        </w:rPr>
        <w:fldChar w:fldCharType="end"/>
      </w:r>
      <w:bookmarkEnd w:id="2"/>
    </w:p>
    <w:sectPr w:rsidR="009A5980" w:rsidRPr="00326628" w:rsidSect="00326628">
      <w:headerReference w:type="default" r:id="rId8"/>
      <w:footerReference w:type="default" r:id="rId9"/>
      <w:pgSz w:w="11906" w:h="16838"/>
      <w:pgMar w:top="1140" w:right="1179" w:bottom="1140" w:left="1281" w:header="851" w:footer="992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824968" w14:textId="77777777" w:rsidR="00127FEB" w:rsidRDefault="00127FEB">
      <w:pPr>
        <w:spacing w:line="240" w:lineRule="auto"/>
      </w:pPr>
      <w:r>
        <w:separator/>
      </w:r>
    </w:p>
  </w:endnote>
  <w:endnote w:type="continuationSeparator" w:id="0">
    <w:p w14:paraId="5751F567" w14:textId="77777777" w:rsidR="00127FEB" w:rsidRDefault="00127FE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ulim">
    <w:altName w:val="굴림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GulimChe">
    <w:altName w:val="굴림체"/>
    <w:charset w:val="81"/>
    <w:family w:val="modern"/>
    <w:pitch w:val="fixed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함초롬바탕">
    <w:charset w:val="81"/>
    <w:family w:val="roman"/>
    <w:pitch w:val="variable"/>
    <w:sig w:usb0="F7FFAEFF" w:usb1="FBDFFFFF" w:usb2="041FFFFF" w:usb3="00000000" w:csb0="001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7573312"/>
      <w:docPartObj>
        <w:docPartGallery w:val="Page Numbers (Bottom of Page)"/>
        <w:docPartUnique/>
      </w:docPartObj>
    </w:sdtPr>
    <w:sdtEndPr/>
    <w:sdtContent>
      <w:p w14:paraId="52C3CEB9" w14:textId="29E40D84" w:rsidR="00A9509E" w:rsidRDefault="00A9509E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953CE">
          <w:rPr>
            <w:noProof/>
          </w:rPr>
          <w:t>3</w:t>
        </w:r>
        <w:r>
          <w:fldChar w:fldCharType="end"/>
        </w:r>
      </w:p>
    </w:sdtContent>
  </w:sdt>
  <w:p w14:paraId="3CDE81D9" w14:textId="77777777" w:rsidR="00A9509E" w:rsidRDefault="00A950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70C091" w14:textId="77777777" w:rsidR="00127FEB" w:rsidRDefault="00127FEB">
      <w:pPr>
        <w:spacing w:line="240" w:lineRule="auto"/>
      </w:pPr>
      <w:r>
        <w:separator/>
      </w:r>
    </w:p>
  </w:footnote>
  <w:footnote w:type="continuationSeparator" w:id="0">
    <w:p w14:paraId="64CA41D6" w14:textId="77777777" w:rsidR="00127FEB" w:rsidRDefault="00127FE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2684D8" w14:textId="38666C89" w:rsidR="00A9509E" w:rsidRDefault="00A9509E">
    <w:pPr>
      <w:pStyle w:val="Header"/>
    </w:pPr>
    <w:r>
      <w:rPr>
        <w:noProof/>
      </w:rPr>
      <w:drawing>
        <wp:inline distT="0" distB="0" distL="0" distR="0" wp14:anchorId="03D75A04" wp14:editId="77A4F9D5">
          <wp:extent cx="1382395" cy="496570"/>
          <wp:effectExtent l="0" t="0" r="8255" b="0"/>
          <wp:docPr id="2" name="Picture 2" descr="C:\Users\Elaine.Scott\Documents\LaTex\____TEST____Frontiers_LaTeX_Templates_V2.5\Frontiers LaTeX (Science, Health and Engineering) V2.5 - with Supplementary material (V1.2)\logo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C:\Users\Elaine.Scott\Documents\LaTex\____TEST____Frontiers_LaTeX_Templates_V2.5\Frontiers LaTeX (Science, Health and Engineering) V2.5 - with Supplementary material (V1.2)\logo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2395" cy="4965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C5E8448" w14:textId="77777777" w:rsidR="00A9509E" w:rsidRDefault="00A9509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C0601A"/>
    <w:multiLevelType w:val="multilevel"/>
    <w:tmpl w:val="2D740DBE"/>
    <w:styleLink w:val="Headings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1" w15:restartNumberingAfterBreak="0">
    <w:nsid w:val="2C2A79CD"/>
    <w:multiLevelType w:val="hybridMultilevel"/>
    <w:tmpl w:val="F2F0A04A"/>
    <w:lvl w:ilvl="0" w:tplc="5ADAE6CE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1A92D670" w:tentative="1">
      <w:start w:val="1"/>
      <w:numFmt w:val="upperLetter"/>
      <w:lvlText w:val="%2."/>
      <w:lvlJc w:val="left"/>
      <w:pPr>
        <w:ind w:left="1200" w:hanging="400"/>
      </w:pPr>
    </w:lvl>
    <w:lvl w:ilvl="2" w:tplc="3634E2CC" w:tentative="1">
      <w:start w:val="1"/>
      <w:numFmt w:val="lowerRoman"/>
      <w:lvlText w:val="%3."/>
      <w:lvlJc w:val="right"/>
      <w:pPr>
        <w:ind w:left="1600" w:hanging="400"/>
      </w:pPr>
    </w:lvl>
    <w:lvl w:ilvl="3" w:tplc="307429F2" w:tentative="1">
      <w:start w:val="1"/>
      <w:numFmt w:val="decimal"/>
      <w:lvlText w:val="%4."/>
      <w:lvlJc w:val="left"/>
      <w:pPr>
        <w:ind w:left="2000" w:hanging="400"/>
      </w:pPr>
    </w:lvl>
    <w:lvl w:ilvl="4" w:tplc="B63E2190" w:tentative="1">
      <w:start w:val="1"/>
      <w:numFmt w:val="upperLetter"/>
      <w:lvlText w:val="%5."/>
      <w:lvlJc w:val="left"/>
      <w:pPr>
        <w:ind w:left="2400" w:hanging="400"/>
      </w:pPr>
    </w:lvl>
    <w:lvl w:ilvl="5" w:tplc="F1F4D806" w:tentative="1">
      <w:start w:val="1"/>
      <w:numFmt w:val="lowerRoman"/>
      <w:lvlText w:val="%6."/>
      <w:lvlJc w:val="right"/>
      <w:pPr>
        <w:ind w:left="2800" w:hanging="400"/>
      </w:pPr>
    </w:lvl>
    <w:lvl w:ilvl="6" w:tplc="DE829BA6" w:tentative="1">
      <w:start w:val="1"/>
      <w:numFmt w:val="decimal"/>
      <w:lvlText w:val="%7."/>
      <w:lvlJc w:val="left"/>
      <w:pPr>
        <w:ind w:left="3200" w:hanging="400"/>
      </w:pPr>
    </w:lvl>
    <w:lvl w:ilvl="7" w:tplc="D0665274" w:tentative="1">
      <w:start w:val="1"/>
      <w:numFmt w:val="upperLetter"/>
      <w:lvlText w:val="%8."/>
      <w:lvlJc w:val="left"/>
      <w:pPr>
        <w:ind w:left="3600" w:hanging="400"/>
      </w:pPr>
    </w:lvl>
    <w:lvl w:ilvl="8" w:tplc="8FBCC7C2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4BE8516A"/>
    <w:multiLevelType w:val="hybridMultilevel"/>
    <w:tmpl w:val="8DE622B0"/>
    <w:lvl w:ilvl="0" w:tplc="0650892A"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  <w:color w:val="000000"/>
        <w:sz w:val="2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removePersonalInformation/>
  <w:removeDateAndTime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Nza0NDc0szQ3NzNS0lEKTi0uzszPAykwrAUAIcLCb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Frontiers-Science (2) Copy&lt;/Style&gt;&lt;LeftDelim&gt;{&lt;/LeftDelim&gt;&lt;RightDelim&gt;}&lt;/RightDelim&gt;&lt;FontName&gt;Arial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5dsdvr9kxzsrkeprfrvr0wmaxpftsa059ze&quot;&gt;My EndNote Library Copy_total&lt;record-ids&gt;&lt;item&gt;10&lt;/item&gt;&lt;item&gt;11&lt;/item&gt;&lt;item&gt;12&lt;/item&gt;&lt;item&gt;13&lt;/item&gt;&lt;item&gt;14&lt;/item&gt;&lt;item&gt;15&lt;/item&gt;&lt;item&gt;16&lt;/item&gt;&lt;item&gt;18&lt;/item&gt;&lt;item&gt;22&lt;/item&gt;&lt;item&gt;23&lt;/item&gt;&lt;item&gt;24&lt;/item&gt;&lt;item&gt;31&lt;/item&gt;&lt;item&gt;32&lt;/item&gt;&lt;item&gt;33&lt;/item&gt;&lt;item&gt;34&lt;/item&gt;&lt;item&gt;35&lt;/item&gt;&lt;item&gt;36&lt;/item&gt;&lt;item&gt;38&lt;/item&gt;&lt;item&gt;39&lt;/item&gt;&lt;item&gt;40&lt;/item&gt;&lt;item&gt;41&lt;/item&gt;&lt;item&gt;43&lt;/item&gt;&lt;item&gt;44&lt;/item&gt;&lt;item&gt;45&lt;/item&gt;&lt;item&gt;46&lt;/item&gt;&lt;item&gt;47&lt;/item&gt;&lt;item&gt;49&lt;/item&gt;&lt;item&gt;50&lt;/item&gt;&lt;item&gt;51&lt;/item&gt;&lt;item&gt;464&lt;/item&gt;&lt;item&gt;465&lt;/item&gt;&lt;item&gt;467&lt;/item&gt;&lt;item&gt;470&lt;/item&gt;&lt;item&gt;475&lt;/item&gt;&lt;item&gt;697&lt;/item&gt;&lt;item&gt;739&lt;/item&gt;&lt;item&gt;892&lt;/item&gt;&lt;item&gt;1121&lt;/item&gt;&lt;item&gt;1123&lt;/item&gt;&lt;item&gt;1124&lt;/item&gt;&lt;item&gt;1176&lt;/item&gt;&lt;item&gt;1184&lt;/item&gt;&lt;item&gt;1186&lt;/item&gt;&lt;item&gt;1187&lt;/item&gt;&lt;item&gt;1190&lt;/item&gt;&lt;item&gt;1226&lt;/item&gt;&lt;item&gt;1295&lt;/item&gt;&lt;item&gt;1395&lt;/item&gt;&lt;item&gt;1447&lt;/item&gt;&lt;item&gt;1581&lt;/item&gt;&lt;item&gt;1583&lt;/item&gt;&lt;item&gt;1584&lt;/item&gt;&lt;item&gt;1585&lt;/item&gt;&lt;item&gt;1592&lt;/item&gt;&lt;item&gt;2694&lt;/item&gt;&lt;item&gt;2757&lt;/item&gt;&lt;item&gt;2910&lt;/item&gt;&lt;item&gt;3189&lt;/item&gt;&lt;item&gt;3194&lt;/item&gt;&lt;item&gt;3195&lt;/item&gt;&lt;item&gt;3196&lt;/item&gt;&lt;/record-ids&gt;&lt;/item&gt;&lt;/Libraries&gt;"/>
  </w:docVars>
  <w:rsids>
    <w:rsidRoot w:val="001B3DA7"/>
    <w:rsid w:val="00000BB6"/>
    <w:rsid w:val="00000E7C"/>
    <w:rsid w:val="000012A3"/>
    <w:rsid w:val="00002BEB"/>
    <w:rsid w:val="00003733"/>
    <w:rsid w:val="00010274"/>
    <w:rsid w:val="00013D04"/>
    <w:rsid w:val="00015CA3"/>
    <w:rsid w:val="000178EE"/>
    <w:rsid w:val="00020255"/>
    <w:rsid w:val="0002094A"/>
    <w:rsid w:val="0002111F"/>
    <w:rsid w:val="00023DA3"/>
    <w:rsid w:val="000241CC"/>
    <w:rsid w:val="000305A2"/>
    <w:rsid w:val="00031A0E"/>
    <w:rsid w:val="000335EC"/>
    <w:rsid w:val="00034C39"/>
    <w:rsid w:val="00040371"/>
    <w:rsid w:val="00041B0D"/>
    <w:rsid w:val="00043D6D"/>
    <w:rsid w:val="000456C1"/>
    <w:rsid w:val="000459EC"/>
    <w:rsid w:val="00046317"/>
    <w:rsid w:val="00050D46"/>
    <w:rsid w:val="00052816"/>
    <w:rsid w:val="00053577"/>
    <w:rsid w:val="000539B3"/>
    <w:rsid w:val="00053A59"/>
    <w:rsid w:val="0005526F"/>
    <w:rsid w:val="00056DC2"/>
    <w:rsid w:val="0005768B"/>
    <w:rsid w:val="000624D6"/>
    <w:rsid w:val="00066067"/>
    <w:rsid w:val="00066F6E"/>
    <w:rsid w:val="00072881"/>
    <w:rsid w:val="00075B9C"/>
    <w:rsid w:val="00076A56"/>
    <w:rsid w:val="000774CE"/>
    <w:rsid w:val="0008032F"/>
    <w:rsid w:val="00080888"/>
    <w:rsid w:val="00081157"/>
    <w:rsid w:val="00083C16"/>
    <w:rsid w:val="00084F5E"/>
    <w:rsid w:val="00087554"/>
    <w:rsid w:val="00090CF0"/>
    <w:rsid w:val="00091FB9"/>
    <w:rsid w:val="00092226"/>
    <w:rsid w:val="00093416"/>
    <w:rsid w:val="00093664"/>
    <w:rsid w:val="000948C5"/>
    <w:rsid w:val="0009576B"/>
    <w:rsid w:val="000A2C7A"/>
    <w:rsid w:val="000A5FE2"/>
    <w:rsid w:val="000B0E79"/>
    <w:rsid w:val="000B5B8B"/>
    <w:rsid w:val="000B63DB"/>
    <w:rsid w:val="000B661F"/>
    <w:rsid w:val="000B7AF7"/>
    <w:rsid w:val="000B7E19"/>
    <w:rsid w:val="000C26F6"/>
    <w:rsid w:val="000C271B"/>
    <w:rsid w:val="000C355C"/>
    <w:rsid w:val="000C3B1A"/>
    <w:rsid w:val="000C3BF1"/>
    <w:rsid w:val="000C5413"/>
    <w:rsid w:val="000C62AB"/>
    <w:rsid w:val="000C65E3"/>
    <w:rsid w:val="000C6ACB"/>
    <w:rsid w:val="000D23C4"/>
    <w:rsid w:val="000D503B"/>
    <w:rsid w:val="000D73D1"/>
    <w:rsid w:val="000D7933"/>
    <w:rsid w:val="000D7F75"/>
    <w:rsid w:val="000E129B"/>
    <w:rsid w:val="000E27CD"/>
    <w:rsid w:val="000E289B"/>
    <w:rsid w:val="000E31C6"/>
    <w:rsid w:val="000E334F"/>
    <w:rsid w:val="000E55C8"/>
    <w:rsid w:val="000E57FD"/>
    <w:rsid w:val="000E5F9D"/>
    <w:rsid w:val="000E76CC"/>
    <w:rsid w:val="000F3A51"/>
    <w:rsid w:val="000F3FD7"/>
    <w:rsid w:val="000F4545"/>
    <w:rsid w:val="000F50EF"/>
    <w:rsid w:val="00100907"/>
    <w:rsid w:val="00100A10"/>
    <w:rsid w:val="00100AA2"/>
    <w:rsid w:val="00100B4B"/>
    <w:rsid w:val="00104BBF"/>
    <w:rsid w:val="001067D2"/>
    <w:rsid w:val="00110146"/>
    <w:rsid w:val="00112D20"/>
    <w:rsid w:val="001135BF"/>
    <w:rsid w:val="001147CD"/>
    <w:rsid w:val="0011692C"/>
    <w:rsid w:val="00123498"/>
    <w:rsid w:val="00123BA2"/>
    <w:rsid w:val="00125046"/>
    <w:rsid w:val="00127FEB"/>
    <w:rsid w:val="00130A2C"/>
    <w:rsid w:val="00131187"/>
    <w:rsid w:val="001311C6"/>
    <w:rsid w:val="00134B24"/>
    <w:rsid w:val="001357D0"/>
    <w:rsid w:val="001367FE"/>
    <w:rsid w:val="00142FCB"/>
    <w:rsid w:val="0014335A"/>
    <w:rsid w:val="00144217"/>
    <w:rsid w:val="0014451D"/>
    <w:rsid w:val="0014530A"/>
    <w:rsid w:val="00145B55"/>
    <w:rsid w:val="001471AB"/>
    <w:rsid w:val="00147ADE"/>
    <w:rsid w:val="00150C76"/>
    <w:rsid w:val="00150C87"/>
    <w:rsid w:val="00153657"/>
    <w:rsid w:val="00153F38"/>
    <w:rsid w:val="00153FAB"/>
    <w:rsid w:val="00156439"/>
    <w:rsid w:val="00163A9B"/>
    <w:rsid w:val="00165D98"/>
    <w:rsid w:val="00166871"/>
    <w:rsid w:val="00166D0D"/>
    <w:rsid w:val="001676EF"/>
    <w:rsid w:val="0017569C"/>
    <w:rsid w:val="00175CF7"/>
    <w:rsid w:val="0017652F"/>
    <w:rsid w:val="00176551"/>
    <w:rsid w:val="001770DF"/>
    <w:rsid w:val="00177B8A"/>
    <w:rsid w:val="00180F1D"/>
    <w:rsid w:val="00181183"/>
    <w:rsid w:val="001814FE"/>
    <w:rsid w:val="00181AF2"/>
    <w:rsid w:val="00181F76"/>
    <w:rsid w:val="001825C1"/>
    <w:rsid w:val="00190FE8"/>
    <w:rsid w:val="00191929"/>
    <w:rsid w:val="00193C98"/>
    <w:rsid w:val="0019430A"/>
    <w:rsid w:val="0019438C"/>
    <w:rsid w:val="001944DA"/>
    <w:rsid w:val="00197947"/>
    <w:rsid w:val="001A26FF"/>
    <w:rsid w:val="001A48E9"/>
    <w:rsid w:val="001A5989"/>
    <w:rsid w:val="001A6BDE"/>
    <w:rsid w:val="001A7830"/>
    <w:rsid w:val="001B0A07"/>
    <w:rsid w:val="001B1F58"/>
    <w:rsid w:val="001B35D5"/>
    <w:rsid w:val="001B3654"/>
    <w:rsid w:val="001B3DA7"/>
    <w:rsid w:val="001B458F"/>
    <w:rsid w:val="001B610D"/>
    <w:rsid w:val="001B6819"/>
    <w:rsid w:val="001B7360"/>
    <w:rsid w:val="001C037C"/>
    <w:rsid w:val="001C1C5A"/>
    <w:rsid w:val="001C3886"/>
    <w:rsid w:val="001C7910"/>
    <w:rsid w:val="001D3FB6"/>
    <w:rsid w:val="001D4C1B"/>
    <w:rsid w:val="001D5524"/>
    <w:rsid w:val="001E1AC5"/>
    <w:rsid w:val="001E4C28"/>
    <w:rsid w:val="001E7815"/>
    <w:rsid w:val="001F11BA"/>
    <w:rsid w:val="001F1B68"/>
    <w:rsid w:val="001F2214"/>
    <w:rsid w:val="001F2391"/>
    <w:rsid w:val="001F4624"/>
    <w:rsid w:val="001F4AA6"/>
    <w:rsid w:val="001F674E"/>
    <w:rsid w:val="001F7DB2"/>
    <w:rsid w:val="002029CE"/>
    <w:rsid w:val="00202EFE"/>
    <w:rsid w:val="00203D11"/>
    <w:rsid w:val="00203F1D"/>
    <w:rsid w:val="00204408"/>
    <w:rsid w:val="002112DE"/>
    <w:rsid w:val="002122BD"/>
    <w:rsid w:val="00220119"/>
    <w:rsid w:val="0022133C"/>
    <w:rsid w:val="0022190F"/>
    <w:rsid w:val="00222E49"/>
    <w:rsid w:val="002269A7"/>
    <w:rsid w:val="0023184F"/>
    <w:rsid w:val="00231C2B"/>
    <w:rsid w:val="00232770"/>
    <w:rsid w:val="0023452E"/>
    <w:rsid w:val="00235062"/>
    <w:rsid w:val="00235207"/>
    <w:rsid w:val="002355FF"/>
    <w:rsid w:val="00235809"/>
    <w:rsid w:val="00240DD9"/>
    <w:rsid w:val="0024244E"/>
    <w:rsid w:val="00243569"/>
    <w:rsid w:val="00243D01"/>
    <w:rsid w:val="00252B36"/>
    <w:rsid w:val="00254050"/>
    <w:rsid w:val="0025467D"/>
    <w:rsid w:val="00260D8B"/>
    <w:rsid w:val="002622D4"/>
    <w:rsid w:val="00262410"/>
    <w:rsid w:val="00263EA6"/>
    <w:rsid w:val="002672F6"/>
    <w:rsid w:val="00270C7E"/>
    <w:rsid w:val="002726FF"/>
    <w:rsid w:val="00272F4D"/>
    <w:rsid w:val="0027362F"/>
    <w:rsid w:val="00275461"/>
    <w:rsid w:val="0027691B"/>
    <w:rsid w:val="002774C9"/>
    <w:rsid w:val="00280314"/>
    <w:rsid w:val="002819F1"/>
    <w:rsid w:val="002912A6"/>
    <w:rsid w:val="0029200F"/>
    <w:rsid w:val="0029214E"/>
    <w:rsid w:val="002922CA"/>
    <w:rsid w:val="00293D0A"/>
    <w:rsid w:val="00295B7F"/>
    <w:rsid w:val="00297E81"/>
    <w:rsid w:val="002A0360"/>
    <w:rsid w:val="002A14BD"/>
    <w:rsid w:val="002A417D"/>
    <w:rsid w:val="002A44E1"/>
    <w:rsid w:val="002A5067"/>
    <w:rsid w:val="002A539B"/>
    <w:rsid w:val="002A7C23"/>
    <w:rsid w:val="002B092D"/>
    <w:rsid w:val="002B16C6"/>
    <w:rsid w:val="002B2CA0"/>
    <w:rsid w:val="002B31F1"/>
    <w:rsid w:val="002B36A3"/>
    <w:rsid w:val="002B3F35"/>
    <w:rsid w:val="002B60BD"/>
    <w:rsid w:val="002B6252"/>
    <w:rsid w:val="002B780A"/>
    <w:rsid w:val="002B794F"/>
    <w:rsid w:val="002C1D85"/>
    <w:rsid w:val="002C2DFA"/>
    <w:rsid w:val="002C6472"/>
    <w:rsid w:val="002C67A4"/>
    <w:rsid w:val="002D09B9"/>
    <w:rsid w:val="002D0B40"/>
    <w:rsid w:val="002D1586"/>
    <w:rsid w:val="002D2723"/>
    <w:rsid w:val="002D33E2"/>
    <w:rsid w:val="002D3A80"/>
    <w:rsid w:val="002D3AD9"/>
    <w:rsid w:val="002D4E1D"/>
    <w:rsid w:val="002D5839"/>
    <w:rsid w:val="002E0AB1"/>
    <w:rsid w:val="002E1C75"/>
    <w:rsid w:val="002E3FFC"/>
    <w:rsid w:val="002E7AEE"/>
    <w:rsid w:val="002F09B5"/>
    <w:rsid w:val="002F1319"/>
    <w:rsid w:val="002F32EC"/>
    <w:rsid w:val="002F36E0"/>
    <w:rsid w:val="002F6D1F"/>
    <w:rsid w:val="003012F2"/>
    <w:rsid w:val="00302D01"/>
    <w:rsid w:val="003041F5"/>
    <w:rsid w:val="00313323"/>
    <w:rsid w:val="00314EBE"/>
    <w:rsid w:val="003169BB"/>
    <w:rsid w:val="00316C6C"/>
    <w:rsid w:val="00317C68"/>
    <w:rsid w:val="00321043"/>
    <w:rsid w:val="00321AB4"/>
    <w:rsid w:val="00322B83"/>
    <w:rsid w:val="0032502F"/>
    <w:rsid w:val="00326604"/>
    <w:rsid w:val="00326628"/>
    <w:rsid w:val="00330FA1"/>
    <w:rsid w:val="0033102D"/>
    <w:rsid w:val="00332BBD"/>
    <w:rsid w:val="0033337F"/>
    <w:rsid w:val="003356AD"/>
    <w:rsid w:val="0033728C"/>
    <w:rsid w:val="00340EE5"/>
    <w:rsid w:val="00341285"/>
    <w:rsid w:val="00342A86"/>
    <w:rsid w:val="00343B36"/>
    <w:rsid w:val="00343E78"/>
    <w:rsid w:val="00345C91"/>
    <w:rsid w:val="003464D5"/>
    <w:rsid w:val="00347E82"/>
    <w:rsid w:val="00350C5C"/>
    <w:rsid w:val="003511B3"/>
    <w:rsid w:val="00352C3A"/>
    <w:rsid w:val="0035557C"/>
    <w:rsid w:val="00357716"/>
    <w:rsid w:val="0036052D"/>
    <w:rsid w:val="00361590"/>
    <w:rsid w:val="003621CE"/>
    <w:rsid w:val="003623D6"/>
    <w:rsid w:val="00363557"/>
    <w:rsid w:val="00363C03"/>
    <w:rsid w:val="0036447D"/>
    <w:rsid w:val="00365520"/>
    <w:rsid w:val="00370A9D"/>
    <w:rsid w:val="00373278"/>
    <w:rsid w:val="00375636"/>
    <w:rsid w:val="00375656"/>
    <w:rsid w:val="00375BA4"/>
    <w:rsid w:val="00377845"/>
    <w:rsid w:val="00380BCE"/>
    <w:rsid w:val="00380D22"/>
    <w:rsid w:val="00382BC5"/>
    <w:rsid w:val="00383179"/>
    <w:rsid w:val="003840A9"/>
    <w:rsid w:val="00384509"/>
    <w:rsid w:val="00384519"/>
    <w:rsid w:val="0038466D"/>
    <w:rsid w:val="00384A6F"/>
    <w:rsid w:val="00386204"/>
    <w:rsid w:val="0038744B"/>
    <w:rsid w:val="00390050"/>
    <w:rsid w:val="003900A2"/>
    <w:rsid w:val="00391EC9"/>
    <w:rsid w:val="0039264A"/>
    <w:rsid w:val="00392BF7"/>
    <w:rsid w:val="0039347C"/>
    <w:rsid w:val="0039357C"/>
    <w:rsid w:val="00393D55"/>
    <w:rsid w:val="00397737"/>
    <w:rsid w:val="003A130D"/>
    <w:rsid w:val="003A1518"/>
    <w:rsid w:val="003A1CAA"/>
    <w:rsid w:val="003A25D2"/>
    <w:rsid w:val="003A2C4E"/>
    <w:rsid w:val="003A2C67"/>
    <w:rsid w:val="003A387C"/>
    <w:rsid w:val="003A4480"/>
    <w:rsid w:val="003A68B1"/>
    <w:rsid w:val="003A7C7A"/>
    <w:rsid w:val="003B0EA9"/>
    <w:rsid w:val="003B1405"/>
    <w:rsid w:val="003B165B"/>
    <w:rsid w:val="003B1941"/>
    <w:rsid w:val="003B33A8"/>
    <w:rsid w:val="003B36E2"/>
    <w:rsid w:val="003B5529"/>
    <w:rsid w:val="003B65E1"/>
    <w:rsid w:val="003B707C"/>
    <w:rsid w:val="003C05A7"/>
    <w:rsid w:val="003C0BFB"/>
    <w:rsid w:val="003C16DE"/>
    <w:rsid w:val="003C19D9"/>
    <w:rsid w:val="003C4705"/>
    <w:rsid w:val="003C4D54"/>
    <w:rsid w:val="003C6C96"/>
    <w:rsid w:val="003D0AAE"/>
    <w:rsid w:val="003D0AC3"/>
    <w:rsid w:val="003D0B82"/>
    <w:rsid w:val="003D0BC0"/>
    <w:rsid w:val="003D7BA8"/>
    <w:rsid w:val="003E1E4A"/>
    <w:rsid w:val="003E287F"/>
    <w:rsid w:val="003E719E"/>
    <w:rsid w:val="003E7AF0"/>
    <w:rsid w:val="003F23C9"/>
    <w:rsid w:val="003F2A51"/>
    <w:rsid w:val="003F3002"/>
    <w:rsid w:val="003F35C5"/>
    <w:rsid w:val="003F4DE4"/>
    <w:rsid w:val="003F519B"/>
    <w:rsid w:val="003F5F1C"/>
    <w:rsid w:val="003F6A26"/>
    <w:rsid w:val="003F7A35"/>
    <w:rsid w:val="00400EDD"/>
    <w:rsid w:val="00401EE2"/>
    <w:rsid w:val="00402A3D"/>
    <w:rsid w:val="00406F0E"/>
    <w:rsid w:val="004115AD"/>
    <w:rsid w:val="00412677"/>
    <w:rsid w:val="00412FB8"/>
    <w:rsid w:val="004131DF"/>
    <w:rsid w:val="00414329"/>
    <w:rsid w:val="00415A81"/>
    <w:rsid w:val="004164D6"/>
    <w:rsid w:val="004166A8"/>
    <w:rsid w:val="004201A0"/>
    <w:rsid w:val="004208FC"/>
    <w:rsid w:val="004227BE"/>
    <w:rsid w:val="00423101"/>
    <w:rsid w:val="00423E20"/>
    <w:rsid w:val="00424DAD"/>
    <w:rsid w:val="0042514A"/>
    <w:rsid w:val="004259A4"/>
    <w:rsid w:val="00425C68"/>
    <w:rsid w:val="004267B0"/>
    <w:rsid w:val="00433AB4"/>
    <w:rsid w:val="00434617"/>
    <w:rsid w:val="00436538"/>
    <w:rsid w:val="00437591"/>
    <w:rsid w:val="004412FE"/>
    <w:rsid w:val="00441D48"/>
    <w:rsid w:val="00441F5B"/>
    <w:rsid w:val="004423D4"/>
    <w:rsid w:val="00443E2A"/>
    <w:rsid w:val="00446949"/>
    <w:rsid w:val="00450974"/>
    <w:rsid w:val="00450CB9"/>
    <w:rsid w:val="00450DA5"/>
    <w:rsid w:val="0045190B"/>
    <w:rsid w:val="004521EC"/>
    <w:rsid w:val="00452203"/>
    <w:rsid w:val="00454F5B"/>
    <w:rsid w:val="00460919"/>
    <w:rsid w:val="004622FF"/>
    <w:rsid w:val="00462C0E"/>
    <w:rsid w:val="004638E5"/>
    <w:rsid w:val="0046680C"/>
    <w:rsid w:val="00467221"/>
    <w:rsid w:val="004679AD"/>
    <w:rsid w:val="004802C9"/>
    <w:rsid w:val="0048116A"/>
    <w:rsid w:val="00481932"/>
    <w:rsid w:val="004832F9"/>
    <w:rsid w:val="00484A87"/>
    <w:rsid w:val="004858A1"/>
    <w:rsid w:val="00486197"/>
    <w:rsid w:val="00487127"/>
    <w:rsid w:val="00490C1C"/>
    <w:rsid w:val="00491A4E"/>
    <w:rsid w:val="00491F01"/>
    <w:rsid w:val="00492E4C"/>
    <w:rsid w:val="0049636B"/>
    <w:rsid w:val="004968B7"/>
    <w:rsid w:val="004A3A66"/>
    <w:rsid w:val="004A64FD"/>
    <w:rsid w:val="004B0580"/>
    <w:rsid w:val="004B0E81"/>
    <w:rsid w:val="004B1081"/>
    <w:rsid w:val="004C06F6"/>
    <w:rsid w:val="004C1216"/>
    <w:rsid w:val="004C575D"/>
    <w:rsid w:val="004C685A"/>
    <w:rsid w:val="004C6C4E"/>
    <w:rsid w:val="004D1D4D"/>
    <w:rsid w:val="004D1DD3"/>
    <w:rsid w:val="004D2271"/>
    <w:rsid w:val="004D2BEB"/>
    <w:rsid w:val="004D7B56"/>
    <w:rsid w:val="004E209A"/>
    <w:rsid w:val="004E3316"/>
    <w:rsid w:val="004E3B4C"/>
    <w:rsid w:val="004E569E"/>
    <w:rsid w:val="004E6A9B"/>
    <w:rsid w:val="004F1531"/>
    <w:rsid w:val="004F164C"/>
    <w:rsid w:val="004F1798"/>
    <w:rsid w:val="004F1E40"/>
    <w:rsid w:val="004F2DF7"/>
    <w:rsid w:val="004F4724"/>
    <w:rsid w:val="004F51CC"/>
    <w:rsid w:val="004F59B2"/>
    <w:rsid w:val="004F5DF4"/>
    <w:rsid w:val="005005E1"/>
    <w:rsid w:val="00501386"/>
    <w:rsid w:val="0050471D"/>
    <w:rsid w:val="00505EDF"/>
    <w:rsid w:val="0050750B"/>
    <w:rsid w:val="005114F2"/>
    <w:rsid w:val="00512161"/>
    <w:rsid w:val="00514592"/>
    <w:rsid w:val="00514989"/>
    <w:rsid w:val="00514A2B"/>
    <w:rsid w:val="00515162"/>
    <w:rsid w:val="00516A99"/>
    <w:rsid w:val="0052062F"/>
    <w:rsid w:val="0052176B"/>
    <w:rsid w:val="00521E58"/>
    <w:rsid w:val="00522549"/>
    <w:rsid w:val="0052270B"/>
    <w:rsid w:val="00523A33"/>
    <w:rsid w:val="005253C5"/>
    <w:rsid w:val="00526357"/>
    <w:rsid w:val="0052689D"/>
    <w:rsid w:val="005277A3"/>
    <w:rsid w:val="005323B8"/>
    <w:rsid w:val="00533277"/>
    <w:rsid w:val="0053357D"/>
    <w:rsid w:val="00533D1F"/>
    <w:rsid w:val="00537C6E"/>
    <w:rsid w:val="00541B96"/>
    <w:rsid w:val="005463AF"/>
    <w:rsid w:val="0054684A"/>
    <w:rsid w:val="00546AB3"/>
    <w:rsid w:val="00550909"/>
    <w:rsid w:val="00551F4B"/>
    <w:rsid w:val="00554D10"/>
    <w:rsid w:val="005557D7"/>
    <w:rsid w:val="0055650C"/>
    <w:rsid w:val="0056083E"/>
    <w:rsid w:val="00561E01"/>
    <w:rsid w:val="005635A7"/>
    <w:rsid w:val="005635D6"/>
    <w:rsid w:val="0056410A"/>
    <w:rsid w:val="0056410B"/>
    <w:rsid w:val="005663BB"/>
    <w:rsid w:val="00572105"/>
    <w:rsid w:val="005741D3"/>
    <w:rsid w:val="0057594D"/>
    <w:rsid w:val="00575D9F"/>
    <w:rsid w:val="00575DD5"/>
    <w:rsid w:val="0057647B"/>
    <w:rsid w:val="00577D4A"/>
    <w:rsid w:val="00583642"/>
    <w:rsid w:val="005836E3"/>
    <w:rsid w:val="00584FEF"/>
    <w:rsid w:val="00586BA3"/>
    <w:rsid w:val="00586EB6"/>
    <w:rsid w:val="005878F4"/>
    <w:rsid w:val="00593A57"/>
    <w:rsid w:val="0059492E"/>
    <w:rsid w:val="00595CF3"/>
    <w:rsid w:val="00597BCD"/>
    <w:rsid w:val="005A0F8A"/>
    <w:rsid w:val="005A4410"/>
    <w:rsid w:val="005A47B6"/>
    <w:rsid w:val="005A58C5"/>
    <w:rsid w:val="005B0455"/>
    <w:rsid w:val="005B1B26"/>
    <w:rsid w:val="005B1DB3"/>
    <w:rsid w:val="005B657C"/>
    <w:rsid w:val="005B6842"/>
    <w:rsid w:val="005B7943"/>
    <w:rsid w:val="005C12CC"/>
    <w:rsid w:val="005C1A2F"/>
    <w:rsid w:val="005D2127"/>
    <w:rsid w:val="005D672C"/>
    <w:rsid w:val="005D6C64"/>
    <w:rsid w:val="005D743F"/>
    <w:rsid w:val="005E06BD"/>
    <w:rsid w:val="005E1600"/>
    <w:rsid w:val="005E37B7"/>
    <w:rsid w:val="005E7260"/>
    <w:rsid w:val="005E7FD8"/>
    <w:rsid w:val="005F5058"/>
    <w:rsid w:val="00601B6B"/>
    <w:rsid w:val="00602C55"/>
    <w:rsid w:val="00604569"/>
    <w:rsid w:val="00604F4C"/>
    <w:rsid w:val="0060531B"/>
    <w:rsid w:val="00605A07"/>
    <w:rsid w:val="00606DAC"/>
    <w:rsid w:val="00611406"/>
    <w:rsid w:val="00611715"/>
    <w:rsid w:val="00612B3F"/>
    <w:rsid w:val="00613BFA"/>
    <w:rsid w:val="00614B81"/>
    <w:rsid w:val="00614F4D"/>
    <w:rsid w:val="00615E28"/>
    <w:rsid w:val="006204A5"/>
    <w:rsid w:val="0062124B"/>
    <w:rsid w:val="00622100"/>
    <w:rsid w:val="00622EC7"/>
    <w:rsid w:val="006231A5"/>
    <w:rsid w:val="0062409D"/>
    <w:rsid w:val="006240A4"/>
    <w:rsid w:val="00625B38"/>
    <w:rsid w:val="00633967"/>
    <w:rsid w:val="006340A2"/>
    <w:rsid w:val="00634D37"/>
    <w:rsid w:val="00635ACF"/>
    <w:rsid w:val="00636325"/>
    <w:rsid w:val="00636ED5"/>
    <w:rsid w:val="006438EF"/>
    <w:rsid w:val="006440FD"/>
    <w:rsid w:val="00646B88"/>
    <w:rsid w:val="00646EB8"/>
    <w:rsid w:val="00647574"/>
    <w:rsid w:val="00647EFB"/>
    <w:rsid w:val="006534EF"/>
    <w:rsid w:val="00655D9C"/>
    <w:rsid w:val="00656224"/>
    <w:rsid w:val="00660627"/>
    <w:rsid w:val="00662242"/>
    <w:rsid w:val="00662792"/>
    <w:rsid w:val="00662D26"/>
    <w:rsid w:val="00671ACC"/>
    <w:rsid w:val="00671C93"/>
    <w:rsid w:val="006730B0"/>
    <w:rsid w:val="00673BF2"/>
    <w:rsid w:val="00674990"/>
    <w:rsid w:val="0067615A"/>
    <w:rsid w:val="006767F4"/>
    <w:rsid w:val="00681475"/>
    <w:rsid w:val="0068328F"/>
    <w:rsid w:val="00684DA7"/>
    <w:rsid w:val="00690950"/>
    <w:rsid w:val="00691284"/>
    <w:rsid w:val="006930F4"/>
    <w:rsid w:val="00696987"/>
    <w:rsid w:val="00696A56"/>
    <w:rsid w:val="00697A6B"/>
    <w:rsid w:val="00697AD7"/>
    <w:rsid w:val="006A1FEE"/>
    <w:rsid w:val="006A3B86"/>
    <w:rsid w:val="006A4E93"/>
    <w:rsid w:val="006A5AF2"/>
    <w:rsid w:val="006A6CF0"/>
    <w:rsid w:val="006B0B50"/>
    <w:rsid w:val="006B1F9E"/>
    <w:rsid w:val="006B49C2"/>
    <w:rsid w:val="006B50F0"/>
    <w:rsid w:val="006C330B"/>
    <w:rsid w:val="006C5C22"/>
    <w:rsid w:val="006C6627"/>
    <w:rsid w:val="006C796F"/>
    <w:rsid w:val="006D0743"/>
    <w:rsid w:val="006D4232"/>
    <w:rsid w:val="006E0DC3"/>
    <w:rsid w:val="006E233B"/>
    <w:rsid w:val="006E2640"/>
    <w:rsid w:val="006E4F6B"/>
    <w:rsid w:val="006F025A"/>
    <w:rsid w:val="006F53D1"/>
    <w:rsid w:val="006F5490"/>
    <w:rsid w:val="006F718E"/>
    <w:rsid w:val="0070141B"/>
    <w:rsid w:val="00702743"/>
    <w:rsid w:val="00702EB9"/>
    <w:rsid w:val="007051DA"/>
    <w:rsid w:val="007059F8"/>
    <w:rsid w:val="007066D0"/>
    <w:rsid w:val="00707688"/>
    <w:rsid w:val="00711117"/>
    <w:rsid w:val="007116C6"/>
    <w:rsid w:val="00714B45"/>
    <w:rsid w:val="0071694B"/>
    <w:rsid w:val="007170F1"/>
    <w:rsid w:val="007179C2"/>
    <w:rsid w:val="007224B2"/>
    <w:rsid w:val="0072633F"/>
    <w:rsid w:val="00727747"/>
    <w:rsid w:val="007279A3"/>
    <w:rsid w:val="00727F7A"/>
    <w:rsid w:val="0073047D"/>
    <w:rsid w:val="007335AE"/>
    <w:rsid w:val="00735754"/>
    <w:rsid w:val="0073599A"/>
    <w:rsid w:val="00736BF6"/>
    <w:rsid w:val="00740A1E"/>
    <w:rsid w:val="00742AB4"/>
    <w:rsid w:val="00743E99"/>
    <w:rsid w:val="00750BE5"/>
    <w:rsid w:val="00752169"/>
    <w:rsid w:val="0075501A"/>
    <w:rsid w:val="00755EF4"/>
    <w:rsid w:val="00757383"/>
    <w:rsid w:val="00765DCB"/>
    <w:rsid w:val="007720D5"/>
    <w:rsid w:val="00772F6B"/>
    <w:rsid w:val="00773FFD"/>
    <w:rsid w:val="007741E7"/>
    <w:rsid w:val="007768AA"/>
    <w:rsid w:val="00783D91"/>
    <w:rsid w:val="00785A0C"/>
    <w:rsid w:val="007902CD"/>
    <w:rsid w:val="00792269"/>
    <w:rsid w:val="0079696E"/>
    <w:rsid w:val="007A2275"/>
    <w:rsid w:val="007A3386"/>
    <w:rsid w:val="007A5CD0"/>
    <w:rsid w:val="007A7C2B"/>
    <w:rsid w:val="007B002F"/>
    <w:rsid w:val="007B10B7"/>
    <w:rsid w:val="007B585C"/>
    <w:rsid w:val="007B5896"/>
    <w:rsid w:val="007B7046"/>
    <w:rsid w:val="007B79DA"/>
    <w:rsid w:val="007C0334"/>
    <w:rsid w:val="007C1EBC"/>
    <w:rsid w:val="007C31F2"/>
    <w:rsid w:val="007C6343"/>
    <w:rsid w:val="007C7CDF"/>
    <w:rsid w:val="007D0BE9"/>
    <w:rsid w:val="007D63E5"/>
    <w:rsid w:val="007E10F2"/>
    <w:rsid w:val="007E26F5"/>
    <w:rsid w:val="007E38F3"/>
    <w:rsid w:val="007E4544"/>
    <w:rsid w:val="007E5D46"/>
    <w:rsid w:val="007E6F50"/>
    <w:rsid w:val="007E7CA8"/>
    <w:rsid w:val="007F09F5"/>
    <w:rsid w:val="007F14F5"/>
    <w:rsid w:val="007F1510"/>
    <w:rsid w:val="007F266C"/>
    <w:rsid w:val="007F5A7E"/>
    <w:rsid w:val="007F6355"/>
    <w:rsid w:val="007F6641"/>
    <w:rsid w:val="007F7A83"/>
    <w:rsid w:val="00801151"/>
    <w:rsid w:val="00804A37"/>
    <w:rsid w:val="00804C3F"/>
    <w:rsid w:val="008057D0"/>
    <w:rsid w:val="00807BBE"/>
    <w:rsid w:val="00807CDB"/>
    <w:rsid w:val="00810AA2"/>
    <w:rsid w:val="008218AA"/>
    <w:rsid w:val="00822392"/>
    <w:rsid w:val="008268F0"/>
    <w:rsid w:val="00826DA5"/>
    <w:rsid w:val="0082724F"/>
    <w:rsid w:val="00831532"/>
    <w:rsid w:val="00831B4D"/>
    <w:rsid w:val="00832F19"/>
    <w:rsid w:val="00834DBB"/>
    <w:rsid w:val="0083588C"/>
    <w:rsid w:val="008358C8"/>
    <w:rsid w:val="0084169D"/>
    <w:rsid w:val="008416FF"/>
    <w:rsid w:val="008431B7"/>
    <w:rsid w:val="00844D3B"/>
    <w:rsid w:val="008453BC"/>
    <w:rsid w:val="008453E1"/>
    <w:rsid w:val="00846877"/>
    <w:rsid w:val="00847CD0"/>
    <w:rsid w:val="0085111D"/>
    <w:rsid w:val="00855B94"/>
    <w:rsid w:val="00855BCA"/>
    <w:rsid w:val="00857141"/>
    <w:rsid w:val="0086358B"/>
    <w:rsid w:val="00863907"/>
    <w:rsid w:val="008653FC"/>
    <w:rsid w:val="00870B05"/>
    <w:rsid w:val="0087130A"/>
    <w:rsid w:val="008725D8"/>
    <w:rsid w:val="0087385F"/>
    <w:rsid w:val="008739C8"/>
    <w:rsid w:val="00876C4F"/>
    <w:rsid w:val="00877FA1"/>
    <w:rsid w:val="00881161"/>
    <w:rsid w:val="008848F8"/>
    <w:rsid w:val="00886096"/>
    <w:rsid w:val="00886E1B"/>
    <w:rsid w:val="0088778A"/>
    <w:rsid w:val="00887E17"/>
    <w:rsid w:val="00891CE4"/>
    <w:rsid w:val="00892310"/>
    <w:rsid w:val="00892D60"/>
    <w:rsid w:val="00892DB1"/>
    <w:rsid w:val="00897D79"/>
    <w:rsid w:val="008A6260"/>
    <w:rsid w:val="008A717F"/>
    <w:rsid w:val="008B24C1"/>
    <w:rsid w:val="008B2869"/>
    <w:rsid w:val="008B3A64"/>
    <w:rsid w:val="008B4529"/>
    <w:rsid w:val="008B5140"/>
    <w:rsid w:val="008B7AE4"/>
    <w:rsid w:val="008C0748"/>
    <w:rsid w:val="008C23FE"/>
    <w:rsid w:val="008C6DEC"/>
    <w:rsid w:val="008C7303"/>
    <w:rsid w:val="008D1F55"/>
    <w:rsid w:val="008D3FDA"/>
    <w:rsid w:val="008D48CD"/>
    <w:rsid w:val="008D4F82"/>
    <w:rsid w:val="008D5923"/>
    <w:rsid w:val="008D5C37"/>
    <w:rsid w:val="008D783D"/>
    <w:rsid w:val="008E113C"/>
    <w:rsid w:val="008E24BA"/>
    <w:rsid w:val="008E30D3"/>
    <w:rsid w:val="008E3A51"/>
    <w:rsid w:val="008E4139"/>
    <w:rsid w:val="008E45CF"/>
    <w:rsid w:val="008E4889"/>
    <w:rsid w:val="008E5E29"/>
    <w:rsid w:val="008E7FB9"/>
    <w:rsid w:val="008F050E"/>
    <w:rsid w:val="008F1460"/>
    <w:rsid w:val="008F1ABC"/>
    <w:rsid w:val="008F39D3"/>
    <w:rsid w:val="008F42BE"/>
    <w:rsid w:val="008F531A"/>
    <w:rsid w:val="00903B67"/>
    <w:rsid w:val="009042CE"/>
    <w:rsid w:val="0090485C"/>
    <w:rsid w:val="00912E66"/>
    <w:rsid w:val="0091604E"/>
    <w:rsid w:val="00921EF4"/>
    <w:rsid w:val="009300D6"/>
    <w:rsid w:val="00930259"/>
    <w:rsid w:val="00933245"/>
    <w:rsid w:val="009337C1"/>
    <w:rsid w:val="00934E74"/>
    <w:rsid w:val="0093731D"/>
    <w:rsid w:val="00937FC9"/>
    <w:rsid w:val="0094237B"/>
    <w:rsid w:val="00945DF3"/>
    <w:rsid w:val="00946988"/>
    <w:rsid w:val="00946E81"/>
    <w:rsid w:val="00950336"/>
    <w:rsid w:val="00952543"/>
    <w:rsid w:val="00953AB0"/>
    <w:rsid w:val="00954F4C"/>
    <w:rsid w:val="009601F6"/>
    <w:rsid w:val="00961F8A"/>
    <w:rsid w:val="00962E46"/>
    <w:rsid w:val="00963A4A"/>
    <w:rsid w:val="00963B1E"/>
    <w:rsid w:val="00967209"/>
    <w:rsid w:val="00970740"/>
    <w:rsid w:val="00977267"/>
    <w:rsid w:val="00977A87"/>
    <w:rsid w:val="00977BBB"/>
    <w:rsid w:val="00980587"/>
    <w:rsid w:val="00982EA2"/>
    <w:rsid w:val="00983404"/>
    <w:rsid w:val="009869A3"/>
    <w:rsid w:val="00990255"/>
    <w:rsid w:val="009917CC"/>
    <w:rsid w:val="0099264F"/>
    <w:rsid w:val="0099387D"/>
    <w:rsid w:val="00995760"/>
    <w:rsid w:val="00997BFB"/>
    <w:rsid w:val="009A0B7E"/>
    <w:rsid w:val="009A2653"/>
    <w:rsid w:val="009A3665"/>
    <w:rsid w:val="009A43B3"/>
    <w:rsid w:val="009A4D60"/>
    <w:rsid w:val="009A5980"/>
    <w:rsid w:val="009A7D5D"/>
    <w:rsid w:val="009B003D"/>
    <w:rsid w:val="009B0142"/>
    <w:rsid w:val="009B07FD"/>
    <w:rsid w:val="009B47B1"/>
    <w:rsid w:val="009B5B69"/>
    <w:rsid w:val="009B621D"/>
    <w:rsid w:val="009B741D"/>
    <w:rsid w:val="009B774D"/>
    <w:rsid w:val="009B7AC5"/>
    <w:rsid w:val="009C0553"/>
    <w:rsid w:val="009C1EC7"/>
    <w:rsid w:val="009C41BC"/>
    <w:rsid w:val="009C4AC0"/>
    <w:rsid w:val="009C58E3"/>
    <w:rsid w:val="009C7582"/>
    <w:rsid w:val="009D08BB"/>
    <w:rsid w:val="009D2621"/>
    <w:rsid w:val="009D3F7F"/>
    <w:rsid w:val="009D456D"/>
    <w:rsid w:val="009E228C"/>
    <w:rsid w:val="009E2B67"/>
    <w:rsid w:val="009E4B32"/>
    <w:rsid w:val="009E4E88"/>
    <w:rsid w:val="009E575B"/>
    <w:rsid w:val="009E63A9"/>
    <w:rsid w:val="009E6793"/>
    <w:rsid w:val="009E7409"/>
    <w:rsid w:val="009F1837"/>
    <w:rsid w:val="009F3CD7"/>
    <w:rsid w:val="009F3EF1"/>
    <w:rsid w:val="009F530B"/>
    <w:rsid w:val="00A007BD"/>
    <w:rsid w:val="00A025FC"/>
    <w:rsid w:val="00A03307"/>
    <w:rsid w:val="00A078F6"/>
    <w:rsid w:val="00A10D3E"/>
    <w:rsid w:val="00A1212B"/>
    <w:rsid w:val="00A12285"/>
    <w:rsid w:val="00A14195"/>
    <w:rsid w:val="00A1553F"/>
    <w:rsid w:val="00A166BF"/>
    <w:rsid w:val="00A241B0"/>
    <w:rsid w:val="00A247BA"/>
    <w:rsid w:val="00A26319"/>
    <w:rsid w:val="00A26F9A"/>
    <w:rsid w:val="00A309D1"/>
    <w:rsid w:val="00A30D43"/>
    <w:rsid w:val="00A317C4"/>
    <w:rsid w:val="00A33350"/>
    <w:rsid w:val="00A334D0"/>
    <w:rsid w:val="00A343B3"/>
    <w:rsid w:val="00A3606E"/>
    <w:rsid w:val="00A36F87"/>
    <w:rsid w:val="00A3714D"/>
    <w:rsid w:val="00A415E8"/>
    <w:rsid w:val="00A41761"/>
    <w:rsid w:val="00A420BD"/>
    <w:rsid w:val="00A4365D"/>
    <w:rsid w:val="00A455F4"/>
    <w:rsid w:val="00A50F1A"/>
    <w:rsid w:val="00A5379E"/>
    <w:rsid w:val="00A53AB2"/>
    <w:rsid w:val="00A54731"/>
    <w:rsid w:val="00A567E0"/>
    <w:rsid w:val="00A622E8"/>
    <w:rsid w:val="00A6558E"/>
    <w:rsid w:val="00A65A34"/>
    <w:rsid w:val="00A670C9"/>
    <w:rsid w:val="00A67AC3"/>
    <w:rsid w:val="00A701AB"/>
    <w:rsid w:val="00A70A0F"/>
    <w:rsid w:val="00A719D2"/>
    <w:rsid w:val="00A739F5"/>
    <w:rsid w:val="00A767DC"/>
    <w:rsid w:val="00A82BB5"/>
    <w:rsid w:val="00A82EF8"/>
    <w:rsid w:val="00A83E42"/>
    <w:rsid w:val="00A84BC3"/>
    <w:rsid w:val="00A84E9A"/>
    <w:rsid w:val="00A90906"/>
    <w:rsid w:val="00A93044"/>
    <w:rsid w:val="00A9509E"/>
    <w:rsid w:val="00A97D9D"/>
    <w:rsid w:val="00AA0366"/>
    <w:rsid w:val="00AA28D8"/>
    <w:rsid w:val="00AA31FB"/>
    <w:rsid w:val="00AA483C"/>
    <w:rsid w:val="00AA51E5"/>
    <w:rsid w:val="00AA7FA0"/>
    <w:rsid w:val="00AB1318"/>
    <w:rsid w:val="00AB14A5"/>
    <w:rsid w:val="00AB1DF1"/>
    <w:rsid w:val="00AB5441"/>
    <w:rsid w:val="00AB57E9"/>
    <w:rsid w:val="00AB69E2"/>
    <w:rsid w:val="00AB710B"/>
    <w:rsid w:val="00AC08B3"/>
    <w:rsid w:val="00AC13EF"/>
    <w:rsid w:val="00AC42C6"/>
    <w:rsid w:val="00AC5A03"/>
    <w:rsid w:val="00AC6B90"/>
    <w:rsid w:val="00AC781D"/>
    <w:rsid w:val="00AD056F"/>
    <w:rsid w:val="00AD084D"/>
    <w:rsid w:val="00AD0CA0"/>
    <w:rsid w:val="00AD0ED9"/>
    <w:rsid w:val="00AD1ABB"/>
    <w:rsid w:val="00AD53D9"/>
    <w:rsid w:val="00AD5DB7"/>
    <w:rsid w:val="00AD75D0"/>
    <w:rsid w:val="00AE050C"/>
    <w:rsid w:val="00AE1ECB"/>
    <w:rsid w:val="00AE21C6"/>
    <w:rsid w:val="00AE2AAD"/>
    <w:rsid w:val="00AE644A"/>
    <w:rsid w:val="00AE7D08"/>
    <w:rsid w:val="00AF1C8C"/>
    <w:rsid w:val="00AF2369"/>
    <w:rsid w:val="00AF40EB"/>
    <w:rsid w:val="00AF4E78"/>
    <w:rsid w:val="00AF6736"/>
    <w:rsid w:val="00B00EFF"/>
    <w:rsid w:val="00B035B7"/>
    <w:rsid w:val="00B05555"/>
    <w:rsid w:val="00B07514"/>
    <w:rsid w:val="00B11056"/>
    <w:rsid w:val="00B120C3"/>
    <w:rsid w:val="00B12CA5"/>
    <w:rsid w:val="00B12D4A"/>
    <w:rsid w:val="00B1547D"/>
    <w:rsid w:val="00B2030A"/>
    <w:rsid w:val="00B27FC8"/>
    <w:rsid w:val="00B30802"/>
    <w:rsid w:val="00B31493"/>
    <w:rsid w:val="00B32057"/>
    <w:rsid w:val="00B32779"/>
    <w:rsid w:val="00B34F5D"/>
    <w:rsid w:val="00B35A09"/>
    <w:rsid w:val="00B35F16"/>
    <w:rsid w:val="00B37D57"/>
    <w:rsid w:val="00B4015C"/>
    <w:rsid w:val="00B41DFD"/>
    <w:rsid w:val="00B440FE"/>
    <w:rsid w:val="00B44B68"/>
    <w:rsid w:val="00B513BF"/>
    <w:rsid w:val="00B528D8"/>
    <w:rsid w:val="00B54F00"/>
    <w:rsid w:val="00B5528F"/>
    <w:rsid w:val="00B56D02"/>
    <w:rsid w:val="00B575BD"/>
    <w:rsid w:val="00B6093D"/>
    <w:rsid w:val="00B60D04"/>
    <w:rsid w:val="00B60FCC"/>
    <w:rsid w:val="00B616CA"/>
    <w:rsid w:val="00B64788"/>
    <w:rsid w:val="00B6652C"/>
    <w:rsid w:val="00B70FFD"/>
    <w:rsid w:val="00B714B2"/>
    <w:rsid w:val="00B715EB"/>
    <w:rsid w:val="00B754EC"/>
    <w:rsid w:val="00B8219F"/>
    <w:rsid w:val="00B90A11"/>
    <w:rsid w:val="00B943FE"/>
    <w:rsid w:val="00B94C52"/>
    <w:rsid w:val="00B95D53"/>
    <w:rsid w:val="00B96E6A"/>
    <w:rsid w:val="00BA0050"/>
    <w:rsid w:val="00BA171B"/>
    <w:rsid w:val="00BA23E6"/>
    <w:rsid w:val="00BA433E"/>
    <w:rsid w:val="00BA5C9A"/>
    <w:rsid w:val="00BB2E34"/>
    <w:rsid w:val="00BB37AF"/>
    <w:rsid w:val="00BB3E89"/>
    <w:rsid w:val="00BB4104"/>
    <w:rsid w:val="00BB4A8F"/>
    <w:rsid w:val="00BB7022"/>
    <w:rsid w:val="00BC0FE1"/>
    <w:rsid w:val="00BC1318"/>
    <w:rsid w:val="00BC3306"/>
    <w:rsid w:val="00BC3BB9"/>
    <w:rsid w:val="00BC3F3E"/>
    <w:rsid w:val="00BC6C06"/>
    <w:rsid w:val="00BC6D06"/>
    <w:rsid w:val="00BD30A5"/>
    <w:rsid w:val="00BD3DA3"/>
    <w:rsid w:val="00BD5BFB"/>
    <w:rsid w:val="00BD5FA5"/>
    <w:rsid w:val="00BE0044"/>
    <w:rsid w:val="00BE0E3A"/>
    <w:rsid w:val="00BE15D9"/>
    <w:rsid w:val="00BE1A18"/>
    <w:rsid w:val="00BE26EE"/>
    <w:rsid w:val="00BE4D6B"/>
    <w:rsid w:val="00BE4D6D"/>
    <w:rsid w:val="00BE5D76"/>
    <w:rsid w:val="00BE6716"/>
    <w:rsid w:val="00BE67D9"/>
    <w:rsid w:val="00BE689F"/>
    <w:rsid w:val="00BE6A2E"/>
    <w:rsid w:val="00BE72B8"/>
    <w:rsid w:val="00BF1011"/>
    <w:rsid w:val="00BF1EC8"/>
    <w:rsid w:val="00BF409D"/>
    <w:rsid w:val="00C00ED5"/>
    <w:rsid w:val="00C020E0"/>
    <w:rsid w:val="00C03B2A"/>
    <w:rsid w:val="00C06AA2"/>
    <w:rsid w:val="00C0763D"/>
    <w:rsid w:val="00C102AB"/>
    <w:rsid w:val="00C10773"/>
    <w:rsid w:val="00C10D4C"/>
    <w:rsid w:val="00C148CD"/>
    <w:rsid w:val="00C150D3"/>
    <w:rsid w:val="00C159FC"/>
    <w:rsid w:val="00C15D1E"/>
    <w:rsid w:val="00C17203"/>
    <w:rsid w:val="00C23B51"/>
    <w:rsid w:val="00C23EFE"/>
    <w:rsid w:val="00C24857"/>
    <w:rsid w:val="00C25375"/>
    <w:rsid w:val="00C25737"/>
    <w:rsid w:val="00C26D92"/>
    <w:rsid w:val="00C26F01"/>
    <w:rsid w:val="00C2704A"/>
    <w:rsid w:val="00C304B1"/>
    <w:rsid w:val="00C30904"/>
    <w:rsid w:val="00C30AF0"/>
    <w:rsid w:val="00C30C4A"/>
    <w:rsid w:val="00C315BB"/>
    <w:rsid w:val="00C3252D"/>
    <w:rsid w:val="00C34932"/>
    <w:rsid w:val="00C41241"/>
    <w:rsid w:val="00C458E5"/>
    <w:rsid w:val="00C45C78"/>
    <w:rsid w:val="00C45DB7"/>
    <w:rsid w:val="00C469F1"/>
    <w:rsid w:val="00C47001"/>
    <w:rsid w:val="00C50119"/>
    <w:rsid w:val="00C517ED"/>
    <w:rsid w:val="00C52330"/>
    <w:rsid w:val="00C54185"/>
    <w:rsid w:val="00C54629"/>
    <w:rsid w:val="00C54A29"/>
    <w:rsid w:val="00C561FD"/>
    <w:rsid w:val="00C567CC"/>
    <w:rsid w:val="00C56991"/>
    <w:rsid w:val="00C57BE5"/>
    <w:rsid w:val="00C611B1"/>
    <w:rsid w:val="00C6232A"/>
    <w:rsid w:val="00C62668"/>
    <w:rsid w:val="00C63BFA"/>
    <w:rsid w:val="00C70584"/>
    <w:rsid w:val="00C70ABB"/>
    <w:rsid w:val="00C714B5"/>
    <w:rsid w:val="00C72044"/>
    <w:rsid w:val="00C7210B"/>
    <w:rsid w:val="00C73FC9"/>
    <w:rsid w:val="00C765FB"/>
    <w:rsid w:val="00C76C7A"/>
    <w:rsid w:val="00C805E0"/>
    <w:rsid w:val="00C815A3"/>
    <w:rsid w:val="00C82670"/>
    <w:rsid w:val="00C925C8"/>
    <w:rsid w:val="00C92B42"/>
    <w:rsid w:val="00C93068"/>
    <w:rsid w:val="00C93F98"/>
    <w:rsid w:val="00C95445"/>
    <w:rsid w:val="00C95E2C"/>
    <w:rsid w:val="00CA0060"/>
    <w:rsid w:val="00CA2455"/>
    <w:rsid w:val="00CA344F"/>
    <w:rsid w:val="00CA3A48"/>
    <w:rsid w:val="00CA6639"/>
    <w:rsid w:val="00CA7F01"/>
    <w:rsid w:val="00CB05F2"/>
    <w:rsid w:val="00CB06B9"/>
    <w:rsid w:val="00CB2EB9"/>
    <w:rsid w:val="00CB3481"/>
    <w:rsid w:val="00CB3AAC"/>
    <w:rsid w:val="00CB5021"/>
    <w:rsid w:val="00CB51C3"/>
    <w:rsid w:val="00CB65A8"/>
    <w:rsid w:val="00CC33E2"/>
    <w:rsid w:val="00CC59F4"/>
    <w:rsid w:val="00CC6730"/>
    <w:rsid w:val="00CC67CD"/>
    <w:rsid w:val="00CD011F"/>
    <w:rsid w:val="00CD0154"/>
    <w:rsid w:val="00CD2347"/>
    <w:rsid w:val="00CD3377"/>
    <w:rsid w:val="00CD471F"/>
    <w:rsid w:val="00CD50F1"/>
    <w:rsid w:val="00CD545D"/>
    <w:rsid w:val="00CD636C"/>
    <w:rsid w:val="00CE20EF"/>
    <w:rsid w:val="00CE43B4"/>
    <w:rsid w:val="00CE6386"/>
    <w:rsid w:val="00CE640A"/>
    <w:rsid w:val="00CE7F7C"/>
    <w:rsid w:val="00CF0029"/>
    <w:rsid w:val="00CF09E7"/>
    <w:rsid w:val="00CF0CEF"/>
    <w:rsid w:val="00CF15FC"/>
    <w:rsid w:val="00D01276"/>
    <w:rsid w:val="00D14552"/>
    <w:rsid w:val="00D148DF"/>
    <w:rsid w:val="00D1638F"/>
    <w:rsid w:val="00D16C0F"/>
    <w:rsid w:val="00D20A45"/>
    <w:rsid w:val="00D245C4"/>
    <w:rsid w:val="00D24AE6"/>
    <w:rsid w:val="00D259EE"/>
    <w:rsid w:val="00D25DBF"/>
    <w:rsid w:val="00D26D87"/>
    <w:rsid w:val="00D26DE8"/>
    <w:rsid w:val="00D27A8B"/>
    <w:rsid w:val="00D31313"/>
    <w:rsid w:val="00D31E1D"/>
    <w:rsid w:val="00D3259C"/>
    <w:rsid w:val="00D3507C"/>
    <w:rsid w:val="00D35723"/>
    <w:rsid w:val="00D357DE"/>
    <w:rsid w:val="00D373CB"/>
    <w:rsid w:val="00D4046C"/>
    <w:rsid w:val="00D44BDE"/>
    <w:rsid w:val="00D4692A"/>
    <w:rsid w:val="00D46E49"/>
    <w:rsid w:val="00D47C25"/>
    <w:rsid w:val="00D526AC"/>
    <w:rsid w:val="00D5411D"/>
    <w:rsid w:val="00D552B2"/>
    <w:rsid w:val="00D5705D"/>
    <w:rsid w:val="00D634AD"/>
    <w:rsid w:val="00D65D3C"/>
    <w:rsid w:val="00D66900"/>
    <w:rsid w:val="00D70B01"/>
    <w:rsid w:val="00D724C4"/>
    <w:rsid w:val="00D72EB5"/>
    <w:rsid w:val="00D73E74"/>
    <w:rsid w:val="00D7566B"/>
    <w:rsid w:val="00D75FB2"/>
    <w:rsid w:val="00D80A57"/>
    <w:rsid w:val="00D81D4D"/>
    <w:rsid w:val="00D833F5"/>
    <w:rsid w:val="00D85440"/>
    <w:rsid w:val="00D86C3E"/>
    <w:rsid w:val="00D94B8D"/>
    <w:rsid w:val="00DA04E9"/>
    <w:rsid w:val="00DA291E"/>
    <w:rsid w:val="00DA305B"/>
    <w:rsid w:val="00DA399E"/>
    <w:rsid w:val="00DA4313"/>
    <w:rsid w:val="00DA5EE9"/>
    <w:rsid w:val="00DA7CDE"/>
    <w:rsid w:val="00DB065F"/>
    <w:rsid w:val="00DB112D"/>
    <w:rsid w:val="00DB25FD"/>
    <w:rsid w:val="00DB33A5"/>
    <w:rsid w:val="00DB56C7"/>
    <w:rsid w:val="00DB5916"/>
    <w:rsid w:val="00DC082A"/>
    <w:rsid w:val="00DC19DC"/>
    <w:rsid w:val="00DC1C20"/>
    <w:rsid w:val="00DC2D8A"/>
    <w:rsid w:val="00DC7C65"/>
    <w:rsid w:val="00DD18DC"/>
    <w:rsid w:val="00DD2171"/>
    <w:rsid w:val="00DD3B42"/>
    <w:rsid w:val="00DD420F"/>
    <w:rsid w:val="00DD518F"/>
    <w:rsid w:val="00DD54F3"/>
    <w:rsid w:val="00DD57F5"/>
    <w:rsid w:val="00DD6166"/>
    <w:rsid w:val="00DD61F6"/>
    <w:rsid w:val="00DD749A"/>
    <w:rsid w:val="00DE0001"/>
    <w:rsid w:val="00DE0390"/>
    <w:rsid w:val="00DE29E5"/>
    <w:rsid w:val="00DE5EBC"/>
    <w:rsid w:val="00DF0A3A"/>
    <w:rsid w:val="00DF0E37"/>
    <w:rsid w:val="00DF16BB"/>
    <w:rsid w:val="00DF1A62"/>
    <w:rsid w:val="00DF3D9D"/>
    <w:rsid w:val="00DF5242"/>
    <w:rsid w:val="00DF6925"/>
    <w:rsid w:val="00DF7DD0"/>
    <w:rsid w:val="00E00044"/>
    <w:rsid w:val="00E002F6"/>
    <w:rsid w:val="00E00914"/>
    <w:rsid w:val="00E0217B"/>
    <w:rsid w:val="00E04D5B"/>
    <w:rsid w:val="00E06322"/>
    <w:rsid w:val="00E06975"/>
    <w:rsid w:val="00E070FB"/>
    <w:rsid w:val="00E12D79"/>
    <w:rsid w:val="00E16240"/>
    <w:rsid w:val="00E162CA"/>
    <w:rsid w:val="00E16449"/>
    <w:rsid w:val="00E165D2"/>
    <w:rsid w:val="00E17211"/>
    <w:rsid w:val="00E17507"/>
    <w:rsid w:val="00E20875"/>
    <w:rsid w:val="00E21A83"/>
    <w:rsid w:val="00E24C1C"/>
    <w:rsid w:val="00E317E3"/>
    <w:rsid w:val="00E32121"/>
    <w:rsid w:val="00E32C15"/>
    <w:rsid w:val="00E340F5"/>
    <w:rsid w:val="00E34615"/>
    <w:rsid w:val="00E353B5"/>
    <w:rsid w:val="00E35CA7"/>
    <w:rsid w:val="00E4097F"/>
    <w:rsid w:val="00E45134"/>
    <w:rsid w:val="00E4559B"/>
    <w:rsid w:val="00E458D5"/>
    <w:rsid w:val="00E46250"/>
    <w:rsid w:val="00E464BB"/>
    <w:rsid w:val="00E472C9"/>
    <w:rsid w:val="00E478D1"/>
    <w:rsid w:val="00E50CB4"/>
    <w:rsid w:val="00E5190E"/>
    <w:rsid w:val="00E51C4A"/>
    <w:rsid w:val="00E53075"/>
    <w:rsid w:val="00E5689C"/>
    <w:rsid w:val="00E56C42"/>
    <w:rsid w:val="00E60196"/>
    <w:rsid w:val="00E6029C"/>
    <w:rsid w:val="00E6036B"/>
    <w:rsid w:val="00E60A71"/>
    <w:rsid w:val="00E62EFD"/>
    <w:rsid w:val="00E63658"/>
    <w:rsid w:val="00E71820"/>
    <w:rsid w:val="00E71B29"/>
    <w:rsid w:val="00E72994"/>
    <w:rsid w:val="00E77BF5"/>
    <w:rsid w:val="00E83076"/>
    <w:rsid w:val="00E858D8"/>
    <w:rsid w:val="00E91889"/>
    <w:rsid w:val="00E92754"/>
    <w:rsid w:val="00E93817"/>
    <w:rsid w:val="00E943F2"/>
    <w:rsid w:val="00E953CE"/>
    <w:rsid w:val="00E97455"/>
    <w:rsid w:val="00EA0A9E"/>
    <w:rsid w:val="00EA11E0"/>
    <w:rsid w:val="00EA1826"/>
    <w:rsid w:val="00EA3245"/>
    <w:rsid w:val="00EA44E9"/>
    <w:rsid w:val="00EA742A"/>
    <w:rsid w:val="00EB44CE"/>
    <w:rsid w:val="00EB7BD6"/>
    <w:rsid w:val="00EC15D0"/>
    <w:rsid w:val="00EC2A71"/>
    <w:rsid w:val="00EC46BD"/>
    <w:rsid w:val="00EC4FE9"/>
    <w:rsid w:val="00EC6160"/>
    <w:rsid w:val="00EC6AFB"/>
    <w:rsid w:val="00EC6D8C"/>
    <w:rsid w:val="00EC7CDE"/>
    <w:rsid w:val="00ED052B"/>
    <w:rsid w:val="00ED196F"/>
    <w:rsid w:val="00ED4972"/>
    <w:rsid w:val="00ED4B8B"/>
    <w:rsid w:val="00ED54A9"/>
    <w:rsid w:val="00EE0700"/>
    <w:rsid w:val="00EE2450"/>
    <w:rsid w:val="00EE3672"/>
    <w:rsid w:val="00EE379D"/>
    <w:rsid w:val="00EE4632"/>
    <w:rsid w:val="00EE4E8F"/>
    <w:rsid w:val="00EE7B44"/>
    <w:rsid w:val="00EE7CE8"/>
    <w:rsid w:val="00EF0EF3"/>
    <w:rsid w:val="00EF29BE"/>
    <w:rsid w:val="00EF318F"/>
    <w:rsid w:val="00EF3529"/>
    <w:rsid w:val="00EF4150"/>
    <w:rsid w:val="00EF7020"/>
    <w:rsid w:val="00F01467"/>
    <w:rsid w:val="00F0334E"/>
    <w:rsid w:val="00F05700"/>
    <w:rsid w:val="00F07E59"/>
    <w:rsid w:val="00F1125A"/>
    <w:rsid w:val="00F11D2F"/>
    <w:rsid w:val="00F12F1B"/>
    <w:rsid w:val="00F135F4"/>
    <w:rsid w:val="00F14D29"/>
    <w:rsid w:val="00F2009E"/>
    <w:rsid w:val="00F20711"/>
    <w:rsid w:val="00F263A6"/>
    <w:rsid w:val="00F310C1"/>
    <w:rsid w:val="00F33A6C"/>
    <w:rsid w:val="00F347EE"/>
    <w:rsid w:val="00F349D2"/>
    <w:rsid w:val="00F34BA1"/>
    <w:rsid w:val="00F375E0"/>
    <w:rsid w:val="00F37D2D"/>
    <w:rsid w:val="00F37D2E"/>
    <w:rsid w:val="00F443F6"/>
    <w:rsid w:val="00F44A1D"/>
    <w:rsid w:val="00F53DD2"/>
    <w:rsid w:val="00F553EE"/>
    <w:rsid w:val="00F57EFE"/>
    <w:rsid w:val="00F60388"/>
    <w:rsid w:val="00F6082E"/>
    <w:rsid w:val="00F615F2"/>
    <w:rsid w:val="00F641A7"/>
    <w:rsid w:val="00F66FC6"/>
    <w:rsid w:val="00F67E03"/>
    <w:rsid w:val="00F7279B"/>
    <w:rsid w:val="00F761FC"/>
    <w:rsid w:val="00F843BE"/>
    <w:rsid w:val="00F91C79"/>
    <w:rsid w:val="00F9378D"/>
    <w:rsid w:val="00F93DDE"/>
    <w:rsid w:val="00F947F8"/>
    <w:rsid w:val="00F95B6E"/>
    <w:rsid w:val="00F97CC9"/>
    <w:rsid w:val="00FA18DD"/>
    <w:rsid w:val="00FA3811"/>
    <w:rsid w:val="00FA4509"/>
    <w:rsid w:val="00FA6366"/>
    <w:rsid w:val="00FA7657"/>
    <w:rsid w:val="00FB126C"/>
    <w:rsid w:val="00FB46A4"/>
    <w:rsid w:val="00FB63EA"/>
    <w:rsid w:val="00FC08CF"/>
    <w:rsid w:val="00FC1500"/>
    <w:rsid w:val="00FC1FA4"/>
    <w:rsid w:val="00FC2999"/>
    <w:rsid w:val="00FC5729"/>
    <w:rsid w:val="00FC6E23"/>
    <w:rsid w:val="00FD0223"/>
    <w:rsid w:val="00FD14D2"/>
    <w:rsid w:val="00FD1FC7"/>
    <w:rsid w:val="00FD5423"/>
    <w:rsid w:val="00FD586F"/>
    <w:rsid w:val="00FD778F"/>
    <w:rsid w:val="00FE1E40"/>
    <w:rsid w:val="00FE2243"/>
    <w:rsid w:val="00FE2AE2"/>
    <w:rsid w:val="00FE411E"/>
    <w:rsid w:val="00FE5341"/>
    <w:rsid w:val="00FE5A6F"/>
    <w:rsid w:val="00FF05E9"/>
    <w:rsid w:val="00FF0EB1"/>
    <w:rsid w:val="00FF3321"/>
    <w:rsid w:val="00FF3F50"/>
    <w:rsid w:val="00FF400D"/>
    <w:rsid w:val="00FF4627"/>
    <w:rsid w:val="00FF4817"/>
    <w:rsid w:val="00FF49FF"/>
    <w:rsid w:val="00FF75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A25CA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EastAsia" w:hAnsi="Arial" w:cs="Arial"/>
        <w:sz w:val="22"/>
        <w:szCs w:val="22"/>
        <w:lang w:val="en-US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5F16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outlineLvl w:val="0"/>
    </w:pPr>
    <w:rPr>
      <w:rFonts w:ascii="Malgun Gothic" w:eastAsia="Malgun Gothic" w:hAnsi="Malgun Gothic" w:cs="Malgun Gothic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outlineLvl w:val="1"/>
    </w:pPr>
    <w:rPr>
      <w:rFonts w:ascii="Malgun Gothic" w:eastAsia="Malgun Gothic" w:hAnsi="Malgun Gothic" w:cs="Malgun Gothic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link w:val="TitleChar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name w:val="a5"/>
    <w:basedOn w:val="TableNormal1"/>
    <w:pPr>
      <w:spacing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6">
    <w:name w:val="a6"/>
    <w:basedOn w:val="TableNormal1"/>
    <w:tblPr>
      <w:tblStyleRowBandSize w:val="1"/>
      <w:tblStyleColBandSize w:val="1"/>
    </w:tblPr>
  </w:style>
  <w:style w:type="table" w:customStyle="1" w:styleId="a7">
    <w:name w:val="a7"/>
    <w:basedOn w:val="TableNormal1"/>
    <w:pPr>
      <w:spacing w:line="240" w:lineRule="auto"/>
    </w:pPr>
    <w:tblPr>
      <w:tblStyleRowBandSize w:val="1"/>
      <w:tblStyleColBandSize w:val="1"/>
    </w:tblPr>
  </w:style>
  <w:style w:type="table" w:customStyle="1" w:styleId="a8">
    <w:name w:val="a8"/>
    <w:basedOn w:val="TableNormal1"/>
    <w:tblPr>
      <w:tblStyleRowBandSize w:val="1"/>
      <w:tblStyleColBandSize w:val="1"/>
      <w:tblCellMar>
        <w:top w:w="57" w:type="dxa"/>
      </w:tblCellMar>
    </w:tblPr>
  </w:style>
  <w:style w:type="character" w:styleId="Emphasis">
    <w:name w:val="Emphasis"/>
    <w:basedOn w:val="DefaultParagraphFont"/>
    <w:uiPriority w:val="20"/>
    <w:qFormat/>
    <w:rsid w:val="00C148CD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14335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14335A"/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14335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433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335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335A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335A"/>
    <w:rPr>
      <w:rFonts w:asciiTheme="majorHAnsi" w:eastAsiaTheme="majorEastAsia" w:hAnsiTheme="majorHAnsi" w:cstheme="majorBidi"/>
      <w:sz w:val="18"/>
      <w:szCs w:val="18"/>
    </w:rPr>
  </w:style>
  <w:style w:type="paragraph" w:customStyle="1" w:styleId="MS">
    <w:name w:val="MS바탕글"/>
    <w:basedOn w:val="Normal"/>
    <w:rsid w:val="00A739F5"/>
    <w:pPr>
      <w:widowControl w:val="0"/>
      <w:wordWrap w:val="0"/>
      <w:autoSpaceDE w:val="0"/>
      <w:autoSpaceDN w:val="0"/>
      <w:spacing w:after="160" w:line="256" w:lineRule="auto"/>
      <w:jc w:val="both"/>
      <w:textAlignment w:val="baseline"/>
    </w:pPr>
    <w:rPr>
      <w:rFonts w:ascii="Gulim" w:eastAsia="Gulim" w:hAnsi="Gulim" w:cs="Gulim"/>
      <w:color w:val="000000"/>
      <w:sz w:val="20"/>
      <w:szCs w:val="20"/>
    </w:rPr>
  </w:style>
  <w:style w:type="paragraph" w:styleId="ListParagraph">
    <w:name w:val="List Paragraph"/>
    <w:basedOn w:val="Normal"/>
    <w:uiPriority w:val="34"/>
    <w:qFormat/>
    <w:rsid w:val="003E287F"/>
    <w:pPr>
      <w:ind w:leftChars="400" w:left="800"/>
    </w:pPr>
  </w:style>
  <w:style w:type="paragraph" w:customStyle="1" w:styleId="a">
    <w:name w:val="바탕글"/>
    <w:basedOn w:val="Normal"/>
    <w:rsid w:val="000B7E19"/>
    <w:pPr>
      <w:widowControl w:val="0"/>
      <w:wordWrap w:val="0"/>
      <w:autoSpaceDE w:val="0"/>
      <w:autoSpaceDN w:val="0"/>
      <w:spacing w:line="432" w:lineRule="auto"/>
      <w:jc w:val="both"/>
      <w:textAlignment w:val="baseline"/>
    </w:pPr>
    <w:rPr>
      <w:rFonts w:ascii="Gulim" w:eastAsia="Gulim" w:hAnsi="Gulim" w:cs="Gulim"/>
      <w:color w:val="000000"/>
    </w:rPr>
  </w:style>
  <w:style w:type="paragraph" w:styleId="Header">
    <w:name w:val="header"/>
    <w:basedOn w:val="Normal"/>
    <w:link w:val="HeaderChar"/>
    <w:uiPriority w:val="99"/>
    <w:unhideWhenUsed/>
    <w:rsid w:val="00E0217B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E0217B"/>
  </w:style>
  <w:style w:type="paragraph" w:styleId="Footer">
    <w:name w:val="footer"/>
    <w:basedOn w:val="Normal"/>
    <w:link w:val="FooterChar"/>
    <w:uiPriority w:val="99"/>
    <w:unhideWhenUsed/>
    <w:rsid w:val="00E0217B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E0217B"/>
  </w:style>
  <w:style w:type="paragraph" w:customStyle="1" w:styleId="a0">
    <w:name w:val="차례/참고문헌 제목"/>
    <w:basedOn w:val="Normal"/>
    <w:rsid w:val="001814FE"/>
    <w:pPr>
      <w:widowControl w:val="0"/>
      <w:autoSpaceDE w:val="0"/>
      <w:autoSpaceDN w:val="0"/>
      <w:spacing w:line="840" w:lineRule="auto"/>
      <w:jc w:val="center"/>
      <w:textAlignment w:val="baseline"/>
    </w:pPr>
    <w:rPr>
      <w:rFonts w:ascii="Gulim" w:eastAsia="Gulim" w:hAnsi="Gulim" w:cs="Gulim"/>
      <w:color w:val="000000"/>
      <w:sz w:val="30"/>
      <w:szCs w:val="30"/>
    </w:rPr>
  </w:style>
  <w:style w:type="table" w:styleId="TableGrid">
    <w:name w:val="Table Grid"/>
    <w:basedOn w:val="TableNormal"/>
    <w:uiPriority w:val="39"/>
    <w:rsid w:val="00E06322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1">
    <w:name w:val="가. 제목"/>
    <w:basedOn w:val="Normal"/>
    <w:rsid w:val="0035557C"/>
    <w:pPr>
      <w:widowControl w:val="0"/>
      <w:wordWrap w:val="0"/>
      <w:autoSpaceDE w:val="0"/>
      <w:autoSpaceDN w:val="0"/>
      <w:spacing w:after="170" w:line="432" w:lineRule="auto"/>
      <w:ind w:left="200"/>
      <w:jc w:val="both"/>
      <w:textAlignment w:val="baseline"/>
      <w:outlineLvl w:val="2"/>
    </w:pPr>
    <w:rPr>
      <w:rFonts w:ascii="Gulim" w:eastAsia="Gulim" w:hAnsi="Gulim" w:cs="Gulim"/>
      <w:color w:val="000000"/>
      <w:sz w:val="24"/>
      <w:szCs w:val="24"/>
    </w:rPr>
  </w:style>
  <w:style w:type="paragraph" w:customStyle="1" w:styleId="a2">
    <w:name w:val="표 제목"/>
    <w:basedOn w:val="Normal"/>
    <w:rsid w:val="0035557C"/>
    <w:pPr>
      <w:widowControl w:val="0"/>
      <w:autoSpaceDE w:val="0"/>
      <w:autoSpaceDN w:val="0"/>
      <w:spacing w:line="384" w:lineRule="auto"/>
      <w:jc w:val="center"/>
      <w:textAlignment w:val="baseline"/>
    </w:pPr>
    <w:rPr>
      <w:rFonts w:ascii="Gulim" w:eastAsia="Gulim" w:hAnsi="Gulim" w:cs="Gulim"/>
      <w:color w:val="000000"/>
      <w:sz w:val="20"/>
      <w:szCs w:val="20"/>
    </w:rPr>
  </w:style>
  <w:style w:type="paragraph" w:customStyle="1" w:styleId="xl70">
    <w:name w:val="xl70"/>
    <w:basedOn w:val="Normal"/>
    <w:rsid w:val="0035557C"/>
    <w:pPr>
      <w:widowControl w:val="0"/>
      <w:autoSpaceDE w:val="0"/>
      <w:autoSpaceDN w:val="0"/>
      <w:spacing w:line="240" w:lineRule="auto"/>
      <w:textAlignment w:val="center"/>
    </w:pPr>
    <w:rPr>
      <w:rFonts w:ascii="Gulim" w:eastAsia="Gulim" w:hAnsi="Gulim" w:cs="Gulim"/>
      <w:color w:val="000000"/>
    </w:rPr>
  </w:style>
  <w:style w:type="paragraph" w:customStyle="1" w:styleId="xl69">
    <w:name w:val="xl69"/>
    <w:basedOn w:val="Normal"/>
    <w:rsid w:val="0035557C"/>
    <w:pPr>
      <w:widowControl w:val="0"/>
      <w:autoSpaceDE w:val="0"/>
      <w:autoSpaceDN w:val="0"/>
      <w:spacing w:line="240" w:lineRule="auto"/>
      <w:jc w:val="right"/>
      <w:textAlignment w:val="center"/>
    </w:pPr>
    <w:rPr>
      <w:rFonts w:ascii="Gulim" w:eastAsia="Gulim" w:hAnsi="Gulim" w:cs="Gulim"/>
      <w:color w:val="000000"/>
    </w:rPr>
  </w:style>
  <w:style w:type="paragraph" w:customStyle="1" w:styleId="1">
    <w:name w:val="(1) 제목"/>
    <w:basedOn w:val="Normal"/>
    <w:rsid w:val="0035557C"/>
    <w:pPr>
      <w:widowControl w:val="0"/>
      <w:wordWrap w:val="0"/>
      <w:autoSpaceDE w:val="0"/>
      <w:autoSpaceDN w:val="0"/>
      <w:spacing w:after="140" w:line="432" w:lineRule="auto"/>
      <w:ind w:left="600"/>
      <w:jc w:val="both"/>
      <w:textAlignment w:val="baseline"/>
      <w:outlineLvl w:val="5"/>
    </w:pPr>
    <w:rPr>
      <w:rFonts w:ascii="Gulim" w:eastAsia="Gulim" w:hAnsi="Gulim" w:cs="Gulim"/>
      <w:color w:val="000000"/>
      <w:sz w:val="24"/>
      <w:szCs w:val="24"/>
    </w:rPr>
  </w:style>
  <w:style w:type="paragraph" w:customStyle="1" w:styleId="xl65">
    <w:name w:val="xl65"/>
    <w:basedOn w:val="Normal"/>
    <w:rsid w:val="0035557C"/>
    <w:pPr>
      <w:widowControl w:val="0"/>
      <w:wordWrap w:val="0"/>
      <w:autoSpaceDE w:val="0"/>
      <w:autoSpaceDN w:val="0"/>
      <w:snapToGrid w:val="0"/>
      <w:spacing w:line="384" w:lineRule="auto"/>
      <w:jc w:val="right"/>
      <w:textAlignment w:val="baseline"/>
    </w:pPr>
    <w:rPr>
      <w:rFonts w:ascii="Gulim" w:eastAsia="Gulim" w:hAnsi="Gulim" w:cs="Gulim"/>
      <w:color w:val="000000"/>
      <w:sz w:val="20"/>
      <w:szCs w:val="20"/>
    </w:rPr>
  </w:style>
  <w:style w:type="paragraph" w:customStyle="1" w:styleId="xl68">
    <w:name w:val="xl68"/>
    <w:basedOn w:val="Normal"/>
    <w:rsid w:val="0035557C"/>
    <w:pPr>
      <w:widowControl w:val="0"/>
      <w:autoSpaceDE w:val="0"/>
      <w:autoSpaceDN w:val="0"/>
      <w:spacing w:line="240" w:lineRule="auto"/>
      <w:jc w:val="center"/>
      <w:textAlignment w:val="center"/>
    </w:pPr>
    <w:rPr>
      <w:rFonts w:ascii="Gulim" w:eastAsia="Gulim" w:hAnsi="Gulim" w:cs="Gulim"/>
      <w:color w:val="000000"/>
      <w:sz w:val="20"/>
      <w:szCs w:val="20"/>
    </w:rPr>
  </w:style>
  <w:style w:type="paragraph" w:customStyle="1" w:styleId="EndNoteBibliographyTitle">
    <w:name w:val="EndNote Bibliography Title"/>
    <w:basedOn w:val="Normal"/>
    <w:link w:val="EndNoteBibliographyTitleChar"/>
    <w:rsid w:val="00B56D02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B56D02"/>
    <w:rPr>
      <w:noProof/>
    </w:rPr>
  </w:style>
  <w:style w:type="paragraph" w:customStyle="1" w:styleId="EndNoteBibliography">
    <w:name w:val="EndNote Bibliography"/>
    <w:basedOn w:val="Normal"/>
    <w:link w:val="EndNoteBibliographyChar"/>
    <w:rsid w:val="00B56D02"/>
    <w:pPr>
      <w:spacing w:line="240" w:lineRule="auto"/>
      <w:jc w:val="center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B56D02"/>
    <w:rPr>
      <w:noProof/>
    </w:rPr>
  </w:style>
  <w:style w:type="character" w:styleId="Hyperlink">
    <w:name w:val="Hyperlink"/>
    <w:basedOn w:val="DefaultParagraphFont"/>
    <w:uiPriority w:val="99"/>
    <w:unhideWhenUsed/>
    <w:rsid w:val="00EA1826"/>
    <w:rPr>
      <w:color w:val="0000FF" w:themeColor="hyperlink"/>
      <w:u w:val="single"/>
    </w:rPr>
  </w:style>
  <w:style w:type="character" w:customStyle="1" w:styleId="10">
    <w:name w:val="확인되지 않은 멘션1"/>
    <w:basedOn w:val="DefaultParagraphFont"/>
    <w:uiPriority w:val="99"/>
    <w:semiHidden/>
    <w:unhideWhenUsed/>
    <w:rsid w:val="00EA1826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91FB9"/>
    <w:pPr>
      <w:spacing w:line="240" w:lineRule="auto"/>
    </w:pPr>
  </w:style>
  <w:style w:type="character" w:customStyle="1" w:styleId="ffa">
    <w:name w:val="ffa"/>
    <w:basedOn w:val="DefaultParagraphFont"/>
    <w:rsid w:val="00D94B8D"/>
  </w:style>
  <w:style w:type="character" w:customStyle="1" w:styleId="2">
    <w:name w:val="확인되지 않은 멘션2"/>
    <w:basedOn w:val="DefaultParagraphFont"/>
    <w:uiPriority w:val="99"/>
    <w:semiHidden/>
    <w:unhideWhenUsed/>
    <w:rsid w:val="00A241B0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9A5980"/>
    <w:rPr>
      <w:rFonts w:ascii="Malgun Gothic" w:eastAsia="Malgun Gothic" w:hAnsi="Malgun Gothic" w:cs="Malgun Gothic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A5980"/>
    <w:rPr>
      <w:rFonts w:ascii="Malgun Gothic" w:eastAsia="Malgun Gothic" w:hAnsi="Malgun Gothic" w:cs="Malgun Gothic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A5980"/>
    <w:rPr>
      <w:b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A5980"/>
    <w:rPr>
      <w:b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A5980"/>
    <w:rPr>
      <w:b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A5980"/>
    <w:rPr>
      <w:b/>
      <w:sz w:val="20"/>
      <w:szCs w:val="20"/>
    </w:rPr>
  </w:style>
  <w:style w:type="character" w:customStyle="1" w:styleId="TitleChar">
    <w:name w:val="Title Char"/>
    <w:basedOn w:val="DefaultParagraphFont"/>
    <w:link w:val="Title"/>
    <w:rsid w:val="009A5980"/>
    <w:rPr>
      <w:b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9A5980"/>
    <w:rPr>
      <w:rFonts w:ascii="Georgia" w:eastAsia="Georgia" w:hAnsi="Georgia" w:cs="Georgia"/>
      <w:i/>
      <w:color w:val="666666"/>
      <w:sz w:val="48"/>
      <w:szCs w:val="48"/>
    </w:rPr>
  </w:style>
  <w:style w:type="paragraph" w:customStyle="1" w:styleId="MsoNoSpacing0">
    <w:name w:val="MsoNoSpacing"/>
    <w:basedOn w:val="Normal"/>
    <w:rsid w:val="00E16449"/>
    <w:pPr>
      <w:widowControl w:val="0"/>
      <w:wordWrap w:val="0"/>
      <w:autoSpaceDE w:val="0"/>
      <w:autoSpaceDN w:val="0"/>
      <w:spacing w:line="240" w:lineRule="auto"/>
      <w:jc w:val="both"/>
      <w:textAlignment w:val="baseline"/>
    </w:pPr>
    <w:rPr>
      <w:rFonts w:ascii="Gulim" w:eastAsia="Gulim" w:hAnsi="Gulim" w:cs="Gulim"/>
      <w:color w:val="000000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754E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GulimChe" w:eastAsia="GulimChe" w:hAnsi="GulimChe" w:cs="GulimChe"/>
      <w:sz w:val="24"/>
      <w:szCs w:val="24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754EC"/>
    <w:rPr>
      <w:rFonts w:ascii="GulimChe" w:eastAsia="GulimChe" w:hAnsi="GulimChe" w:cs="GulimChe"/>
      <w:sz w:val="24"/>
      <w:szCs w:val="24"/>
    </w:rPr>
  </w:style>
  <w:style w:type="paragraph" w:customStyle="1" w:styleId="AuthorList">
    <w:name w:val="Author List"/>
    <w:aliases w:val="Abstract,Keywords"/>
    <w:basedOn w:val="Subtitle"/>
    <w:next w:val="Normal"/>
    <w:uiPriority w:val="1"/>
    <w:qFormat/>
    <w:rsid w:val="00181F76"/>
    <w:pPr>
      <w:keepNext w:val="0"/>
      <w:keepLines w:val="0"/>
      <w:spacing w:before="240" w:after="240" w:line="240" w:lineRule="auto"/>
    </w:pPr>
    <w:rPr>
      <w:rFonts w:ascii="Times New Roman" w:eastAsiaTheme="minorEastAsia" w:hAnsi="Times New Roman" w:cs="Times New Roman"/>
      <w:b/>
      <w:i w:val="0"/>
      <w:color w:val="auto"/>
      <w:sz w:val="24"/>
      <w:szCs w:val="24"/>
      <w:lang w:eastAsia="en-US"/>
    </w:rPr>
  </w:style>
  <w:style w:type="character" w:styleId="Strong">
    <w:name w:val="Strong"/>
    <w:basedOn w:val="DefaultParagraphFont"/>
    <w:uiPriority w:val="22"/>
    <w:qFormat/>
    <w:rsid w:val="00B616CA"/>
    <w:rPr>
      <w:b/>
      <w:bCs/>
    </w:rPr>
  </w:style>
  <w:style w:type="paragraph" w:styleId="NormalWeb">
    <w:name w:val="Normal (Web)"/>
    <w:basedOn w:val="Normal"/>
    <w:uiPriority w:val="99"/>
    <w:unhideWhenUsed/>
    <w:rsid w:val="00B665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styleId="LineNumber">
    <w:name w:val="line number"/>
    <w:basedOn w:val="DefaultParagraphFont"/>
    <w:uiPriority w:val="99"/>
    <w:semiHidden/>
    <w:unhideWhenUsed/>
    <w:rsid w:val="00B6652C"/>
  </w:style>
  <w:style w:type="paragraph" w:customStyle="1" w:styleId="SupplementaryMaterial">
    <w:name w:val="Supplementary Material"/>
    <w:basedOn w:val="Title"/>
    <w:next w:val="Title"/>
    <w:qFormat/>
    <w:rsid w:val="00C92B42"/>
    <w:pPr>
      <w:keepNext w:val="0"/>
      <w:keepLines w:val="0"/>
      <w:suppressLineNumbers/>
      <w:spacing w:before="240" w:line="240" w:lineRule="auto"/>
      <w:jc w:val="center"/>
    </w:pPr>
    <w:rPr>
      <w:rFonts w:ascii="Times New Roman" w:hAnsi="Times New Roman" w:cs="Times New Roman"/>
      <w:i/>
      <w:sz w:val="32"/>
      <w:szCs w:val="32"/>
      <w:lang w:eastAsia="en-US"/>
    </w:rPr>
  </w:style>
  <w:style w:type="numbering" w:customStyle="1" w:styleId="Headings">
    <w:name w:val="Headings"/>
    <w:uiPriority w:val="99"/>
    <w:rsid w:val="00C92B42"/>
    <w:pPr>
      <w:numPr>
        <w:numId w:val="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883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46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0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8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0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6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7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0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34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78C5FB-3837-40EA-94DE-37DCCC7A96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31</Words>
  <Characters>4169</Characters>
  <Application>Microsoft Office Word</Application>
  <DocSecurity>0</DocSecurity>
  <Lines>34</Lines>
  <Paragraphs>9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2-26T14:29:00Z</dcterms:created>
  <dcterms:modified xsi:type="dcterms:W3CDTF">2021-03-17T10:07:00Z</dcterms:modified>
</cp:coreProperties>
</file>